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C1329" w14:textId="512BDB05" w:rsidR="00730FB8" w:rsidRPr="003116A7" w:rsidRDefault="00730FB8" w:rsidP="003116A7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4144" behindDoc="0" locked="0" layoutInCell="1" allowOverlap="1" wp14:anchorId="0396D113" wp14:editId="6CA73663">
            <wp:simplePos x="0" y="0"/>
            <wp:positionH relativeFrom="column">
              <wp:posOffset>-600075</wp:posOffset>
            </wp:positionH>
            <wp:positionV relativeFrom="paragraph">
              <wp:posOffset>-321310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16A7">
        <w:rPr>
          <w:rFonts w:ascii="Arial" w:hAnsi="Arial" w:cs="Arial"/>
          <w:sz w:val="18"/>
          <w:szCs w:val="18"/>
        </w:rPr>
        <w:t xml:space="preserve">                                        </w:t>
      </w:r>
      <w:r w:rsidR="00C80BEB" w:rsidRPr="003116A7">
        <w:rPr>
          <w:rFonts w:ascii="Arial" w:hAnsi="Arial" w:cs="Arial"/>
          <w:sz w:val="18"/>
          <w:szCs w:val="18"/>
        </w:rPr>
        <w:t xml:space="preserve">    </w:t>
      </w:r>
      <w:r w:rsidR="00DF158B">
        <w:rPr>
          <w:rFonts w:ascii="Arial" w:hAnsi="Arial" w:cs="Arial"/>
          <w:sz w:val="18"/>
          <w:szCs w:val="18"/>
        </w:rPr>
        <w:t xml:space="preserve">  </w:t>
      </w:r>
      <w:r w:rsidRPr="003116A7">
        <w:rPr>
          <w:rFonts w:ascii="Arial" w:hAnsi="Arial" w:cs="Arial"/>
          <w:sz w:val="18"/>
          <w:szCs w:val="18"/>
        </w:rPr>
        <w:t xml:space="preserve">    </w:t>
      </w:r>
      <w:r w:rsidR="00233187">
        <w:rPr>
          <w:rFonts w:ascii="Arial" w:hAnsi="Arial" w:cs="Arial"/>
          <w:sz w:val="18"/>
          <w:szCs w:val="18"/>
        </w:rPr>
        <w:t xml:space="preserve">  </w:t>
      </w:r>
      <w:r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3767FAA4" w14:textId="13B8B6CC" w:rsidR="00730FB8" w:rsidRPr="003116A7" w:rsidRDefault="00730FB8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       </w:t>
      </w:r>
      <w:r w:rsidR="003116A7">
        <w:rPr>
          <w:rFonts w:ascii="Arial" w:hAnsi="Arial" w:cs="Arial"/>
          <w:b/>
          <w:sz w:val="18"/>
          <w:szCs w:val="18"/>
        </w:rPr>
        <w:t xml:space="preserve">        </w:t>
      </w:r>
      <w:r w:rsidR="00233187">
        <w:rPr>
          <w:rFonts w:ascii="Arial" w:hAnsi="Arial" w:cs="Arial"/>
          <w:b/>
          <w:sz w:val="18"/>
          <w:szCs w:val="18"/>
        </w:rPr>
        <w:t xml:space="preserve">      </w:t>
      </w:r>
      <w:r w:rsidRPr="003116A7">
        <w:rPr>
          <w:rFonts w:ascii="Arial" w:hAnsi="Arial" w:cs="Arial"/>
          <w:b/>
          <w:sz w:val="18"/>
          <w:szCs w:val="18"/>
        </w:rPr>
        <w:t xml:space="preserve"> LESSON PLANS</w:t>
      </w:r>
      <w:r w:rsidR="004C2700" w:rsidRPr="003116A7">
        <w:rPr>
          <w:rFonts w:ascii="Arial" w:hAnsi="Arial" w:cs="Arial"/>
          <w:b/>
          <w:sz w:val="18"/>
          <w:szCs w:val="18"/>
        </w:rPr>
        <w:t xml:space="preserve">: </w:t>
      </w:r>
      <w:r w:rsidR="00291FD7" w:rsidRPr="003116A7">
        <w:rPr>
          <w:rFonts w:ascii="Arial" w:hAnsi="Arial" w:cs="Arial"/>
          <w:b/>
          <w:sz w:val="18"/>
          <w:szCs w:val="18"/>
        </w:rPr>
        <w:t>FIRST ADDITIONAL</w:t>
      </w:r>
      <w:r w:rsidRPr="003116A7">
        <w:rPr>
          <w:rFonts w:ascii="Arial" w:hAnsi="Arial" w:cs="Arial"/>
          <w:b/>
          <w:sz w:val="18"/>
          <w:szCs w:val="18"/>
        </w:rPr>
        <w:t xml:space="preserve"> LANGUAGE</w:t>
      </w:r>
      <w:r w:rsidR="004C2700" w:rsidRPr="003116A7">
        <w:rPr>
          <w:rFonts w:ascii="Arial" w:hAnsi="Arial" w:cs="Arial"/>
          <w:b/>
          <w:sz w:val="18"/>
          <w:szCs w:val="18"/>
        </w:rPr>
        <w:t xml:space="preserve"> –</w:t>
      </w:r>
      <w:r w:rsidRPr="003116A7">
        <w:rPr>
          <w:rFonts w:ascii="Arial" w:hAnsi="Arial" w:cs="Arial"/>
          <w:b/>
          <w:sz w:val="18"/>
          <w:szCs w:val="18"/>
        </w:rPr>
        <w:t xml:space="preserve"> ENGLISH</w:t>
      </w:r>
      <w:r w:rsidR="004C2700" w:rsidRPr="003116A7">
        <w:rPr>
          <w:rFonts w:ascii="Arial" w:hAnsi="Arial" w:cs="Arial"/>
          <w:b/>
          <w:sz w:val="18"/>
          <w:szCs w:val="18"/>
        </w:rPr>
        <w:t xml:space="preserve"> </w:t>
      </w:r>
    </w:p>
    <w:p w14:paraId="26AF7C6C" w14:textId="2B563535" w:rsidR="00233187" w:rsidRPr="003116A7" w:rsidRDefault="00730FB8" w:rsidP="00233187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 w:rsidR="001957EE">
        <w:rPr>
          <w:rFonts w:ascii="Arial" w:hAnsi="Arial" w:cs="Arial"/>
          <w:b/>
          <w:sz w:val="18"/>
          <w:szCs w:val="18"/>
        </w:rPr>
        <w:t>4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                                                        </w:t>
      </w:r>
      <w:r w:rsidR="005E0F07">
        <w:rPr>
          <w:rFonts w:ascii="Arial" w:hAnsi="Arial" w:cs="Arial"/>
          <w:b/>
          <w:sz w:val="18"/>
          <w:szCs w:val="18"/>
        </w:rPr>
        <w:t xml:space="preserve">          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</w:t>
      </w:r>
      <w:r w:rsidR="005E0F07">
        <w:rPr>
          <w:rFonts w:ascii="Arial" w:hAnsi="Arial" w:cs="Arial"/>
          <w:b/>
          <w:sz w:val="18"/>
          <w:szCs w:val="18"/>
        </w:rPr>
        <w:t>MAXIMUM TIME OF 3 HOURS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               </w:t>
      </w:r>
      <w:r w:rsidR="005E0F07">
        <w:rPr>
          <w:rFonts w:ascii="Arial" w:hAnsi="Arial" w:cs="Arial"/>
          <w:b/>
          <w:sz w:val="18"/>
          <w:szCs w:val="18"/>
        </w:rPr>
        <w:t xml:space="preserve">                          </w:t>
      </w:r>
      <w:r w:rsidR="004962A2" w:rsidRPr="003116A7">
        <w:rPr>
          <w:rFonts w:ascii="Arial" w:hAnsi="Arial" w:cs="Arial"/>
          <w:b/>
          <w:sz w:val="18"/>
          <w:szCs w:val="18"/>
        </w:rPr>
        <w:t xml:space="preserve">      Week: 1</w:t>
      </w:r>
      <w:r w:rsidR="008C69DE">
        <w:rPr>
          <w:rFonts w:ascii="Arial" w:hAnsi="Arial" w:cs="Arial"/>
          <w:b/>
          <w:sz w:val="18"/>
          <w:szCs w:val="18"/>
        </w:rPr>
        <w:t xml:space="preserve"> – </w:t>
      </w:r>
      <w:r w:rsidR="00340E04" w:rsidRPr="00D62572">
        <w:rPr>
          <w:b/>
          <w:bCs/>
        </w:rPr>
        <w:t xml:space="preserve">Solving </w:t>
      </w:r>
      <w:r w:rsidR="00340E04">
        <w:rPr>
          <w:b/>
          <w:bCs/>
        </w:rPr>
        <w:t>P</w:t>
      </w:r>
      <w:r w:rsidR="00340E04" w:rsidRPr="00D62572">
        <w:rPr>
          <w:b/>
          <w:bCs/>
        </w:rPr>
        <w:t>roblems</w:t>
      </w:r>
      <w:r w:rsidR="00233187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730FB8" w:rsidRPr="003116A7" w14:paraId="35F2AB1A" w14:textId="77777777" w:rsidTr="00722BB8">
        <w:tc>
          <w:tcPr>
            <w:tcW w:w="2127" w:type="dxa"/>
            <w:shd w:val="clear" w:color="auto" w:fill="D9D9D9" w:themeFill="background1" w:themeFillShade="D9"/>
          </w:tcPr>
          <w:p w14:paraId="30972E69" w14:textId="77777777" w:rsidR="00DF158B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0AE0B8" w14:textId="24CB9170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7ED532" w14:textId="77777777" w:rsidR="00DF158B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55BD4A0" w14:textId="32DC38E1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787B3D2" w14:textId="77777777" w:rsidR="00DF158B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EF8D98A" w14:textId="2DC5C79E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E86B829" w14:textId="77777777" w:rsidR="00DF158B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BBE4DB0" w14:textId="4C0A3456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6D7EDB0" w14:textId="77777777" w:rsidR="00DF158B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EB72883" w14:textId="5153CC78" w:rsidR="00730FB8" w:rsidRPr="003116A7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75B0617D" w14:textId="77777777" w:rsidR="00DF158B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ABCE2D1" w14:textId="77777777" w:rsidR="00730FB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  <w:p w14:paraId="3399FFAF" w14:textId="0A9900B5" w:rsidR="00DF158B" w:rsidRPr="003116A7" w:rsidRDefault="00DF158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44923" w:rsidRPr="00DF158B" w14:paraId="3B815FC8" w14:textId="77777777" w:rsidTr="00C7498C">
        <w:tc>
          <w:tcPr>
            <w:tcW w:w="2127" w:type="dxa"/>
          </w:tcPr>
          <w:p w14:paraId="4794D2A0" w14:textId="77777777" w:rsidR="0072539F" w:rsidRDefault="0072539F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1831CD" w14:textId="77777777" w:rsidR="00444923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3179722E" w14:textId="336112BA" w:rsidR="0072539F" w:rsidRPr="00DF158B" w:rsidRDefault="0072539F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C859DEE" w14:textId="77777777" w:rsidR="00DF158B" w:rsidRDefault="00DF158B" w:rsidP="008019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0057C5" w14:textId="2543FE75" w:rsidR="00444923" w:rsidRPr="00DF158B" w:rsidRDefault="008C69DE" w:rsidP="0080190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693" w:type="dxa"/>
          </w:tcPr>
          <w:p w14:paraId="22E53F42" w14:textId="77777777" w:rsidR="00DF158B" w:rsidRDefault="00DF158B" w:rsidP="008019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CBFF4C" w14:textId="63FAADAA" w:rsidR="00444923" w:rsidRPr="00DF158B" w:rsidRDefault="008C69DE" w:rsidP="008019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693" w:type="dxa"/>
          </w:tcPr>
          <w:p w14:paraId="735584C6" w14:textId="77777777" w:rsidR="00DF158B" w:rsidRDefault="00DF158B" w:rsidP="008019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849FF9" w14:textId="4FB87B0D" w:rsidR="00444923" w:rsidRPr="00DF158B" w:rsidRDefault="008C69DE" w:rsidP="008019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693" w:type="dxa"/>
          </w:tcPr>
          <w:p w14:paraId="7C70C18F" w14:textId="77777777" w:rsidR="00DF158B" w:rsidRDefault="00DF158B" w:rsidP="008019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861BA0" w14:textId="0CBE8E3A" w:rsidR="00444923" w:rsidRPr="00DF158B" w:rsidRDefault="008C69DE" w:rsidP="0080190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Greeting</w:t>
            </w:r>
          </w:p>
        </w:tc>
        <w:tc>
          <w:tcPr>
            <w:tcW w:w="2694" w:type="dxa"/>
          </w:tcPr>
          <w:p w14:paraId="7EFA43AC" w14:textId="77777777" w:rsidR="00DF158B" w:rsidRDefault="00DF158B" w:rsidP="008019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D62347" w14:textId="77777777" w:rsidR="00444923" w:rsidRDefault="008C69DE" w:rsidP="00801904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Greeting</w:t>
            </w:r>
          </w:p>
          <w:p w14:paraId="030D97B3" w14:textId="620318AA" w:rsidR="00DF158B" w:rsidRPr="00DF158B" w:rsidRDefault="00DF158B" w:rsidP="008019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373B0" w:rsidRPr="00DF158B" w14:paraId="03370E79" w14:textId="77777777" w:rsidTr="00C7498C">
        <w:tc>
          <w:tcPr>
            <w:tcW w:w="2127" w:type="dxa"/>
          </w:tcPr>
          <w:p w14:paraId="3B4DCFC3" w14:textId="77777777" w:rsid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AD0567" w14:textId="77777777" w:rsid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0AEFAA" w14:textId="77777777" w:rsid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24E251" w14:textId="77777777" w:rsid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6587E7" w14:textId="77777777" w:rsid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DE554F" w14:textId="0D0B23B5" w:rsidR="008373B0" w:rsidRPr="00DF158B" w:rsidRDefault="008373B0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6B89BC70" w14:textId="77777777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F158B">
              <w:rPr>
                <w:rFonts w:ascii="Arial" w:hAnsi="Arial" w:cs="Arial"/>
                <w:sz w:val="20"/>
                <w:szCs w:val="20"/>
              </w:rPr>
              <w:t>: Every problem has a solution</w:t>
            </w:r>
          </w:p>
          <w:p w14:paraId="1E0F09A7" w14:textId="77777777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: Put your index finger in the air </w:t>
            </w:r>
          </w:p>
          <w:p w14:paraId="41F213F9" w14:textId="77777777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: Big or small there’s a resolution! </w:t>
            </w:r>
          </w:p>
          <w:p w14:paraId="1C462F88" w14:textId="31BC9C6E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: Stretch your hands out wide, bring your hands together again </w:t>
            </w: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: We solve problems every day. What problem have you solved today? </w:t>
            </w:r>
          </w:p>
          <w:p w14:paraId="4A7BB3B5" w14:textId="4B9A37C4" w:rsidR="008373B0" w:rsidRPr="00DF158B" w:rsidRDefault="00340E04" w:rsidP="00340E04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DF158B">
              <w:rPr>
                <w:rFonts w:ascii="Arial" w:hAnsi="Arial" w:cs="Arial"/>
                <w:sz w:val="20"/>
                <w:szCs w:val="20"/>
              </w:rPr>
              <w:t>: Turn and ask your partner</w:t>
            </w:r>
          </w:p>
        </w:tc>
        <w:tc>
          <w:tcPr>
            <w:tcW w:w="2693" w:type="dxa"/>
          </w:tcPr>
          <w:p w14:paraId="06A9F1E9" w14:textId="62901877" w:rsidR="008373B0" w:rsidRPr="00DF158B" w:rsidRDefault="00340E04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the song</w:t>
            </w:r>
            <w:r w:rsidR="0072539F">
              <w:rPr>
                <w:rFonts w:ascii="Arial" w:hAnsi="Arial" w:cs="Arial"/>
                <w:sz w:val="20"/>
                <w:szCs w:val="20"/>
              </w:rPr>
              <w:t xml:space="preserve"> / rhyme</w:t>
            </w:r>
          </w:p>
        </w:tc>
        <w:tc>
          <w:tcPr>
            <w:tcW w:w="2693" w:type="dxa"/>
          </w:tcPr>
          <w:p w14:paraId="40B2323D" w14:textId="5C918DBB" w:rsidR="008373B0" w:rsidRPr="00DF158B" w:rsidRDefault="00340E04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the song</w:t>
            </w:r>
            <w:r w:rsidR="0072539F">
              <w:rPr>
                <w:rFonts w:ascii="Arial" w:hAnsi="Arial" w:cs="Arial"/>
                <w:sz w:val="20"/>
                <w:szCs w:val="20"/>
              </w:rPr>
              <w:t xml:space="preserve"> / rhyme</w:t>
            </w:r>
          </w:p>
        </w:tc>
        <w:tc>
          <w:tcPr>
            <w:tcW w:w="2693" w:type="dxa"/>
          </w:tcPr>
          <w:p w14:paraId="0F3E29A7" w14:textId="02CB07A8" w:rsidR="008373B0" w:rsidRPr="00DF158B" w:rsidRDefault="00340E04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the song</w:t>
            </w:r>
            <w:r w:rsidR="0072539F">
              <w:rPr>
                <w:rFonts w:ascii="Arial" w:hAnsi="Arial" w:cs="Arial"/>
                <w:sz w:val="20"/>
                <w:szCs w:val="20"/>
              </w:rPr>
              <w:t xml:space="preserve"> / rhyme</w:t>
            </w:r>
          </w:p>
        </w:tc>
        <w:tc>
          <w:tcPr>
            <w:tcW w:w="2694" w:type="dxa"/>
          </w:tcPr>
          <w:p w14:paraId="5ED096D3" w14:textId="081AA020" w:rsidR="008373B0" w:rsidRPr="00DF158B" w:rsidRDefault="00340E04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the song</w:t>
            </w:r>
            <w:r w:rsidR="0072539F">
              <w:rPr>
                <w:rFonts w:ascii="Arial" w:hAnsi="Arial" w:cs="Arial"/>
                <w:sz w:val="20"/>
                <w:szCs w:val="20"/>
              </w:rPr>
              <w:t xml:space="preserve"> / rhyme</w:t>
            </w:r>
          </w:p>
        </w:tc>
      </w:tr>
      <w:tr w:rsidR="00340E04" w:rsidRPr="00DF158B" w14:paraId="0109BBB5" w14:textId="77777777" w:rsidTr="00C7498C">
        <w:tc>
          <w:tcPr>
            <w:tcW w:w="2127" w:type="dxa"/>
          </w:tcPr>
          <w:p w14:paraId="4219D1AA" w14:textId="77777777" w:rsidR="00DF158B" w:rsidRDefault="00DF158B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871B31" w14:textId="77777777" w:rsidR="00DF158B" w:rsidRDefault="00DF158B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241A89" w14:textId="77777777" w:rsidR="00DF158B" w:rsidRDefault="00DF158B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FDB56B" w14:textId="7C2AE1C4" w:rsidR="00340E04" w:rsidRPr="00DF158B" w:rsidRDefault="00340E04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41CFABC2" w14:textId="77777777" w:rsidR="00340E04" w:rsidRPr="00DF158B" w:rsidRDefault="00340E04" w:rsidP="00340E0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Adapt the question to be related to your theme and vocabulary taught for the week, e.g. Have you solved a problem today?</w:t>
            </w:r>
          </w:p>
          <w:p w14:paraId="0E259541" w14:textId="56FCF895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Questions from the Shared Reading story can be included</w:t>
            </w:r>
          </w:p>
        </w:tc>
        <w:tc>
          <w:tcPr>
            <w:tcW w:w="2693" w:type="dxa"/>
          </w:tcPr>
          <w:p w14:paraId="52DB87C0" w14:textId="1277F505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4AF39FE0" w14:textId="56857512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7F492704" w14:textId="6C758D02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4" w:type="dxa"/>
          </w:tcPr>
          <w:p w14:paraId="346AD212" w14:textId="74AF7E6F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8373B0" w:rsidRPr="00DF158B" w14:paraId="196F4B14" w14:textId="77777777" w:rsidTr="00C7498C">
        <w:tc>
          <w:tcPr>
            <w:tcW w:w="2127" w:type="dxa"/>
          </w:tcPr>
          <w:p w14:paraId="04A0EA4D" w14:textId="77777777" w:rsid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FC9FEE" w14:textId="3CF45656" w:rsidR="008373B0" w:rsidRPr="00DF158B" w:rsidRDefault="008373B0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11A689DB" w14:textId="77777777" w:rsidR="00DF158B" w:rsidRDefault="00DF158B" w:rsidP="0044492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D9061E7" w14:textId="2C494345" w:rsidR="008373B0" w:rsidRPr="00DF158B" w:rsidRDefault="00340E04" w:rsidP="0044492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problem, solve, creative, idea</w:t>
            </w:r>
          </w:p>
        </w:tc>
        <w:tc>
          <w:tcPr>
            <w:tcW w:w="2693" w:type="dxa"/>
          </w:tcPr>
          <w:p w14:paraId="452A4B30" w14:textId="77777777" w:rsidR="00DF158B" w:rsidRDefault="00DF158B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70898BC" w14:textId="3D035D97" w:rsidR="008373B0" w:rsidRPr="00DF158B" w:rsidRDefault="00340E04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paint, paintbrush, lose, find</w:t>
            </w:r>
          </w:p>
        </w:tc>
        <w:tc>
          <w:tcPr>
            <w:tcW w:w="2693" w:type="dxa"/>
          </w:tcPr>
          <w:p w14:paraId="674D7AB2" w14:textId="77777777" w:rsidR="00DF158B" w:rsidRDefault="00DF158B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FD83885" w14:textId="02934868" w:rsidR="008373B0" w:rsidRPr="00DF158B" w:rsidRDefault="00340E04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stare, art, artist, children</w:t>
            </w:r>
          </w:p>
        </w:tc>
        <w:tc>
          <w:tcPr>
            <w:tcW w:w="2693" w:type="dxa"/>
          </w:tcPr>
          <w:p w14:paraId="2F2668EC" w14:textId="77777777" w:rsidR="00DF158B" w:rsidRDefault="00DF158B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A855275" w14:textId="77777777" w:rsidR="008373B0" w:rsidRDefault="00340E04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bottle cap, fingers, leaf, leaves</w:t>
            </w:r>
          </w:p>
          <w:p w14:paraId="14FD0017" w14:textId="51141563" w:rsidR="00DF158B" w:rsidRPr="00DF158B" w:rsidRDefault="00DF158B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9FA5083" w14:textId="77777777" w:rsidR="00DF158B" w:rsidRDefault="00DF158B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8F9278E" w14:textId="6F93F3BB" w:rsidR="008373B0" w:rsidRPr="00DF158B" w:rsidRDefault="00340E04" w:rsidP="008373B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different, buy, think, try</w:t>
            </w:r>
          </w:p>
        </w:tc>
      </w:tr>
      <w:tr w:rsidR="00340E04" w:rsidRPr="00DF158B" w14:paraId="0CA1D4B4" w14:textId="77777777" w:rsidTr="00C7498C">
        <w:tc>
          <w:tcPr>
            <w:tcW w:w="2127" w:type="dxa"/>
          </w:tcPr>
          <w:p w14:paraId="43E50B01" w14:textId="77777777" w:rsidR="00DF158B" w:rsidRDefault="00DF158B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40AAFF" w14:textId="713B6335" w:rsidR="00DF158B" w:rsidRDefault="00340E04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1D263975" w14:textId="3C41A416" w:rsidR="00DF158B" w:rsidRPr="00DF158B" w:rsidRDefault="00DF158B" w:rsidP="00340E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E770E5A" w14:textId="6C6F728F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can’t, find, but, it</w:t>
            </w:r>
          </w:p>
        </w:tc>
        <w:tc>
          <w:tcPr>
            <w:tcW w:w="2693" w:type="dxa"/>
          </w:tcPr>
          <w:p w14:paraId="186E6C2A" w14:textId="688D8BB0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can’t, find, but, it</w:t>
            </w:r>
          </w:p>
        </w:tc>
        <w:tc>
          <w:tcPr>
            <w:tcW w:w="2693" w:type="dxa"/>
          </w:tcPr>
          <w:p w14:paraId="5F383616" w14:textId="1934BB67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can’t, find, but, it</w:t>
            </w:r>
          </w:p>
        </w:tc>
        <w:tc>
          <w:tcPr>
            <w:tcW w:w="2693" w:type="dxa"/>
          </w:tcPr>
          <w:p w14:paraId="0A7FD7FE" w14:textId="17061771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can’t, find, but, it</w:t>
            </w:r>
          </w:p>
        </w:tc>
        <w:tc>
          <w:tcPr>
            <w:tcW w:w="2694" w:type="dxa"/>
          </w:tcPr>
          <w:p w14:paraId="658DD143" w14:textId="5FBE064B" w:rsidR="00340E04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can’t, find, but, it</w:t>
            </w:r>
          </w:p>
        </w:tc>
      </w:tr>
      <w:tr w:rsidR="00444923" w:rsidRPr="00DF158B" w14:paraId="5B1F285E" w14:textId="77777777" w:rsidTr="00722BB8">
        <w:tc>
          <w:tcPr>
            <w:tcW w:w="2127" w:type="dxa"/>
          </w:tcPr>
          <w:p w14:paraId="6D444682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  <w:r w:rsidRPr="00DF158B">
              <w:rPr>
                <w:rFonts w:ascii="Arial" w:hAnsi="Arial" w:cs="Arial"/>
                <w:sz w:val="20"/>
                <w:szCs w:val="20"/>
              </w:rPr>
              <w:t>Title –</w:t>
            </w:r>
            <w:r w:rsidRPr="00DF158B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6F51EBAD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CB2ED4" w14:textId="6E8BD971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 xml:space="preserve">______________ - </w:t>
            </w:r>
          </w:p>
          <w:p w14:paraId="27558107" w14:textId="77777777" w:rsidR="00647E53" w:rsidRPr="00DF158B" w:rsidRDefault="00647E53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New Big Book every week</w:t>
            </w:r>
          </w:p>
          <w:p w14:paraId="60096A97" w14:textId="7728D922" w:rsidR="00444923" w:rsidRPr="00DF158B" w:rsidRDefault="00444923" w:rsidP="0023318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07F3D5A5" w14:textId="242FF9E8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644B1AAA" w14:textId="1B7BCF4C" w:rsidR="00444923" w:rsidRPr="00DF158B" w:rsidRDefault="00444923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EF1944" w14:textId="73A6B8B7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First read – Make inferences </w:t>
            </w:r>
          </w:p>
          <w:p w14:paraId="304AD69B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A3E01F3" w14:textId="59BFEF23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4217D2E6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456099" w14:textId="6A386DB9" w:rsidR="00340E04" w:rsidRPr="00DF158B" w:rsidRDefault="00DF158B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S</w:t>
            </w:r>
            <w:r w:rsidR="00340E04" w:rsidRPr="00DF158B">
              <w:rPr>
                <w:rFonts w:ascii="Arial" w:hAnsi="Arial" w:cs="Arial"/>
                <w:sz w:val="20"/>
                <w:szCs w:val="20"/>
              </w:rPr>
              <w:t>econd read – Make inferences</w:t>
            </w:r>
          </w:p>
          <w:p w14:paraId="27028C2F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7CC5BD7" w14:textId="3640ACF8" w:rsidR="00340E04" w:rsidRPr="00DF158B" w:rsidRDefault="00340E04" w:rsidP="00340E0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Post read activity (Learners recount a part of the story they liked </w:t>
            </w:r>
          </w:p>
          <w:p w14:paraId="27C8BD9E" w14:textId="75EC4103" w:rsidR="00444923" w:rsidRPr="00DF158B" w:rsidRDefault="00340E04" w:rsidP="00340E0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</w:t>
            </w:r>
            <w:r w:rsidRPr="00DF158B">
              <w:rPr>
                <w:rFonts w:ascii="Arial" w:hAnsi="Arial" w:cs="Arial"/>
                <w:sz w:val="20"/>
                <w:szCs w:val="20"/>
              </w:rPr>
              <w:t>most.)</w:t>
            </w:r>
          </w:p>
        </w:tc>
      </w:tr>
      <w:tr w:rsidR="00444923" w:rsidRPr="00DF158B" w14:paraId="51353C8B" w14:textId="77777777" w:rsidTr="00722BB8">
        <w:tc>
          <w:tcPr>
            <w:tcW w:w="2127" w:type="dxa"/>
          </w:tcPr>
          <w:p w14:paraId="555C9369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90073F" w14:textId="1643AC15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DF158B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3F72EF80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75AE5C1" w14:textId="522BD156" w:rsidR="00444923" w:rsidRPr="00DF158B" w:rsidRDefault="00DF158B" w:rsidP="00DF158B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Revision of sounds taught in Term 3 </w:t>
            </w:r>
          </w:p>
        </w:tc>
        <w:tc>
          <w:tcPr>
            <w:tcW w:w="2693" w:type="dxa"/>
          </w:tcPr>
          <w:p w14:paraId="352CF84D" w14:textId="75F1055B" w:rsidR="00444923" w:rsidRPr="00DF158B" w:rsidRDefault="00DF158B" w:rsidP="0023318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Revision of sounds taught in Term 3</w:t>
            </w:r>
          </w:p>
        </w:tc>
        <w:tc>
          <w:tcPr>
            <w:tcW w:w="2693" w:type="dxa"/>
          </w:tcPr>
          <w:p w14:paraId="534FF4AE" w14:textId="77777777" w:rsidR="00DF158B" w:rsidRPr="00DF158B" w:rsidRDefault="00DF158B" w:rsidP="00DF158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b/>
                <w:bCs/>
                <w:sz w:val="20"/>
                <w:szCs w:val="20"/>
              </w:rPr>
              <w:t>j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 - jog, jam, job, jug, jet </w:t>
            </w:r>
          </w:p>
          <w:p w14:paraId="28E10399" w14:textId="6E55624B" w:rsidR="00DF158B" w:rsidRPr="00DF158B" w:rsidRDefault="00DF158B" w:rsidP="00DF158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Sound differentiation </w:t>
            </w:r>
          </w:p>
          <w:p w14:paraId="193E7DFD" w14:textId="709050ED" w:rsidR="00444923" w:rsidRPr="00DF158B" w:rsidRDefault="00444923" w:rsidP="00A1233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2E677B4" w14:textId="77777777" w:rsidR="00DF158B" w:rsidRPr="00DF158B" w:rsidRDefault="00DF158B" w:rsidP="00DF158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Rhyming words </w:t>
            </w:r>
          </w:p>
          <w:p w14:paraId="0D74087D" w14:textId="502731C4" w:rsidR="00444923" w:rsidRPr="00DF158B" w:rsidRDefault="00444923" w:rsidP="00647E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7765204" w14:textId="31EF1003" w:rsidR="00444923" w:rsidRPr="00DF158B" w:rsidRDefault="00DF158B" w:rsidP="00647E53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Clap out syllables in words: Own name and the names of peers.</w:t>
            </w:r>
          </w:p>
        </w:tc>
      </w:tr>
      <w:tr w:rsidR="00444923" w:rsidRPr="00DF158B" w14:paraId="2E535A06" w14:textId="77777777" w:rsidTr="00722BB8">
        <w:tc>
          <w:tcPr>
            <w:tcW w:w="2127" w:type="dxa"/>
          </w:tcPr>
          <w:p w14:paraId="02607937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16E8DB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DF158B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6BEFE40A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D0C333D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816A2AD" w14:textId="77777777" w:rsidR="00444923" w:rsidRPr="00DF158B" w:rsidRDefault="00444923" w:rsidP="0044492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76B6F88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FA2A673" w14:textId="77777777" w:rsidR="00444923" w:rsidRPr="00DF158B" w:rsidRDefault="00444923" w:rsidP="00444923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831D83D" w14:textId="77777777" w:rsidR="00DF158B" w:rsidRPr="00DF158B" w:rsidRDefault="00DF158B" w:rsidP="00DF158B">
            <w:pPr>
              <w:spacing w:after="200" w:line="276" w:lineRule="auto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3B418489" w14:textId="5B53F8C2" w:rsidR="00DF158B" w:rsidRPr="00DF158B" w:rsidRDefault="00DF158B" w:rsidP="00DF158B">
            <w:pPr>
              <w:spacing w:after="200" w:line="276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I could not find … </w:t>
            </w:r>
          </w:p>
          <w:p w14:paraId="740DB383" w14:textId="3EB77846" w:rsidR="00DF158B" w:rsidRPr="00DF158B" w:rsidRDefault="00DF158B" w:rsidP="00DF158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       So I …</w:t>
            </w:r>
          </w:p>
          <w:p w14:paraId="3DD84EC9" w14:textId="5C87E6CF" w:rsidR="00444923" w:rsidRPr="00DF158B" w:rsidRDefault="00444923" w:rsidP="00A1233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2338" w:rsidRPr="00DF158B" w14:paraId="37C8F79F" w14:textId="77777777" w:rsidTr="00722BB8">
        <w:tc>
          <w:tcPr>
            <w:tcW w:w="2127" w:type="dxa"/>
          </w:tcPr>
          <w:p w14:paraId="0B6E9EBF" w14:textId="77777777" w:rsidR="002D7401" w:rsidRPr="00DF158B" w:rsidRDefault="002D7401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B20EFC8" w14:textId="77777777" w:rsidR="00A12338" w:rsidRDefault="00A12338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2C8B9686" w14:textId="44E40858" w:rsidR="00DF158B" w:rsidRPr="00DF158B" w:rsidRDefault="00DF158B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1A687A" w14:textId="49EF8CC7" w:rsidR="00A12338" w:rsidRPr="00DF158B" w:rsidRDefault="00A12338" w:rsidP="00A1233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E9DE3C6" w14:textId="77777777" w:rsidR="00BD5FEC" w:rsidRDefault="00DF158B" w:rsidP="00DF158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3920F360" w14:textId="21AACDD3" w:rsidR="00DF158B" w:rsidRPr="00DF158B" w:rsidRDefault="00DF158B" w:rsidP="00DF158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28</w:t>
            </w:r>
            <w:r w:rsidR="00BD5FEC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 29</w:t>
            </w:r>
            <w:r w:rsidR="00BD5FE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F158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A26C2F9" w14:textId="60EA2546" w:rsidR="00A12338" w:rsidRPr="00DF158B" w:rsidRDefault="00A12338" w:rsidP="00DF158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4C129C35" w14:textId="77777777" w:rsidR="00A12338" w:rsidRPr="00DF158B" w:rsidRDefault="00A12338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0FF6E41" w14:textId="11A4E0EC" w:rsidR="00A12338" w:rsidRPr="00DF158B" w:rsidRDefault="00DF158B" w:rsidP="00444923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158B">
              <w:rPr>
                <w:rFonts w:ascii="Arial" w:hAnsi="Arial" w:cs="Arial"/>
                <w:sz w:val="20"/>
                <w:szCs w:val="20"/>
              </w:rPr>
              <w:t>Draw a picture of a problem you want to solve.</w:t>
            </w:r>
          </w:p>
        </w:tc>
        <w:tc>
          <w:tcPr>
            <w:tcW w:w="2694" w:type="dxa"/>
          </w:tcPr>
          <w:p w14:paraId="623574A6" w14:textId="77777777" w:rsidR="00A12338" w:rsidRPr="00DF158B" w:rsidRDefault="00A12338" w:rsidP="00A1233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923" w:rsidRPr="00DF158B" w14:paraId="270078F0" w14:textId="77777777" w:rsidTr="00722BB8">
        <w:tc>
          <w:tcPr>
            <w:tcW w:w="2127" w:type="dxa"/>
          </w:tcPr>
          <w:p w14:paraId="4EB16C53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91B44D" w14:textId="77777777" w:rsidR="00444923" w:rsidRPr="00DF158B" w:rsidRDefault="00444923" w:rsidP="0023318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  <w:p w14:paraId="0E28541D" w14:textId="7EF40ADF" w:rsidR="002D7401" w:rsidRPr="00DF158B" w:rsidRDefault="002D7401" w:rsidP="0023318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C2F8E4A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7277BD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D6852BE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63B2EFF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786BCAA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923" w:rsidRPr="00DF158B" w14:paraId="77129579" w14:textId="77777777" w:rsidTr="00722BB8">
        <w:tc>
          <w:tcPr>
            <w:tcW w:w="2127" w:type="dxa"/>
          </w:tcPr>
          <w:p w14:paraId="582C44FC" w14:textId="434D3D50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5F616C" w14:textId="7777777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F158B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72938F6" w14:textId="4CF07D47" w:rsidR="00444923" w:rsidRPr="00DF158B" w:rsidRDefault="00444923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37B0F34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0335ED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389EA3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2AAF61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096DFC0" w14:textId="77777777" w:rsidR="00444923" w:rsidRPr="00DF158B" w:rsidRDefault="00444923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EE90BA" w14:textId="77777777" w:rsidR="00DF158B" w:rsidRPr="00DF158B" w:rsidRDefault="00DE2763" w:rsidP="003116A7">
      <w:pPr>
        <w:rPr>
          <w:rFonts w:ascii="Arial" w:hAnsi="Arial" w:cs="Arial"/>
          <w:sz w:val="20"/>
          <w:szCs w:val="20"/>
        </w:rPr>
      </w:pPr>
      <w:r w:rsidRPr="00DF158B">
        <w:rPr>
          <w:rFonts w:ascii="Arial" w:hAnsi="Arial" w:cs="Arial"/>
          <w:sz w:val="20"/>
          <w:szCs w:val="20"/>
        </w:rPr>
        <w:t xml:space="preserve"> </w:t>
      </w:r>
      <w:r w:rsidR="004D20C6" w:rsidRPr="00DF158B">
        <w:rPr>
          <w:rFonts w:ascii="Arial" w:hAnsi="Arial" w:cs="Arial"/>
          <w:sz w:val="20"/>
          <w:szCs w:val="20"/>
        </w:rPr>
        <w:t xml:space="preserve"> </w:t>
      </w:r>
      <w:r w:rsidR="00C7498C" w:rsidRPr="00DF158B">
        <w:rPr>
          <w:rFonts w:ascii="Arial" w:hAnsi="Arial" w:cs="Arial"/>
          <w:sz w:val="20"/>
          <w:szCs w:val="20"/>
        </w:rPr>
        <w:t xml:space="preserve">                                           </w:t>
      </w:r>
      <w:r w:rsidR="004D20C6" w:rsidRPr="00DF158B">
        <w:rPr>
          <w:rFonts w:ascii="Arial" w:hAnsi="Arial" w:cs="Arial"/>
          <w:sz w:val="20"/>
          <w:szCs w:val="20"/>
        </w:rPr>
        <w:t xml:space="preserve"> </w:t>
      </w:r>
    </w:p>
    <w:p w14:paraId="47BDECAE" w14:textId="77777777" w:rsidR="00DF158B" w:rsidRDefault="00DF158B" w:rsidP="003116A7">
      <w:pPr>
        <w:rPr>
          <w:rFonts w:ascii="Arial" w:hAnsi="Arial" w:cs="Arial"/>
          <w:sz w:val="18"/>
          <w:szCs w:val="18"/>
        </w:rPr>
      </w:pPr>
    </w:p>
    <w:p w14:paraId="6172CA19" w14:textId="77777777" w:rsidR="00DF158B" w:rsidRDefault="00DF158B" w:rsidP="003116A7">
      <w:pPr>
        <w:rPr>
          <w:rFonts w:ascii="Arial" w:hAnsi="Arial" w:cs="Arial"/>
          <w:sz w:val="18"/>
          <w:szCs w:val="18"/>
        </w:rPr>
      </w:pPr>
    </w:p>
    <w:p w14:paraId="5EFE81EC" w14:textId="77777777" w:rsidR="00DF158B" w:rsidRDefault="00DF158B" w:rsidP="003116A7">
      <w:pPr>
        <w:rPr>
          <w:rFonts w:ascii="Arial" w:hAnsi="Arial" w:cs="Arial"/>
          <w:sz w:val="18"/>
          <w:szCs w:val="18"/>
        </w:rPr>
      </w:pPr>
    </w:p>
    <w:p w14:paraId="60484166" w14:textId="77777777" w:rsidR="00DF158B" w:rsidRDefault="00DF158B" w:rsidP="003116A7">
      <w:pPr>
        <w:rPr>
          <w:rFonts w:ascii="Arial" w:hAnsi="Arial" w:cs="Arial"/>
          <w:sz w:val="18"/>
          <w:szCs w:val="18"/>
        </w:rPr>
      </w:pPr>
    </w:p>
    <w:p w14:paraId="112B85DE" w14:textId="77777777" w:rsidR="00DF158B" w:rsidRDefault="00DF158B" w:rsidP="003116A7">
      <w:pPr>
        <w:rPr>
          <w:rFonts w:ascii="Arial" w:hAnsi="Arial" w:cs="Arial"/>
          <w:sz w:val="18"/>
          <w:szCs w:val="18"/>
        </w:rPr>
      </w:pPr>
    </w:p>
    <w:p w14:paraId="0DDD6CF0" w14:textId="0E59CB03" w:rsidR="00DE2763" w:rsidRPr="0072539F" w:rsidRDefault="00DF158B" w:rsidP="003116A7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7216" behindDoc="0" locked="0" layoutInCell="1" allowOverlap="1" wp14:anchorId="57E9E847" wp14:editId="65DE6A46">
            <wp:simplePos x="0" y="0"/>
            <wp:positionH relativeFrom="column">
              <wp:posOffset>-676275</wp:posOffset>
            </wp:positionH>
            <wp:positionV relativeFrom="paragraph">
              <wp:posOffset>-368935</wp:posOffset>
            </wp:positionV>
            <wp:extent cx="1685925" cy="723900"/>
            <wp:effectExtent l="0" t="0" r="9525" b="0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                             </w:t>
      </w:r>
      <w:r w:rsidR="004D20C6" w:rsidRPr="003116A7">
        <w:rPr>
          <w:rFonts w:ascii="Arial" w:hAnsi="Arial" w:cs="Arial"/>
          <w:sz w:val="18"/>
          <w:szCs w:val="18"/>
        </w:rPr>
        <w:t xml:space="preserve"> </w:t>
      </w:r>
      <w:r w:rsidR="00DE2763" w:rsidRPr="0072539F">
        <w:rPr>
          <w:rFonts w:ascii="Arial" w:hAnsi="Arial" w:cs="Arial"/>
          <w:b/>
          <w:sz w:val="20"/>
          <w:szCs w:val="20"/>
        </w:rPr>
        <w:t>ECD/FOUNDATION PHASE</w:t>
      </w:r>
    </w:p>
    <w:p w14:paraId="02A8FD72" w14:textId="23477A9E" w:rsidR="00DE2763" w:rsidRPr="0072539F" w:rsidRDefault="003116A7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72539F">
        <w:rPr>
          <w:rFonts w:ascii="Arial" w:hAnsi="Arial" w:cs="Arial"/>
          <w:b/>
          <w:sz w:val="20"/>
          <w:szCs w:val="20"/>
        </w:rPr>
        <w:t xml:space="preserve">        </w:t>
      </w:r>
      <w:r w:rsidR="00DF158B" w:rsidRPr="0072539F">
        <w:rPr>
          <w:rFonts w:ascii="Arial" w:hAnsi="Arial" w:cs="Arial"/>
          <w:b/>
          <w:sz w:val="20"/>
          <w:szCs w:val="20"/>
        </w:rPr>
        <w:t xml:space="preserve">                                       </w:t>
      </w:r>
      <w:r w:rsidRPr="0072539F">
        <w:rPr>
          <w:rFonts w:ascii="Arial" w:hAnsi="Arial" w:cs="Arial"/>
          <w:b/>
          <w:sz w:val="20"/>
          <w:szCs w:val="20"/>
        </w:rPr>
        <w:t xml:space="preserve">  </w:t>
      </w:r>
      <w:r w:rsidR="00DE2763" w:rsidRPr="0072539F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280FB21E" w14:textId="42705D24" w:rsidR="00DE2763" w:rsidRPr="0072539F" w:rsidRDefault="001F6A72" w:rsidP="00233187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72539F">
        <w:rPr>
          <w:rFonts w:ascii="Arial" w:hAnsi="Arial" w:cs="Arial"/>
          <w:b/>
          <w:sz w:val="20"/>
          <w:szCs w:val="20"/>
        </w:rPr>
        <w:t xml:space="preserve">  </w:t>
      </w:r>
      <w:r w:rsidR="00DE2763" w:rsidRPr="0072539F">
        <w:rPr>
          <w:rFonts w:ascii="Arial" w:hAnsi="Arial" w:cs="Arial"/>
          <w:b/>
          <w:sz w:val="20"/>
          <w:szCs w:val="20"/>
        </w:rPr>
        <w:t xml:space="preserve">GRADE 1 TERM </w:t>
      </w:r>
      <w:r w:rsidR="001957EE" w:rsidRPr="0072539F">
        <w:rPr>
          <w:rFonts w:ascii="Arial" w:hAnsi="Arial" w:cs="Arial"/>
          <w:b/>
          <w:sz w:val="20"/>
          <w:szCs w:val="20"/>
        </w:rPr>
        <w:t>4</w:t>
      </w:r>
      <w:r w:rsidR="00DE2763" w:rsidRPr="0072539F">
        <w:rPr>
          <w:rFonts w:ascii="Arial" w:hAnsi="Arial" w:cs="Arial"/>
          <w:b/>
          <w:sz w:val="20"/>
          <w:szCs w:val="20"/>
        </w:rPr>
        <w:t xml:space="preserve">                                                        </w:t>
      </w:r>
      <w:r w:rsidR="00DF158B" w:rsidRPr="0072539F">
        <w:rPr>
          <w:rFonts w:ascii="Arial" w:hAnsi="Arial" w:cs="Arial"/>
          <w:b/>
          <w:sz w:val="20"/>
          <w:szCs w:val="20"/>
        </w:rPr>
        <w:t xml:space="preserve">                  </w:t>
      </w:r>
      <w:r w:rsidR="00DE2763" w:rsidRPr="0072539F">
        <w:rPr>
          <w:rFonts w:ascii="Arial" w:hAnsi="Arial" w:cs="Arial"/>
          <w:b/>
          <w:sz w:val="20"/>
          <w:szCs w:val="20"/>
        </w:rPr>
        <w:t xml:space="preserve">  </w:t>
      </w:r>
      <w:r w:rsidR="005E0F07" w:rsidRPr="0072539F">
        <w:rPr>
          <w:rFonts w:ascii="Arial" w:hAnsi="Arial" w:cs="Arial"/>
          <w:b/>
          <w:sz w:val="20"/>
          <w:szCs w:val="20"/>
        </w:rPr>
        <w:t>MAXIMUM TIME OF 3 HOURS</w:t>
      </w:r>
      <w:r w:rsidR="00DE2763" w:rsidRPr="0072539F">
        <w:rPr>
          <w:rFonts w:ascii="Arial" w:hAnsi="Arial" w:cs="Arial"/>
          <w:b/>
          <w:sz w:val="20"/>
          <w:szCs w:val="20"/>
        </w:rPr>
        <w:t xml:space="preserve">     </w:t>
      </w:r>
      <w:r w:rsidR="005E0F07" w:rsidRPr="0072539F">
        <w:rPr>
          <w:rFonts w:ascii="Arial" w:hAnsi="Arial" w:cs="Arial"/>
          <w:b/>
          <w:sz w:val="20"/>
          <w:szCs w:val="20"/>
        </w:rPr>
        <w:t xml:space="preserve">                 </w:t>
      </w:r>
      <w:r w:rsidR="00501011" w:rsidRPr="0072539F">
        <w:rPr>
          <w:rFonts w:ascii="Arial" w:hAnsi="Arial" w:cs="Arial"/>
          <w:b/>
          <w:sz w:val="20"/>
          <w:szCs w:val="20"/>
        </w:rPr>
        <w:t xml:space="preserve">           </w:t>
      </w:r>
      <w:r w:rsidR="005E0F07" w:rsidRPr="0072539F">
        <w:rPr>
          <w:rFonts w:ascii="Arial" w:hAnsi="Arial" w:cs="Arial"/>
          <w:b/>
          <w:sz w:val="20"/>
          <w:szCs w:val="20"/>
        </w:rPr>
        <w:t xml:space="preserve">     </w:t>
      </w:r>
      <w:r w:rsidR="00DE2763" w:rsidRPr="0072539F">
        <w:rPr>
          <w:rFonts w:ascii="Arial" w:hAnsi="Arial" w:cs="Arial"/>
          <w:b/>
          <w:sz w:val="20"/>
          <w:szCs w:val="20"/>
        </w:rPr>
        <w:t>Week: 2</w:t>
      </w:r>
      <w:r w:rsidR="008C69DE" w:rsidRPr="0072539F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72539F">
        <w:rPr>
          <w:rFonts w:ascii="Arial" w:hAnsi="Arial" w:cs="Arial"/>
          <w:b/>
          <w:bCs/>
          <w:sz w:val="20"/>
          <w:szCs w:val="20"/>
        </w:rPr>
        <w:t>Solving Problems</w:t>
      </w:r>
      <w:r w:rsidR="00233187" w:rsidRPr="0072539F">
        <w:rPr>
          <w:rFonts w:ascii="Arial" w:hAnsi="Arial" w:cs="Arial"/>
          <w:b/>
          <w:sz w:val="20"/>
          <w:szCs w:val="20"/>
        </w:rPr>
        <w:br/>
        <w:t xml:space="preserve">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72539F" w14:paraId="2B913B87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26628581" w14:textId="77777777" w:rsid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4C8FB0" w14:textId="77777777" w:rsidR="00DE276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7D30E91C" w14:textId="2CA86C39" w:rsidR="0072539F" w:rsidRP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116E566" w14:textId="77777777" w:rsid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6BE190" w14:textId="183129A2" w:rsidR="00DE2763" w:rsidRPr="0072539F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B9E6AF8" w14:textId="77777777" w:rsid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B93E09" w14:textId="566B40B6" w:rsidR="00DE2763" w:rsidRPr="0072539F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53F933D" w14:textId="77777777" w:rsid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8DA841" w14:textId="377A98AA" w:rsidR="00DE2763" w:rsidRPr="0072539F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2FE4DD9" w14:textId="77777777" w:rsid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7C75F2" w14:textId="23007111" w:rsidR="00DE2763" w:rsidRPr="0072539F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615A53F" w14:textId="77777777" w:rsidR="0072539F" w:rsidRDefault="0072539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C57E75" w14:textId="50FD7245" w:rsidR="00DE2763" w:rsidRPr="0072539F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E2438" w:rsidRPr="0072539F" w14:paraId="63C9F2CE" w14:textId="77777777" w:rsidTr="00DA6CEF">
        <w:tc>
          <w:tcPr>
            <w:tcW w:w="2127" w:type="dxa"/>
          </w:tcPr>
          <w:p w14:paraId="224372EC" w14:textId="77777777" w:rsidR="002E2438" w:rsidRPr="0072539F" w:rsidRDefault="002E2438" w:rsidP="002E24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4B261A" w14:textId="77777777" w:rsidR="002E2438" w:rsidRPr="0072539F" w:rsidRDefault="002E2438" w:rsidP="002E243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109C8182" w14:textId="2111C1F9" w:rsidR="0072539F" w:rsidRPr="0072539F" w:rsidRDefault="0072539F" w:rsidP="002E24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D4F158F" w14:textId="77777777" w:rsidR="0072539F" w:rsidRPr="0072539F" w:rsidRDefault="0072539F" w:rsidP="002E2438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120CE717" w14:textId="007D9879" w:rsidR="002E2438" w:rsidRPr="0072539F" w:rsidRDefault="002E2438" w:rsidP="002E2438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72539F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7379F8A9" w14:textId="77777777" w:rsidR="0072539F" w:rsidRPr="0072539F" w:rsidRDefault="0072539F" w:rsidP="002E2438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5EF7A223" w14:textId="0DFB0EF8" w:rsidR="002E2438" w:rsidRPr="0072539F" w:rsidRDefault="002E2438" w:rsidP="002E2438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2539F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6809B538" w14:textId="77777777" w:rsidR="0072539F" w:rsidRPr="0072539F" w:rsidRDefault="0072539F" w:rsidP="002E243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62F0B060" w14:textId="294570EB" w:rsidR="002E2438" w:rsidRPr="0072539F" w:rsidRDefault="002E2438" w:rsidP="002E243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539F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0269EFC5" w14:textId="77777777" w:rsidR="0072539F" w:rsidRPr="0072539F" w:rsidRDefault="0072539F" w:rsidP="002E2438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319FA5FB" w14:textId="577A1AFB" w:rsidR="002E2438" w:rsidRPr="0072539F" w:rsidRDefault="002E2438" w:rsidP="002E2438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4" w:type="dxa"/>
          </w:tcPr>
          <w:p w14:paraId="2A412AC0" w14:textId="77777777" w:rsidR="0072539F" w:rsidRPr="0072539F" w:rsidRDefault="0072539F" w:rsidP="002E243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54AF4A80" w14:textId="35201137" w:rsidR="002E2438" w:rsidRPr="0072539F" w:rsidRDefault="002E2438" w:rsidP="002E243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</w:tr>
      <w:tr w:rsidR="0072539F" w:rsidRPr="0072539F" w14:paraId="1CB6C06D" w14:textId="77777777" w:rsidTr="00DA6CEF">
        <w:tc>
          <w:tcPr>
            <w:tcW w:w="2127" w:type="dxa"/>
          </w:tcPr>
          <w:p w14:paraId="076D65FC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AA2705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46DAB9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4AE25B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8228B6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41CDF2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243DDB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0FC020" w14:textId="526D8E9F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19B2C607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: If there is a problem you need to go away </w:t>
            </w:r>
          </w:p>
          <w:p w14:paraId="7A63B38F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: Wave your index finger </w:t>
            </w:r>
          </w:p>
          <w:p w14:paraId="5DEC7DEB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2539F">
              <w:rPr>
                <w:rFonts w:ascii="Arial" w:hAnsi="Arial" w:cs="Arial"/>
                <w:sz w:val="20"/>
                <w:szCs w:val="20"/>
              </w:rPr>
              <w:t>: Ask someone for help, and let them have a say</w:t>
            </w:r>
          </w:p>
          <w:p w14:paraId="54A77BB5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: Put your hands around your mouth </w:t>
            </w:r>
          </w:p>
          <w:p w14:paraId="3841B8B4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2539F">
              <w:rPr>
                <w:rFonts w:ascii="Arial" w:hAnsi="Arial" w:cs="Arial"/>
                <w:sz w:val="20"/>
                <w:szCs w:val="20"/>
              </w:rPr>
              <w:t>: Your teacher, grandmother and grandfather too</w:t>
            </w:r>
          </w:p>
          <w:p w14:paraId="4C57A516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: Point to your teacher </w:t>
            </w:r>
          </w:p>
          <w:p w14:paraId="596512B5" w14:textId="777777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72539F">
              <w:rPr>
                <w:rFonts w:ascii="Arial" w:hAnsi="Arial" w:cs="Arial"/>
                <w:sz w:val="20"/>
                <w:szCs w:val="20"/>
              </w:rPr>
              <w:t>: They’re all wise, and will surely help you</w:t>
            </w:r>
          </w:p>
          <w:p w14:paraId="214A6282" w14:textId="158BA22B" w:rsidR="0072539F" w:rsidRPr="0072539F" w:rsidRDefault="0072539F" w:rsidP="0072539F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72539F">
              <w:rPr>
                <w:rFonts w:ascii="Arial" w:hAnsi="Arial" w:cs="Arial"/>
                <w:sz w:val="20"/>
                <w:szCs w:val="20"/>
              </w:rPr>
              <w:t>: Put your hands on the sides of your hips</w:t>
            </w:r>
          </w:p>
        </w:tc>
        <w:tc>
          <w:tcPr>
            <w:tcW w:w="2693" w:type="dxa"/>
          </w:tcPr>
          <w:p w14:paraId="3DB1CD03" w14:textId="4019C73C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6912BBA0" w14:textId="7A15755B" w:rsidR="0072539F" w:rsidRPr="0072539F" w:rsidRDefault="0072539F" w:rsidP="0072539F">
            <w:pPr>
              <w:pStyle w:val="ListParagraph"/>
              <w:ind w:left="4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0EB4CEE2" w14:textId="24440A6A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4" w:type="dxa"/>
          </w:tcPr>
          <w:p w14:paraId="49715AD7" w14:textId="61503CC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72539F" w:rsidRPr="0072539F" w14:paraId="76A6569C" w14:textId="77777777" w:rsidTr="00DA6CEF">
        <w:tc>
          <w:tcPr>
            <w:tcW w:w="2127" w:type="dxa"/>
          </w:tcPr>
          <w:p w14:paraId="3B472444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C83612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AEA200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17E8F8" w14:textId="55FD979F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62D4DF31" w14:textId="77777777" w:rsidR="0072539F" w:rsidRPr="0072539F" w:rsidRDefault="0072539F" w:rsidP="007253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Adapt the question to be related to your theme and vocabulary taught for the week, e.g. Who do you think is wise? </w:t>
            </w:r>
          </w:p>
          <w:p w14:paraId="35EECEE0" w14:textId="77777777" w:rsid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Questions from the Shared Reading story can be included.</w:t>
            </w:r>
          </w:p>
          <w:p w14:paraId="30513528" w14:textId="0CFF370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67108D0" w14:textId="5F06E133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296BED67" w14:textId="25FA5B36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2C7F5A17" w14:textId="1089FFDC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4" w:type="dxa"/>
          </w:tcPr>
          <w:p w14:paraId="2CAFFDBF" w14:textId="19295B3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8B5D2F" w:rsidRPr="0072539F" w14:paraId="5311B82A" w14:textId="77777777" w:rsidTr="00DA6CEF">
        <w:tc>
          <w:tcPr>
            <w:tcW w:w="2127" w:type="dxa"/>
          </w:tcPr>
          <w:p w14:paraId="36F6B1D4" w14:textId="77777777" w:rsidR="0072539F" w:rsidRDefault="0072539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18F190" w14:textId="77777777" w:rsidR="008B5D2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31675265" w14:textId="3110D06F" w:rsidR="0072539F" w:rsidRPr="0072539F" w:rsidRDefault="0072539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2B44BD" w14:textId="77777777" w:rsid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3D0C721" w14:textId="70F806D6" w:rsidR="008B5D2F" w:rsidRP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wise, argue, shout, mine, </w:t>
            </w:r>
          </w:p>
        </w:tc>
        <w:tc>
          <w:tcPr>
            <w:tcW w:w="2693" w:type="dxa"/>
          </w:tcPr>
          <w:p w14:paraId="416952D9" w14:textId="77777777" w:rsid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B74200B" w14:textId="3CCDE224" w:rsidR="008B5D2F" w:rsidRP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tree, mango, mangoes, shade</w:t>
            </w:r>
          </w:p>
        </w:tc>
        <w:tc>
          <w:tcPr>
            <w:tcW w:w="2693" w:type="dxa"/>
          </w:tcPr>
          <w:p w14:paraId="5B2E1944" w14:textId="77777777" w:rsidR="00C42083" w:rsidRDefault="00C42083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0FE24C9" w14:textId="6E29F879" w:rsidR="008B5D2F" w:rsidRP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cut, wood, root, branch</w:t>
            </w:r>
          </w:p>
        </w:tc>
        <w:tc>
          <w:tcPr>
            <w:tcW w:w="2693" w:type="dxa"/>
          </w:tcPr>
          <w:p w14:paraId="7E46F62E" w14:textId="77777777" w:rsidR="00C42083" w:rsidRDefault="00C42083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0D5DDE2" w14:textId="6F71DD62" w:rsidR="008B5D2F" w:rsidRP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half, fair, unfair, save</w:t>
            </w:r>
          </w:p>
        </w:tc>
        <w:tc>
          <w:tcPr>
            <w:tcW w:w="2694" w:type="dxa"/>
          </w:tcPr>
          <w:p w14:paraId="1D694901" w14:textId="77777777" w:rsidR="00C42083" w:rsidRDefault="00C42083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7ADD6AF" w14:textId="064EF067" w:rsidR="008B5D2F" w:rsidRP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own, owner, belong, tricky</w:t>
            </w:r>
          </w:p>
        </w:tc>
      </w:tr>
      <w:tr w:rsidR="0072539F" w:rsidRPr="0072539F" w14:paraId="6A203C3B" w14:textId="77777777" w:rsidTr="00DA6CEF">
        <w:tc>
          <w:tcPr>
            <w:tcW w:w="2127" w:type="dxa"/>
          </w:tcPr>
          <w:p w14:paraId="45EE913D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970DA3" w14:textId="77777777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7A87C72D" w14:textId="6C469A36" w:rsidR="0072539F" w:rsidRPr="0072539F" w:rsidRDefault="0072539F" w:rsidP="007253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D2AC4D5" w14:textId="77777777" w:rsid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5F0F612" w14:textId="74F8F062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tree, mine, no, that</w:t>
            </w:r>
          </w:p>
        </w:tc>
        <w:tc>
          <w:tcPr>
            <w:tcW w:w="2693" w:type="dxa"/>
          </w:tcPr>
          <w:p w14:paraId="023E5B3F" w14:textId="77777777" w:rsid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81CD998" w14:textId="009C2B86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tree, mine, no, that</w:t>
            </w:r>
          </w:p>
        </w:tc>
        <w:tc>
          <w:tcPr>
            <w:tcW w:w="2693" w:type="dxa"/>
          </w:tcPr>
          <w:p w14:paraId="24E7E611" w14:textId="77777777" w:rsidR="00C42083" w:rsidRDefault="00C42083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5D479E2" w14:textId="128C2158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tree, mine, no, that</w:t>
            </w:r>
          </w:p>
        </w:tc>
        <w:tc>
          <w:tcPr>
            <w:tcW w:w="2693" w:type="dxa"/>
          </w:tcPr>
          <w:p w14:paraId="754F8284" w14:textId="77777777" w:rsidR="00C42083" w:rsidRDefault="00C42083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3548887" w14:textId="035F2D0A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tree, mine, no, that</w:t>
            </w:r>
          </w:p>
        </w:tc>
        <w:tc>
          <w:tcPr>
            <w:tcW w:w="2694" w:type="dxa"/>
          </w:tcPr>
          <w:p w14:paraId="25461A1C" w14:textId="77777777" w:rsidR="00C42083" w:rsidRDefault="00C42083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D066A14" w14:textId="6B227DEF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tree, mine, no, that</w:t>
            </w:r>
          </w:p>
        </w:tc>
      </w:tr>
      <w:tr w:rsidR="008B5D2F" w:rsidRPr="0072539F" w14:paraId="72B6711A" w14:textId="77777777" w:rsidTr="00DA6CEF">
        <w:tc>
          <w:tcPr>
            <w:tcW w:w="2127" w:type="dxa"/>
          </w:tcPr>
          <w:p w14:paraId="785D83D3" w14:textId="77777777" w:rsidR="008B5D2F" w:rsidRPr="0072539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72539F">
              <w:rPr>
                <w:rFonts w:ascii="Arial" w:hAnsi="Arial" w:cs="Arial"/>
                <w:sz w:val="20"/>
                <w:szCs w:val="20"/>
              </w:rPr>
              <w:t>Title –</w:t>
            </w:r>
            <w:r w:rsidRPr="0072539F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36972E36" w14:textId="77777777" w:rsidR="008B5D2F" w:rsidRPr="0072539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2A1BA0" w14:textId="77777777" w:rsidR="008B5D2F" w:rsidRPr="0072539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 xml:space="preserve">______________  </w:t>
            </w:r>
          </w:p>
          <w:p w14:paraId="60D4B17F" w14:textId="69322E61" w:rsidR="008B5D2F" w:rsidRPr="0072539F" w:rsidRDefault="008B5D2F" w:rsidP="008B5D2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2539F">
              <w:rPr>
                <w:rFonts w:ascii="Arial" w:hAnsi="Arial" w:cs="Arial"/>
                <w:bCs/>
                <w:sz w:val="20"/>
                <w:szCs w:val="20"/>
              </w:rPr>
              <w:t>use new Big Book every week</w:t>
            </w:r>
          </w:p>
          <w:p w14:paraId="4E93D616" w14:textId="3459B1EA" w:rsidR="008B5D2F" w:rsidRPr="0072539F" w:rsidRDefault="008B5D2F" w:rsidP="0023318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2A1E69B8" w14:textId="31399736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56A1D3A9" w14:textId="27EA109C" w:rsidR="008B5D2F" w:rsidRPr="0072539F" w:rsidRDefault="008B5D2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C53972A" w14:textId="6E909059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First read – Make evaluations (evaluate what is read and be able to justify the evaluation)</w:t>
            </w:r>
          </w:p>
          <w:p w14:paraId="114C075F" w14:textId="247F47A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C4C391" w14:textId="7E72833F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646015EA" w14:textId="09FA54D3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8AB8C6" w14:textId="18A94E77" w:rsidR="0072539F" w:rsidRPr="0072539F" w:rsidRDefault="0072539F" w:rsidP="0072539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Second read – Make inferences </w:t>
            </w:r>
          </w:p>
          <w:p w14:paraId="04289FA7" w14:textId="74816EA9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58176C7" w14:textId="78F3A5AF" w:rsidR="008B5D2F" w:rsidRPr="0072539F" w:rsidRDefault="0072539F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Post read activity (Learners act out the story.)</w:t>
            </w:r>
          </w:p>
        </w:tc>
      </w:tr>
      <w:tr w:rsidR="008B5D2F" w:rsidRPr="0072539F" w14:paraId="7A07F0C9" w14:textId="77777777" w:rsidTr="00C7498C">
        <w:trPr>
          <w:trHeight w:val="1077"/>
        </w:trPr>
        <w:tc>
          <w:tcPr>
            <w:tcW w:w="2127" w:type="dxa"/>
          </w:tcPr>
          <w:p w14:paraId="5C1DF738" w14:textId="77777777" w:rsidR="008B5D2F" w:rsidRPr="0072539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1DDA8A" w14:textId="68D5A610" w:rsidR="008B5D2F" w:rsidRPr="0072539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72539F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693" w:type="dxa"/>
          </w:tcPr>
          <w:p w14:paraId="5FDEF1D1" w14:textId="77777777" w:rsidR="00C42083" w:rsidRDefault="00C42083" w:rsidP="0072539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7B83BB" w14:textId="5F2FA4F8" w:rsidR="008B5D2F" w:rsidRPr="0072539F" w:rsidRDefault="0072539F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Revision of previously taught sounds and words</w:t>
            </w:r>
          </w:p>
        </w:tc>
        <w:tc>
          <w:tcPr>
            <w:tcW w:w="2693" w:type="dxa"/>
          </w:tcPr>
          <w:p w14:paraId="38086C6D" w14:textId="77777777" w:rsidR="00C42083" w:rsidRDefault="00C42083" w:rsidP="007253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C1663E1" w14:textId="41D89CBA" w:rsidR="008B5D2F" w:rsidRPr="0072539F" w:rsidRDefault="0072539F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539F">
              <w:rPr>
                <w:rFonts w:ascii="Arial" w:hAnsi="Arial" w:cs="Arial"/>
                <w:b/>
                <w:bCs/>
                <w:sz w:val="20"/>
                <w:szCs w:val="20"/>
              </w:rPr>
              <w:t>v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 - vet, van, vat </w:t>
            </w:r>
          </w:p>
        </w:tc>
        <w:tc>
          <w:tcPr>
            <w:tcW w:w="2693" w:type="dxa"/>
          </w:tcPr>
          <w:p w14:paraId="1055E40A" w14:textId="77777777" w:rsidR="00C42083" w:rsidRDefault="00C42083" w:rsidP="0072539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7AF03B" w14:textId="76ACD336" w:rsidR="008B5D2F" w:rsidRPr="0072539F" w:rsidRDefault="0072539F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Sound differentiation </w:t>
            </w:r>
          </w:p>
        </w:tc>
        <w:tc>
          <w:tcPr>
            <w:tcW w:w="2693" w:type="dxa"/>
          </w:tcPr>
          <w:p w14:paraId="661371DF" w14:textId="77777777" w:rsidR="00C42083" w:rsidRDefault="00C42083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A9F872" w14:textId="4A1A17E4" w:rsidR="008B5D2F" w:rsidRPr="0072539F" w:rsidRDefault="0072539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Clap out syllables in words: words from the story</w:t>
            </w:r>
          </w:p>
        </w:tc>
        <w:tc>
          <w:tcPr>
            <w:tcW w:w="2694" w:type="dxa"/>
          </w:tcPr>
          <w:p w14:paraId="2D176C91" w14:textId="77777777" w:rsidR="00C42083" w:rsidRDefault="00C42083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918815" w14:textId="1304755F" w:rsidR="008B5D2F" w:rsidRPr="0072539F" w:rsidRDefault="00822D38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Spelling Test and Dictation.</w:t>
            </w:r>
          </w:p>
          <w:p w14:paraId="0FACFA38" w14:textId="2BEA6CFD" w:rsidR="00822D38" w:rsidRPr="0072539F" w:rsidRDefault="00822D38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8B5D2F" w:rsidRPr="0072539F" w14:paraId="3588C357" w14:textId="77777777" w:rsidTr="00DA6CEF">
        <w:tc>
          <w:tcPr>
            <w:tcW w:w="2127" w:type="dxa"/>
          </w:tcPr>
          <w:p w14:paraId="29D2DF6E" w14:textId="5F4983DD" w:rsidR="005F05B7" w:rsidRPr="0072539F" w:rsidRDefault="008B5D2F" w:rsidP="005F05B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72539F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19D2585A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59442EC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3D8237D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5D63E63" w14:textId="2390475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7243CD8" w14:textId="77777777" w:rsidR="008B5D2F" w:rsidRPr="0072539F" w:rsidRDefault="008B5D2F" w:rsidP="008B5D2F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66989A9" w14:textId="77777777" w:rsidR="0072539F" w:rsidRPr="0072539F" w:rsidRDefault="0072539F" w:rsidP="0072539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39D2E772" w14:textId="172FE337" w:rsidR="0072539F" w:rsidRPr="0072539F" w:rsidRDefault="0072539F" w:rsidP="0072539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I needed help when … </w:t>
            </w:r>
          </w:p>
          <w:p w14:paraId="1FCBB967" w14:textId="442C2944" w:rsidR="0072539F" w:rsidRPr="0072539F" w:rsidRDefault="0072539F" w:rsidP="0072539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       … helped me solve</w:t>
            </w:r>
            <w:r w:rsidR="00C420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2539F">
              <w:rPr>
                <w:rFonts w:ascii="Arial" w:hAnsi="Arial" w:cs="Arial"/>
                <w:sz w:val="20"/>
                <w:szCs w:val="20"/>
              </w:rPr>
              <w:t>he</w:t>
            </w:r>
          </w:p>
          <w:p w14:paraId="743F2559" w14:textId="09E2B77F" w:rsidR="008B5D2F" w:rsidRPr="0072539F" w:rsidRDefault="0072539F" w:rsidP="0072539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        problem</w:t>
            </w:r>
          </w:p>
        </w:tc>
      </w:tr>
      <w:tr w:rsidR="002E2438" w:rsidRPr="0072539F" w14:paraId="79B984D5" w14:textId="77777777" w:rsidTr="00DA6CEF">
        <w:tc>
          <w:tcPr>
            <w:tcW w:w="2127" w:type="dxa"/>
          </w:tcPr>
          <w:p w14:paraId="12E093B2" w14:textId="77777777" w:rsidR="008166E1" w:rsidRPr="0072539F" w:rsidRDefault="008166E1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3ABEA9" w14:textId="77777777" w:rsidR="002E2438" w:rsidRDefault="002E2438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09FD03C0" w14:textId="6D37FEE6" w:rsidR="00C42083" w:rsidRPr="0072539F" w:rsidRDefault="00C42083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C97E9EB" w14:textId="77777777" w:rsidR="002E2438" w:rsidRPr="0072539F" w:rsidRDefault="002E2438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8599F7" w14:textId="75C6E5EF" w:rsidR="002C23B7" w:rsidRPr="0072539F" w:rsidRDefault="002C23B7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3199AC1" w14:textId="77777777" w:rsidR="00C42083" w:rsidRDefault="00C42083" w:rsidP="0072539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A59996" w14:textId="77777777" w:rsidR="00F24063" w:rsidRDefault="0072539F" w:rsidP="0072539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5384FB0C" w14:textId="09DD5582" w:rsidR="0072539F" w:rsidRPr="0072539F" w:rsidRDefault="0072539F" w:rsidP="0072539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30</w:t>
            </w:r>
            <w:r w:rsidR="00F2406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 32</w:t>
            </w:r>
            <w:r w:rsidR="00F240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253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27081EF" w14:textId="51422B04" w:rsidR="002E2438" w:rsidRPr="0072539F" w:rsidRDefault="002E2438" w:rsidP="007253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1356233" w14:textId="77777777" w:rsidR="002E2438" w:rsidRPr="0072539F" w:rsidRDefault="002E2438" w:rsidP="008B5D2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8051718" w14:textId="727922B3" w:rsidR="002E2438" w:rsidRPr="0072539F" w:rsidRDefault="0072539F" w:rsidP="008B5D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Ask your friend a question about a problem they have solved</w:t>
            </w:r>
          </w:p>
        </w:tc>
        <w:tc>
          <w:tcPr>
            <w:tcW w:w="2694" w:type="dxa"/>
          </w:tcPr>
          <w:p w14:paraId="2653D906" w14:textId="77777777" w:rsidR="002E2438" w:rsidRPr="0072539F" w:rsidRDefault="002E2438" w:rsidP="002E243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D2F" w:rsidRPr="0072539F" w14:paraId="1F99C347" w14:textId="77777777" w:rsidTr="00DA6CEF">
        <w:tc>
          <w:tcPr>
            <w:tcW w:w="2127" w:type="dxa"/>
          </w:tcPr>
          <w:p w14:paraId="3753AD4C" w14:textId="77777777" w:rsidR="008166E1" w:rsidRPr="0072539F" w:rsidRDefault="008166E1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5C126F" w14:textId="3F0ED6D0" w:rsidR="008B5D2F" w:rsidRPr="0072539F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5790FE00" w14:textId="77777777" w:rsidR="008166E1" w:rsidRPr="0072539F" w:rsidRDefault="008166E1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048815" w14:textId="202C1E3E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45D18F0" w14:textId="77777777" w:rsidR="008166E1" w:rsidRPr="0072539F" w:rsidRDefault="008166E1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570EF5" w14:textId="706D18CB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55E5FBD" w14:textId="77777777" w:rsidR="008166E1" w:rsidRPr="0072539F" w:rsidRDefault="008166E1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138B97" w14:textId="229265F6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B59C1D8" w14:textId="77777777" w:rsidR="008166E1" w:rsidRPr="0072539F" w:rsidRDefault="008166E1" w:rsidP="008274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75A446" w14:textId="77777777" w:rsidR="008B5D2F" w:rsidRPr="0072539F" w:rsidRDefault="008B5D2F" w:rsidP="0082746B">
            <w:pPr>
              <w:rPr>
                <w:rFonts w:ascii="Arial" w:hAnsi="Arial" w:cs="Arial"/>
                <w:sz w:val="20"/>
                <w:szCs w:val="20"/>
              </w:rPr>
            </w:pPr>
            <w:r w:rsidRPr="0072539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4F9AEEAA" w14:textId="7D6E45B8" w:rsidR="008166E1" w:rsidRPr="0072539F" w:rsidRDefault="008166E1" w:rsidP="00827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5C2DCB5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D2F" w:rsidRPr="0072539F" w14:paraId="3CE1E99F" w14:textId="77777777" w:rsidTr="00DA6CEF">
        <w:tc>
          <w:tcPr>
            <w:tcW w:w="2127" w:type="dxa"/>
          </w:tcPr>
          <w:p w14:paraId="521C33B5" w14:textId="77777777" w:rsidR="008166E1" w:rsidRPr="0072539F" w:rsidRDefault="008166E1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5B3702" w14:textId="77777777" w:rsidR="008166E1" w:rsidRPr="0072539F" w:rsidRDefault="008166E1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DE748B" w14:textId="77777777" w:rsidR="008B5D2F" w:rsidRPr="0072539F" w:rsidRDefault="008B5D2F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2539F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54DFAB4" w14:textId="29296398" w:rsidR="00893CA7" w:rsidRPr="0072539F" w:rsidRDefault="00893CA7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B9798CB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1CD6F93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3E2D5A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95E8C18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B31499D" w14:textId="77777777" w:rsidR="008B5D2F" w:rsidRPr="0072539F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A1C85C5" w14:textId="2A6B0F73" w:rsidR="008166E1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</w:t>
      </w:r>
      <w:r w:rsidR="000A4BAD" w:rsidRPr="003116A7">
        <w:rPr>
          <w:rFonts w:ascii="Arial" w:hAnsi="Arial" w:cs="Arial"/>
          <w:sz w:val="18"/>
          <w:szCs w:val="18"/>
        </w:rPr>
        <w:t xml:space="preserve">   </w:t>
      </w:r>
      <w:r w:rsidRPr="003116A7">
        <w:rPr>
          <w:rFonts w:ascii="Arial" w:hAnsi="Arial" w:cs="Arial"/>
          <w:sz w:val="18"/>
          <w:szCs w:val="18"/>
        </w:rPr>
        <w:t xml:space="preserve"> </w:t>
      </w:r>
    </w:p>
    <w:p w14:paraId="4C58C127" w14:textId="744972F7" w:rsidR="008166E1" w:rsidRDefault="008166E1" w:rsidP="003116A7">
      <w:pPr>
        <w:rPr>
          <w:rFonts w:ascii="Arial" w:hAnsi="Arial" w:cs="Arial"/>
          <w:sz w:val="18"/>
          <w:szCs w:val="18"/>
        </w:rPr>
      </w:pPr>
    </w:p>
    <w:p w14:paraId="40CC68FD" w14:textId="7CE4841A" w:rsidR="008166E1" w:rsidRDefault="008166E1" w:rsidP="003116A7">
      <w:pPr>
        <w:rPr>
          <w:rFonts w:ascii="Arial" w:hAnsi="Arial" w:cs="Arial"/>
          <w:sz w:val="18"/>
          <w:szCs w:val="18"/>
        </w:rPr>
      </w:pPr>
    </w:p>
    <w:p w14:paraId="5B12B62B" w14:textId="6D678C7A" w:rsidR="00800931" w:rsidRPr="00C42083" w:rsidRDefault="00800931" w:rsidP="0080093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41E7DE75" wp14:editId="209FF871">
            <wp:simplePos x="0" y="0"/>
            <wp:positionH relativeFrom="column">
              <wp:posOffset>-514350</wp:posOffset>
            </wp:positionH>
            <wp:positionV relativeFrom="paragraph">
              <wp:posOffset>-321945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</w:t>
      </w:r>
      <w:r w:rsidR="00893CA7">
        <w:rPr>
          <w:rFonts w:ascii="Arial" w:hAnsi="Arial" w:cs="Arial"/>
          <w:sz w:val="18"/>
          <w:szCs w:val="18"/>
        </w:rPr>
        <w:t xml:space="preserve">            </w:t>
      </w:r>
      <w:r>
        <w:rPr>
          <w:rFonts w:ascii="Arial" w:hAnsi="Arial" w:cs="Arial"/>
          <w:sz w:val="18"/>
          <w:szCs w:val="18"/>
        </w:rPr>
        <w:t xml:space="preserve">    </w:t>
      </w:r>
      <w:r w:rsidR="00DE2763" w:rsidRPr="003116A7">
        <w:rPr>
          <w:rFonts w:ascii="Arial" w:hAnsi="Arial" w:cs="Arial"/>
          <w:sz w:val="18"/>
          <w:szCs w:val="18"/>
        </w:rPr>
        <w:t xml:space="preserve">   </w:t>
      </w:r>
      <w:r w:rsidR="00DE2763" w:rsidRPr="00C42083">
        <w:rPr>
          <w:rFonts w:ascii="Arial" w:hAnsi="Arial" w:cs="Arial"/>
          <w:b/>
          <w:sz w:val="20"/>
          <w:szCs w:val="20"/>
        </w:rPr>
        <w:t>ECD/FOUNDATION PHASE</w:t>
      </w:r>
    </w:p>
    <w:p w14:paraId="55C91848" w14:textId="674632A5" w:rsidR="00DE2763" w:rsidRPr="00C42083" w:rsidRDefault="003116A7" w:rsidP="00800931">
      <w:pPr>
        <w:rPr>
          <w:rFonts w:ascii="Arial" w:hAnsi="Arial" w:cs="Arial"/>
          <w:b/>
          <w:sz w:val="20"/>
          <w:szCs w:val="20"/>
        </w:rPr>
      </w:pPr>
      <w:r w:rsidRPr="00C42083">
        <w:rPr>
          <w:rFonts w:ascii="Arial" w:hAnsi="Arial" w:cs="Arial"/>
          <w:b/>
          <w:sz w:val="20"/>
          <w:szCs w:val="20"/>
        </w:rPr>
        <w:t xml:space="preserve">       </w:t>
      </w:r>
      <w:r w:rsidR="00233187" w:rsidRPr="00C42083">
        <w:rPr>
          <w:rFonts w:ascii="Arial" w:hAnsi="Arial" w:cs="Arial"/>
          <w:b/>
          <w:sz w:val="20"/>
          <w:szCs w:val="20"/>
        </w:rPr>
        <w:t xml:space="preserve"> </w:t>
      </w:r>
      <w:r w:rsidRPr="00C42083">
        <w:rPr>
          <w:rFonts w:ascii="Arial" w:hAnsi="Arial" w:cs="Arial"/>
          <w:b/>
          <w:sz w:val="20"/>
          <w:szCs w:val="20"/>
        </w:rPr>
        <w:t xml:space="preserve">   </w:t>
      </w:r>
      <w:r w:rsidR="00DE2763" w:rsidRPr="00C42083">
        <w:rPr>
          <w:rFonts w:ascii="Arial" w:hAnsi="Arial" w:cs="Arial"/>
          <w:b/>
          <w:sz w:val="20"/>
          <w:szCs w:val="20"/>
        </w:rPr>
        <w:t xml:space="preserve"> </w:t>
      </w:r>
      <w:r w:rsidR="00557EEA" w:rsidRPr="00C42083">
        <w:rPr>
          <w:rFonts w:ascii="Arial" w:hAnsi="Arial" w:cs="Arial"/>
          <w:b/>
          <w:sz w:val="20"/>
          <w:szCs w:val="20"/>
        </w:rPr>
        <w:t xml:space="preserve"> </w:t>
      </w:r>
      <w:r w:rsidR="00893CA7" w:rsidRPr="00C42083">
        <w:rPr>
          <w:rFonts w:ascii="Arial" w:hAnsi="Arial" w:cs="Arial"/>
          <w:b/>
          <w:sz w:val="20"/>
          <w:szCs w:val="20"/>
        </w:rPr>
        <w:t xml:space="preserve">   </w:t>
      </w:r>
      <w:r w:rsidR="00557EEA" w:rsidRPr="00C42083">
        <w:rPr>
          <w:rFonts w:ascii="Arial" w:hAnsi="Arial" w:cs="Arial"/>
          <w:b/>
          <w:sz w:val="20"/>
          <w:szCs w:val="20"/>
        </w:rPr>
        <w:t xml:space="preserve"> </w:t>
      </w:r>
      <w:r w:rsidR="00DE2763" w:rsidRPr="00C42083">
        <w:rPr>
          <w:rFonts w:ascii="Arial" w:hAnsi="Arial" w:cs="Arial"/>
          <w:b/>
          <w:sz w:val="20"/>
          <w:szCs w:val="20"/>
        </w:rPr>
        <w:t xml:space="preserve"> LESSON PLANS: FIRST ADDITIONAL LANGUAGE – ENGLISH </w:t>
      </w:r>
    </w:p>
    <w:p w14:paraId="1EB5631E" w14:textId="606DA1BF" w:rsidR="00DE2763" w:rsidRPr="00C42083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C42083">
        <w:rPr>
          <w:rFonts w:ascii="Arial" w:hAnsi="Arial" w:cs="Arial"/>
          <w:b/>
          <w:sz w:val="20"/>
          <w:szCs w:val="20"/>
        </w:rPr>
        <w:t xml:space="preserve">GRADE 1 TERM </w:t>
      </w:r>
      <w:r w:rsidR="001957EE" w:rsidRPr="00C42083">
        <w:rPr>
          <w:rFonts w:ascii="Arial" w:hAnsi="Arial" w:cs="Arial"/>
          <w:b/>
          <w:sz w:val="20"/>
          <w:szCs w:val="20"/>
        </w:rPr>
        <w:t>4</w:t>
      </w:r>
      <w:r w:rsidRPr="00C42083">
        <w:rPr>
          <w:rFonts w:ascii="Arial" w:hAnsi="Arial" w:cs="Arial"/>
          <w:b/>
          <w:sz w:val="20"/>
          <w:szCs w:val="20"/>
        </w:rPr>
        <w:t xml:space="preserve">                                        </w:t>
      </w:r>
      <w:r w:rsidR="00501011" w:rsidRPr="00C42083">
        <w:rPr>
          <w:rFonts w:ascii="Arial" w:hAnsi="Arial" w:cs="Arial"/>
          <w:b/>
          <w:sz w:val="20"/>
          <w:szCs w:val="20"/>
        </w:rPr>
        <w:t xml:space="preserve">                  </w:t>
      </w:r>
      <w:r w:rsidRPr="00C42083">
        <w:rPr>
          <w:rFonts w:ascii="Arial" w:hAnsi="Arial" w:cs="Arial"/>
          <w:b/>
          <w:sz w:val="20"/>
          <w:szCs w:val="20"/>
        </w:rPr>
        <w:t xml:space="preserve">  </w:t>
      </w:r>
      <w:r w:rsidR="00501011" w:rsidRPr="00C42083">
        <w:rPr>
          <w:rFonts w:ascii="Arial" w:hAnsi="Arial" w:cs="Arial"/>
          <w:b/>
          <w:sz w:val="20"/>
          <w:szCs w:val="20"/>
        </w:rPr>
        <w:t>MAXIMUM TIME OF 3 HOURS</w:t>
      </w:r>
      <w:r w:rsidRPr="00C42083">
        <w:rPr>
          <w:rFonts w:ascii="Arial" w:hAnsi="Arial" w:cs="Arial"/>
          <w:b/>
          <w:sz w:val="20"/>
          <w:szCs w:val="20"/>
        </w:rPr>
        <w:t xml:space="preserve">    </w:t>
      </w:r>
      <w:r w:rsidR="00501011" w:rsidRPr="00C42083">
        <w:rPr>
          <w:rFonts w:ascii="Arial" w:hAnsi="Arial" w:cs="Arial"/>
          <w:b/>
          <w:sz w:val="20"/>
          <w:szCs w:val="20"/>
        </w:rPr>
        <w:t xml:space="preserve">                              </w:t>
      </w:r>
      <w:r w:rsidRPr="00C42083">
        <w:rPr>
          <w:rFonts w:ascii="Arial" w:hAnsi="Arial" w:cs="Arial"/>
          <w:b/>
          <w:sz w:val="20"/>
          <w:szCs w:val="20"/>
        </w:rPr>
        <w:t xml:space="preserve">   Week: 3</w:t>
      </w:r>
      <w:r w:rsidR="00C653F8" w:rsidRPr="00C42083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C42083">
        <w:rPr>
          <w:rFonts w:ascii="Arial" w:hAnsi="Arial" w:cs="Arial"/>
          <w:b/>
          <w:bCs/>
          <w:sz w:val="20"/>
          <w:szCs w:val="20"/>
        </w:rPr>
        <w:t>We Grow and Change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C42083" w14:paraId="07859606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2FA82B06" w14:textId="4852ACB6" w:rsidR="00DE2763" w:rsidRPr="00C42083" w:rsidRDefault="00DA6CEF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</w:t>
            </w:r>
            <w:r w:rsidR="00893CA7" w:rsidRPr="00C4208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C42083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DE2763" w:rsidRPr="00C42083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78A5A9C" w14:textId="77777777" w:rsidR="00C42083" w:rsidRDefault="00C4208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8756B3" w14:textId="686BB84D" w:rsidR="00DE2763" w:rsidRPr="00C4208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AC21441" w14:textId="77777777" w:rsidR="00C42083" w:rsidRDefault="00C4208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1602D8" w14:textId="61C2D714" w:rsidR="00DE2763" w:rsidRPr="00C4208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C79982A" w14:textId="77777777" w:rsidR="00C42083" w:rsidRDefault="00C4208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77EEF1" w14:textId="528FAA00" w:rsidR="00DE2763" w:rsidRPr="00C4208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64C5F1E" w14:textId="77777777" w:rsidR="00C42083" w:rsidRDefault="00C4208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163831" w14:textId="0FCF7F1E" w:rsidR="00DE2763" w:rsidRPr="00C4208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52D3B09" w14:textId="77777777" w:rsidR="00C42083" w:rsidRDefault="00C4208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AD000B" w14:textId="77777777" w:rsidR="00DE276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  <w:p w14:paraId="327682D3" w14:textId="433EA0D6" w:rsidR="00C42083" w:rsidRPr="00C42083" w:rsidRDefault="00C4208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A6CEF" w:rsidRPr="00C42083" w14:paraId="30A5A1E0" w14:textId="77777777" w:rsidTr="00DA6CEF">
        <w:tc>
          <w:tcPr>
            <w:tcW w:w="2127" w:type="dxa"/>
          </w:tcPr>
          <w:p w14:paraId="1DA33A7E" w14:textId="77777777" w:rsidR="00DA6CEF" w:rsidRPr="00C42083" w:rsidRDefault="00DA6CEF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4580D6" w14:textId="77777777" w:rsidR="00DA6CEF" w:rsidRDefault="00DA6CEF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1A07C78C" w14:textId="0B11C880" w:rsidR="00273B68" w:rsidRPr="00C42083" w:rsidRDefault="00273B68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C44F09" w14:textId="77777777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A38873E" w14:textId="1E5DDBC1" w:rsidR="00DA6CEF" w:rsidRPr="00C42083" w:rsidRDefault="00DA6CEF" w:rsidP="00DA6CE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5A04B717" w14:textId="77777777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AA5E012" w14:textId="3318D088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0CA95FC1" w14:textId="77777777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DF63FD4" w14:textId="01F0C45A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04625EDF" w14:textId="77777777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D136757" w14:textId="58CB254A" w:rsidR="00DA6CEF" w:rsidRPr="00C42083" w:rsidRDefault="00DA6CEF" w:rsidP="00DA6CEF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4" w:type="dxa"/>
          </w:tcPr>
          <w:p w14:paraId="03024319" w14:textId="77777777" w:rsidR="00DA6CEF" w:rsidRPr="00C42083" w:rsidRDefault="00DA6CEF" w:rsidP="00DA6CE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FA2F617" w14:textId="77777777" w:rsidR="00DA6CEF" w:rsidRPr="00C42083" w:rsidRDefault="00DA6CEF" w:rsidP="00DA6CE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  <w:p w14:paraId="6C7070D6" w14:textId="17101930" w:rsidR="00C42083" w:rsidRPr="00C42083" w:rsidRDefault="00C42083" w:rsidP="00DA6CE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2083" w:rsidRPr="00C42083" w14:paraId="313FDE72" w14:textId="77777777" w:rsidTr="00DA6CEF">
        <w:tc>
          <w:tcPr>
            <w:tcW w:w="2127" w:type="dxa"/>
          </w:tcPr>
          <w:p w14:paraId="4EDB6F2D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2494EC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3B4838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4558A3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088EB9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0B8B3B7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66FEAE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BF0E2F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97094A" w14:textId="06451EE6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512BACA3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We all grow and change every day </w:t>
            </w:r>
          </w:p>
          <w:p w14:paraId="138AC3CE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Clap twice </w:t>
            </w:r>
          </w:p>
          <w:p w14:paraId="4D868077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We all grow and change every day </w:t>
            </w:r>
          </w:p>
          <w:p w14:paraId="3BFB2BC6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Clap twice </w:t>
            </w:r>
          </w:p>
          <w:p w14:paraId="2DCB1CE7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Whether you are short and small </w:t>
            </w:r>
          </w:p>
          <w:p w14:paraId="642098D1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Bend down low </w:t>
            </w:r>
          </w:p>
          <w:p w14:paraId="51936E07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Or the tallest of them all </w:t>
            </w:r>
          </w:p>
          <w:p w14:paraId="1FF0F629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Stand on your tip toes </w:t>
            </w:r>
          </w:p>
          <w:p w14:paraId="7A2040C8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C42083">
              <w:rPr>
                <w:rFonts w:ascii="Arial" w:hAnsi="Arial" w:cs="Arial"/>
                <w:sz w:val="20"/>
                <w:szCs w:val="20"/>
              </w:rPr>
              <w:t>: We will all grow and change every day</w:t>
            </w:r>
          </w:p>
          <w:p w14:paraId="42623A35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: Clap twice </w:t>
            </w:r>
          </w:p>
          <w:p w14:paraId="4D5FDF57" w14:textId="77777777" w:rsidR="00C42083" w:rsidRPr="00C42083" w:rsidRDefault="00C42083" w:rsidP="00C42083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  <w:p w14:paraId="794C3DF6" w14:textId="7207EF82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(Tune: If you’re happy and you know it)</w:t>
            </w:r>
          </w:p>
        </w:tc>
        <w:tc>
          <w:tcPr>
            <w:tcW w:w="2693" w:type="dxa"/>
          </w:tcPr>
          <w:p w14:paraId="7CF1FDB9" w14:textId="5C2575A8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6A9FB00B" w14:textId="5A961D79" w:rsidR="00C42083" w:rsidRPr="00C42083" w:rsidRDefault="00C42083" w:rsidP="00C42083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0B31905C" w14:textId="4BF59D5F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4" w:type="dxa"/>
          </w:tcPr>
          <w:p w14:paraId="077BBE4A" w14:textId="28A32D5D" w:rsidR="00C42083" w:rsidRP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</w:tr>
      <w:tr w:rsidR="00C42083" w:rsidRPr="00C42083" w14:paraId="7D4BAC48" w14:textId="77777777" w:rsidTr="00DA6CEF">
        <w:tc>
          <w:tcPr>
            <w:tcW w:w="2127" w:type="dxa"/>
          </w:tcPr>
          <w:p w14:paraId="259C7DDE" w14:textId="2116B611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0D42FD81" w14:textId="77777777" w:rsid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Adapt the question of the day according to the new vocabulary taught for that specific week, e.g. What can you do now that you could not do when you were a baby? (The answers should start with ‘I can …)</w:t>
            </w:r>
          </w:p>
          <w:p w14:paraId="7F95732E" w14:textId="396C5D45" w:rsidR="00273B68" w:rsidRPr="00C42083" w:rsidRDefault="00273B68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3709B22" w14:textId="3D8DD275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31FC1EBA" w14:textId="04CFAC7F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303381F7" w14:textId="2E193D62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4" w:type="dxa"/>
          </w:tcPr>
          <w:p w14:paraId="430DA3A4" w14:textId="1954A9C0" w:rsidR="00C42083" w:rsidRP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DA6CEF" w:rsidRPr="00C42083" w14:paraId="6E23574C" w14:textId="77777777" w:rsidTr="00DA6CEF">
        <w:tc>
          <w:tcPr>
            <w:tcW w:w="2127" w:type="dxa"/>
          </w:tcPr>
          <w:p w14:paraId="5B36E6C8" w14:textId="77777777" w:rsidR="00273B68" w:rsidRDefault="00273B68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82CF3C" w14:textId="77777777" w:rsidR="00DA6CEF" w:rsidRDefault="00DA6CEF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1A38CACA" w14:textId="7D001DC3" w:rsidR="00273B68" w:rsidRPr="00C42083" w:rsidRDefault="00273B68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5B70ED2" w14:textId="77777777" w:rsidR="00273B68" w:rsidRDefault="00273B68" w:rsidP="00DA6CE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C8559E" w14:textId="644066DD" w:rsidR="00DA6CEF" w:rsidRPr="00C42083" w:rsidRDefault="00C42083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change, taller, smarter </w:t>
            </w:r>
          </w:p>
        </w:tc>
        <w:tc>
          <w:tcPr>
            <w:tcW w:w="2693" w:type="dxa"/>
          </w:tcPr>
          <w:p w14:paraId="2BD5F751" w14:textId="77777777" w:rsidR="00273B68" w:rsidRDefault="00273B68" w:rsidP="00DA6CE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8944A6" w14:textId="2AC03C4C" w:rsidR="00DA6CEF" w:rsidRPr="00C42083" w:rsidRDefault="00C42083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kinder, boys, men, girls</w:t>
            </w:r>
          </w:p>
        </w:tc>
        <w:tc>
          <w:tcPr>
            <w:tcW w:w="2693" w:type="dxa"/>
          </w:tcPr>
          <w:p w14:paraId="141B5B44" w14:textId="4A7DB1BF" w:rsidR="00DA6CEF" w:rsidRPr="00C42083" w:rsidRDefault="00C42083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women, supposed to, ignore, cry</w:t>
            </w:r>
          </w:p>
        </w:tc>
        <w:tc>
          <w:tcPr>
            <w:tcW w:w="2693" w:type="dxa"/>
          </w:tcPr>
          <w:p w14:paraId="7888F3B3" w14:textId="786271C6" w:rsidR="00DA6CEF" w:rsidRPr="00C42083" w:rsidRDefault="00C42083" w:rsidP="00DA6CE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feelings, important, free, sofa,</w:t>
            </w:r>
          </w:p>
        </w:tc>
        <w:tc>
          <w:tcPr>
            <w:tcW w:w="2694" w:type="dxa"/>
          </w:tcPr>
          <w:p w14:paraId="38FA1C7A" w14:textId="6F71D4DD" w:rsidR="00DA6CEF" w:rsidRPr="00C42083" w:rsidRDefault="00C42083" w:rsidP="00DA6CE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comfortable, </w:t>
            </w:r>
            <w:r w:rsidR="00273B68" w:rsidRPr="00C42083">
              <w:rPr>
                <w:rFonts w:ascii="Arial" w:hAnsi="Arial" w:cs="Arial"/>
                <w:sz w:val="20"/>
                <w:szCs w:val="20"/>
              </w:rPr>
              <w:t>happy, unhappy</w:t>
            </w:r>
            <w:r w:rsidR="00273B68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42083">
              <w:rPr>
                <w:rFonts w:ascii="Arial" w:hAnsi="Arial" w:cs="Arial"/>
                <w:sz w:val="20"/>
                <w:szCs w:val="20"/>
              </w:rPr>
              <w:t>uncomfortable</w:t>
            </w:r>
          </w:p>
        </w:tc>
      </w:tr>
      <w:tr w:rsidR="00C42083" w:rsidRPr="00C42083" w14:paraId="37643663" w14:textId="77777777" w:rsidTr="00DA6CEF">
        <w:tc>
          <w:tcPr>
            <w:tcW w:w="2127" w:type="dxa"/>
          </w:tcPr>
          <w:p w14:paraId="5B61B323" w14:textId="77777777" w:rsidR="00273B68" w:rsidRDefault="00273B68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35DF03" w14:textId="1D54DAFC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693" w:type="dxa"/>
          </w:tcPr>
          <w:p w14:paraId="0FE787D4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B974A5" w14:textId="4E222B64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grow, every, day, very</w:t>
            </w:r>
          </w:p>
        </w:tc>
        <w:tc>
          <w:tcPr>
            <w:tcW w:w="2693" w:type="dxa"/>
          </w:tcPr>
          <w:p w14:paraId="38A24969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BCAFC3" w14:textId="40528417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grow, every, day, very</w:t>
            </w:r>
          </w:p>
        </w:tc>
        <w:tc>
          <w:tcPr>
            <w:tcW w:w="2693" w:type="dxa"/>
          </w:tcPr>
          <w:p w14:paraId="71C0BEAE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AFB32A" w14:textId="44E71FEE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grow, every, day, very</w:t>
            </w:r>
          </w:p>
        </w:tc>
        <w:tc>
          <w:tcPr>
            <w:tcW w:w="2693" w:type="dxa"/>
          </w:tcPr>
          <w:p w14:paraId="23264FFB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793EAE" w14:textId="0A601585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grow, every, day, very</w:t>
            </w:r>
          </w:p>
        </w:tc>
        <w:tc>
          <w:tcPr>
            <w:tcW w:w="2694" w:type="dxa"/>
          </w:tcPr>
          <w:p w14:paraId="4B0CAA04" w14:textId="77777777" w:rsidR="00273B68" w:rsidRDefault="00273B68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CE49460" w14:textId="77777777" w:rsid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grow, every, day, very</w:t>
            </w:r>
          </w:p>
          <w:p w14:paraId="1F666CAF" w14:textId="3FE34541" w:rsidR="00273B68" w:rsidRPr="00C42083" w:rsidRDefault="00273B68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67BEA" w:rsidRPr="00C42083" w14:paraId="422E6305" w14:textId="77777777" w:rsidTr="00233287">
        <w:trPr>
          <w:trHeight w:val="1670"/>
        </w:trPr>
        <w:tc>
          <w:tcPr>
            <w:tcW w:w="2127" w:type="dxa"/>
          </w:tcPr>
          <w:p w14:paraId="5D3FEA03" w14:textId="77777777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C42083">
              <w:rPr>
                <w:rFonts w:ascii="Arial" w:hAnsi="Arial" w:cs="Arial"/>
                <w:sz w:val="20"/>
                <w:szCs w:val="20"/>
              </w:rPr>
              <w:t>Title –</w:t>
            </w:r>
            <w:r w:rsidRPr="00C42083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7801548C" w14:textId="77777777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1C0E64" w14:textId="77777777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70BAD0D4" w14:textId="49EA56B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5E54419D" w14:textId="55170F82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 Integrate with Six Bricks</w:t>
            </w:r>
          </w:p>
        </w:tc>
        <w:tc>
          <w:tcPr>
            <w:tcW w:w="2693" w:type="dxa"/>
          </w:tcPr>
          <w:p w14:paraId="3FD353EF" w14:textId="545ECBDB" w:rsidR="00C42083" w:rsidRP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Pre read activity – Predict </w:t>
            </w:r>
          </w:p>
          <w:p w14:paraId="33704071" w14:textId="3FEF4686" w:rsidR="00B67BEA" w:rsidRPr="00C42083" w:rsidRDefault="00B67BEA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4AE10B9" w14:textId="2F3BF7AD" w:rsidR="00C42083" w:rsidRP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First read – Make connections (to own frame of reference) </w:t>
            </w:r>
          </w:p>
          <w:p w14:paraId="62804B18" w14:textId="4DD740CE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7643077" w14:textId="50D39BA1" w:rsidR="00C42083" w:rsidRP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581FCF0F" w14:textId="4BCA8D00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F27E9D5" w14:textId="2CE24F5F" w:rsidR="00C42083" w:rsidRPr="00C42083" w:rsidRDefault="00C42083" w:rsidP="00C4208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Second read – Make connections </w:t>
            </w:r>
          </w:p>
          <w:p w14:paraId="4D6989C9" w14:textId="7FA73CDF" w:rsidR="00B67BEA" w:rsidRPr="00C42083" w:rsidRDefault="00B67BEA" w:rsidP="002332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4D7B457" w14:textId="2DC82C17" w:rsidR="00B67BEA" w:rsidRPr="00C42083" w:rsidRDefault="00C42083" w:rsidP="00B67BE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Post read activity (Learners recount/act out the story.)</w:t>
            </w:r>
          </w:p>
        </w:tc>
      </w:tr>
      <w:tr w:rsidR="00C42083" w:rsidRPr="00C42083" w14:paraId="689BD5A6" w14:textId="77777777" w:rsidTr="00DA6CEF">
        <w:tc>
          <w:tcPr>
            <w:tcW w:w="2127" w:type="dxa"/>
          </w:tcPr>
          <w:p w14:paraId="0899827F" w14:textId="77777777" w:rsidR="00C42083" w:rsidRPr="00C42083" w:rsidRDefault="00C42083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8F9941" w14:textId="77777777" w:rsid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C42083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418EFB72" w14:textId="381CDE79" w:rsidR="00273B68" w:rsidRPr="00C42083" w:rsidRDefault="00273B68" w:rsidP="00C420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EE70A82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8A2DDC" w14:textId="0DF72F87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Revision of previously taught sounds and words</w:t>
            </w:r>
          </w:p>
          <w:p w14:paraId="3327FF1D" w14:textId="61CD4E8E" w:rsidR="00C42083" w:rsidRPr="00C42083" w:rsidRDefault="00C42083" w:rsidP="00C4208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190922E" w14:textId="77777777" w:rsidR="00273B68" w:rsidRDefault="00273B68" w:rsidP="00C4208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AC02F53" w14:textId="608B0D78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 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- wag, wig, wet, wit, wall, will, well </w:t>
            </w:r>
          </w:p>
          <w:p w14:paraId="7150CB75" w14:textId="054B8DC3" w:rsidR="00C42083" w:rsidRPr="00C42083" w:rsidRDefault="00C42083" w:rsidP="00C4208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30E0390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7ED65F" w14:textId="3244C388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Sound differentiation</w:t>
            </w:r>
          </w:p>
        </w:tc>
        <w:tc>
          <w:tcPr>
            <w:tcW w:w="2693" w:type="dxa"/>
          </w:tcPr>
          <w:p w14:paraId="197150C5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0CCB7A" w14:textId="1BAB65E9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Sound differentiation</w:t>
            </w:r>
          </w:p>
        </w:tc>
        <w:tc>
          <w:tcPr>
            <w:tcW w:w="2694" w:type="dxa"/>
          </w:tcPr>
          <w:p w14:paraId="1463A8D0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C2C3CE" w14:textId="2B346717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02E6BAE0" w14:textId="46C96BE1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Worksheet / Activity </w:t>
            </w:r>
          </w:p>
        </w:tc>
      </w:tr>
      <w:tr w:rsidR="00B67BEA" w:rsidRPr="00C42083" w14:paraId="406363AA" w14:textId="77777777" w:rsidTr="00DA6CEF">
        <w:tc>
          <w:tcPr>
            <w:tcW w:w="2127" w:type="dxa"/>
          </w:tcPr>
          <w:p w14:paraId="3D6E32E9" w14:textId="196642AA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C42083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47A3F334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B5F491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32E62D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8B5450E" w14:textId="77777777" w:rsidR="00B67BEA" w:rsidRPr="00C42083" w:rsidRDefault="00B67BEA" w:rsidP="00B67BEA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6A1C160" w14:textId="77777777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06842245" w14:textId="6020A3BB" w:rsidR="00C42083" w:rsidRPr="00C42083" w:rsidRDefault="00C42083" w:rsidP="00C4208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I feel happy and free when I… </w:t>
            </w:r>
          </w:p>
          <w:p w14:paraId="7456A17E" w14:textId="72CE63C8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        My… helps me feel</w:t>
            </w:r>
          </w:p>
          <w:p w14:paraId="6FCC09CC" w14:textId="3963AC30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        happy and free!</w:t>
            </w:r>
          </w:p>
          <w:p w14:paraId="5D271BD3" w14:textId="7A8878A7" w:rsidR="00B67BEA" w:rsidRPr="00C42083" w:rsidRDefault="00B67BEA" w:rsidP="00C653F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53F8" w:rsidRPr="00C42083" w14:paraId="51262D67" w14:textId="77777777" w:rsidTr="00DA6CEF">
        <w:tc>
          <w:tcPr>
            <w:tcW w:w="2127" w:type="dxa"/>
          </w:tcPr>
          <w:p w14:paraId="1A79AE59" w14:textId="77777777" w:rsidR="004E5000" w:rsidRPr="00C42083" w:rsidRDefault="004E5000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DDE21F" w14:textId="77777777" w:rsidR="00C653F8" w:rsidRDefault="00C653F8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752EC28E" w14:textId="4E4FE3AA" w:rsidR="00273B68" w:rsidRPr="00C42083" w:rsidRDefault="00273B68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DEAA7A4" w14:textId="77777777" w:rsidR="00C653F8" w:rsidRPr="00C42083" w:rsidRDefault="00C653F8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B1075AC" w14:textId="77777777" w:rsidR="00273B68" w:rsidRDefault="00273B68" w:rsidP="00C420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15F681" w14:textId="77777777" w:rsidR="00F2406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387991B2" w14:textId="3124C309" w:rsidR="00C42083" w:rsidRPr="00C42083" w:rsidRDefault="00C42083" w:rsidP="00C42083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35</w:t>
            </w:r>
            <w:r w:rsidR="00F2406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 37</w:t>
            </w:r>
            <w:r w:rsidR="00F240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420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E2E0157" w14:textId="061BF8C3" w:rsidR="00C653F8" w:rsidRPr="00C42083" w:rsidRDefault="00C653F8" w:rsidP="00C420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5F63A60" w14:textId="77777777" w:rsidR="00C653F8" w:rsidRPr="00C42083" w:rsidRDefault="00C653F8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05314B4" w14:textId="77777777" w:rsidR="00273B68" w:rsidRDefault="00273B68" w:rsidP="00B67BEA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22A518F" w14:textId="763CAA02" w:rsidR="00C653F8" w:rsidRPr="00C42083" w:rsidRDefault="00C42083" w:rsidP="00B67BEA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Draw a picture of you have changed since you were younger</w:t>
            </w:r>
          </w:p>
        </w:tc>
        <w:tc>
          <w:tcPr>
            <w:tcW w:w="2694" w:type="dxa"/>
          </w:tcPr>
          <w:p w14:paraId="0C87CF3E" w14:textId="77777777" w:rsidR="00C653F8" w:rsidRPr="00C42083" w:rsidRDefault="00C653F8" w:rsidP="00C653F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7BEA" w:rsidRPr="00C42083" w14:paraId="46CCCDEA" w14:textId="77777777" w:rsidTr="00DA6CEF">
        <w:tc>
          <w:tcPr>
            <w:tcW w:w="2127" w:type="dxa"/>
          </w:tcPr>
          <w:p w14:paraId="43556A18" w14:textId="77777777" w:rsidR="004E5000" w:rsidRPr="00C42083" w:rsidRDefault="004E5000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FD3BB1" w14:textId="492248F3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3AD6B61" w14:textId="77777777" w:rsidR="004E5000" w:rsidRPr="00C42083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21B14E" w14:textId="0EFD52B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F68B301" w14:textId="77777777" w:rsidR="004E5000" w:rsidRPr="00C42083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8B9DA0" w14:textId="6672064D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09ED6C1" w14:textId="77777777" w:rsidR="004E5000" w:rsidRPr="00C42083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0C8EA7" w14:textId="2EA810F2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93" w:type="dxa"/>
          </w:tcPr>
          <w:p w14:paraId="11B2B9FB" w14:textId="77777777" w:rsidR="004E5000" w:rsidRPr="00C42083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75D1B3" w14:textId="68A15E7C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C42083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4FA7BE5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86FDF0E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7BEA" w:rsidRPr="00C42083" w14:paraId="6DA9A6FE" w14:textId="77777777" w:rsidTr="00DA6CEF">
        <w:tc>
          <w:tcPr>
            <w:tcW w:w="2127" w:type="dxa"/>
          </w:tcPr>
          <w:p w14:paraId="53329632" w14:textId="77777777" w:rsidR="004E5000" w:rsidRPr="00C42083" w:rsidRDefault="004E5000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43BB57" w14:textId="10958596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42083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576E4F4" w14:textId="255AC7AE" w:rsidR="00B67BEA" w:rsidRPr="00C42083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3A3124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C7C1D60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07FC9EA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171C7E9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50F0E70" w14:textId="77777777" w:rsidR="00B67BEA" w:rsidRPr="00C42083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857AF8" w14:textId="7E813B5E" w:rsidR="004E5000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</w:t>
      </w:r>
      <w:r w:rsidR="00CA09F2">
        <w:rPr>
          <w:rFonts w:ascii="Arial" w:hAnsi="Arial" w:cs="Arial"/>
          <w:sz w:val="18"/>
          <w:szCs w:val="18"/>
        </w:rPr>
        <w:t xml:space="preserve">                                   </w:t>
      </w:r>
    </w:p>
    <w:p w14:paraId="14E0C3B3" w14:textId="77777777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2C0B9EC8" w14:textId="77777777" w:rsidR="004E5000" w:rsidRDefault="004E5000" w:rsidP="003116A7">
      <w:pPr>
        <w:rPr>
          <w:rFonts w:ascii="Arial" w:hAnsi="Arial" w:cs="Arial"/>
          <w:sz w:val="18"/>
          <w:szCs w:val="18"/>
        </w:rPr>
      </w:pPr>
    </w:p>
    <w:p w14:paraId="207842FB" w14:textId="0246087F" w:rsidR="00DE2763" w:rsidRPr="00273B68" w:rsidRDefault="000878F8" w:rsidP="003116A7">
      <w:pPr>
        <w:rPr>
          <w:rFonts w:ascii="Arial" w:hAnsi="Arial" w:cs="Arial"/>
          <w:b/>
          <w:sz w:val="20"/>
          <w:szCs w:val="20"/>
        </w:rPr>
      </w:pPr>
      <w:r w:rsidRPr="00273B68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08E1FB4A" wp14:editId="340AC7F1">
            <wp:simplePos x="0" y="0"/>
            <wp:positionH relativeFrom="column">
              <wp:posOffset>-638175</wp:posOffset>
            </wp:positionH>
            <wp:positionV relativeFrom="paragraph">
              <wp:posOffset>-391795</wp:posOffset>
            </wp:positionV>
            <wp:extent cx="1724025" cy="904875"/>
            <wp:effectExtent l="0" t="0" r="9525" b="9525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B68" w:rsidRPr="00273B68">
        <w:rPr>
          <w:rFonts w:ascii="Arial" w:hAnsi="Arial" w:cs="Arial"/>
          <w:sz w:val="20"/>
          <w:szCs w:val="20"/>
        </w:rPr>
        <w:t xml:space="preserve">   </w:t>
      </w:r>
      <w:r w:rsidRPr="00273B68">
        <w:rPr>
          <w:rFonts w:ascii="Arial" w:hAnsi="Arial" w:cs="Arial"/>
          <w:sz w:val="20"/>
          <w:szCs w:val="20"/>
        </w:rPr>
        <w:t xml:space="preserve">                                                         </w:t>
      </w:r>
      <w:r w:rsidR="00DE2763" w:rsidRPr="00273B68">
        <w:rPr>
          <w:rFonts w:ascii="Arial" w:hAnsi="Arial" w:cs="Arial"/>
          <w:sz w:val="20"/>
          <w:szCs w:val="20"/>
        </w:rPr>
        <w:t xml:space="preserve"> </w:t>
      </w:r>
      <w:r w:rsidR="00DE2763" w:rsidRPr="00273B68">
        <w:rPr>
          <w:rFonts w:ascii="Arial" w:hAnsi="Arial" w:cs="Arial"/>
          <w:b/>
          <w:sz w:val="20"/>
          <w:szCs w:val="20"/>
        </w:rPr>
        <w:t>ECD/FOUNDATION PHASE</w:t>
      </w:r>
    </w:p>
    <w:p w14:paraId="46FA6D23" w14:textId="2AEEB668" w:rsidR="0075045A" w:rsidRPr="00273B68" w:rsidRDefault="0075045A" w:rsidP="003116A7">
      <w:pPr>
        <w:rPr>
          <w:rFonts w:ascii="Arial" w:hAnsi="Arial" w:cs="Arial"/>
          <w:b/>
          <w:sz w:val="20"/>
          <w:szCs w:val="20"/>
        </w:rPr>
      </w:pPr>
      <w:r w:rsidRPr="00273B68">
        <w:rPr>
          <w:rFonts w:ascii="Arial" w:hAnsi="Arial" w:cs="Arial"/>
          <w:b/>
          <w:sz w:val="20"/>
          <w:szCs w:val="20"/>
        </w:rPr>
        <w:t xml:space="preserve">                     </w:t>
      </w:r>
      <w:r w:rsidR="00273B68" w:rsidRPr="00273B68">
        <w:rPr>
          <w:rFonts w:ascii="Arial" w:hAnsi="Arial" w:cs="Arial"/>
          <w:b/>
          <w:sz w:val="20"/>
          <w:szCs w:val="20"/>
        </w:rPr>
        <w:t xml:space="preserve">    </w:t>
      </w:r>
      <w:r w:rsidRPr="00273B68">
        <w:rPr>
          <w:rFonts w:ascii="Arial" w:hAnsi="Arial" w:cs="Arial"/>
          <w:b/>
          <w:sz w:val="20"/>
          <w:szCs w:val="20"/>
        </w:rPr>
        <w:t xml:space="preserve">    LESSON PLANS: FIRST ADDITIONAL LANGUAGE – ENGLISH</w:t>
      </w:r>
    </w:p>
    <w:p w14:paraId="7A2AFEC9" w14:textId="46391656" w:rsidR="00DE2763" w:rsidRPr="00273B68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273B68">
        <w:rPr>
          <w:rFonts w:ascii="Arial" w:hAnsi="Arial" w:cs="Arial"/>
          <w:b/>
          <w:sz w:val="20"/>
          <w:szCs w:val="20"/>
        </w:rPr>
        <w:t xml:space="preserve">    GRADE 1 TERM </w:t>
      </w:r>
      <w:r w:rsidR="001957EE" w:rsidRPr="00273B68">
        <w:rPr>
          <w:rFonts w:ascii="Arial" w:hAnsi="Arial" w:cs="Arial"/>
          <w:b/>
          <w:sz w:val="20"/>
          <w:szCs w:val="20"/>
        </w:rPr>
        <w:t>4</w:t>
      </w:r>
      <w:r w:rsidRPr="00273B68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75045A" w:rsidRPr="00273B68">
        <w:rPr>
          <w:rFonts w:ascii="Arial" w:hAnsi="Arial" w:cs="Arial"/>
          <w:b/>
          <w:sz w:val="20"/>
          <w:szCs w:val="20"/>
        </w:rPr>
        <w:t xml:space="preserve">                                   MAXIMUM TIME OF 3 HOURS</w:t>
      </w:r>
      <w:r w:rsidRPr="00273B68">
        <w:rPr>
          <w:rFonts w:ascii="Arial" w:hAnsi="Arial" w:cs="Arial"/>
          <w:b/>
          <w:sz w:val="20"/>
          <w:szCs w:val="20"/>
        </w:rPr>
        <w:t xml:space="preserve">                                                    Week: 4</w:t>
      </w:r>
      <w:r w:rsidR="00C653F8" w:rsidRPr="00273B68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273B68">
        <w:rPr>
          <w:rFonts w:ascii="Arial" w:hAnsi="Arial" w:cs="Arial"/>
          <w:b/>
          <w:bCs/>
          <w:sz w:val="20"/>
          <w:szCs w:val="20"/>
        </w:rPr>
        <w:t>We Grow and Change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273B68" w14:paraId="760CC66A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5E7D6991" w14:textId="22D88648" w:rsidR="00DE2763" w:rsidRPr="00273B68" w:rsidRDefault="00466C6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</w:t>
            </w:r>
            <w:r w:rsidR="00DE2763" w:rsidRPr="00273B68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47C5F5" w14:textId="77777777" w:rsidR="00DE2763" w:rsidRPr="00273B68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881F928" w14:textId="77777777" w:rsidR="00DE2763" w:rsidRPr="00273B68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D40535D" w14:textId="77777777" w:rsidR="00DE2763" w:rsidRPr="00273B68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7CAFCD6" w14:textId="77777777" w:rsidR="00DE2763" w:rsidRPr="00273B68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15286DE" w14:textId="77777777" w:rsidR="00DE2763" w:rsidRPr="00273B68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D05E86" w:rsidRPr="00273B68" w14:paraId="4C609434" w14:textId="77777777" w:rsidTr="00DA6CEF">
        <w:tc>
          <w:tcPr>
            <w:tcW w:w="2127" w:type="dxa"/>
          </w:tcPr>
          <w:p w14:paraId="7A660C2C" w14:textId="77777777" w:rsidR="00D05E86" w:rsidRPr="00273B68" w:rsidRDefault="00D05E86" w:rsidP="00D05E8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8D4D9A" w14:textId="77777777" w:rsidR="00D05E86" w:rsidRDefault="00D05E86" w:rsidP="00D05E8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37EDDE9C" w14:textId="2C990624" w:rsidR="00AC4BCD" w:rsidRPr="00273B68" w:rsidRDefault="00AC4BCD" w:rsidP="00D05E8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D396E54" w14:textId="77777777" w:rsidR="00AC4BCD" w:rsidRDefault="00AC4BCD" w:rsidP="00D05E8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094B009" w14:textId="4578253D" w:rsidR="00D05E86" w:rsidRPr="00273B68" w:rsidRDefault="00D05E86" w:rsidP="00D05E86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2F65FADC" w14:textId="77777777" w:rsidR="00AC4BCD" w:rsidRDefault="00AC4BCD" w:rsidP="00D05E8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4BB613F" w14:textId="0F4A45D7" w:rsidR="00D05E86" w:rsidRPr="00273B68" w:rsidRDefault="00D05E86" w:rsidP="00D05E86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4C395B60" w14:textId="77777777" w:rsidR="00AC4BCD" w:rsidRDefault="00AC4BCD" w:rsidP="00D05E8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E97D520" w14:textId="765594C6" w:rsidR="00D05E86" w:rsidRPr="00273B68" w:rsidRDefault="00D05E86" w:rsidP="00D05E8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17E9DD99" w14:textId="77777777" w:rsidR="00AC4BCD" w:rsidRDefault="00AC4BCD" w:rsidP="00D05E8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DB26D62" w14:textId="4F735DFF" w:rsidR="00D05E86" w:rsidRPr="00273B68" w:rsidRDefault="00D05E86" w:rsidP="00D05E86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4" w:type="dxa"/>
          </w:tcPr>
          <w:p w14:paraId="17261FA7" w14:textId="77777777" w:rsidR="00AC4BCD" w:rsidRDefault="00AC4BCD" w:rsidP="00D05E8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11B38D8" w14:textId="01E707E2" w:rsidR="00D05E86" w:rsidRPr="00273B68" w:rsidRDefault="00D05E86" w:rsidP="00D05E8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</w:tr>
      <w:tr w:rsidR="00273B68" w:rsidRPr="00273B68" w14:paraId="3596E396" w14:textId="77777777" w:rsidTr="00DA6CEF">
        <w:tc>
          <w:tcPr>
            <w:tcW w:w="2127" w:type="dxa"/>
          </w:tcPr>
          <w:p w14:paraId="298C869C" w14:textId="77777777" w:rsidR="00273B68" w:rsidRPr="00273B68" w:rsidRDefault="00273B68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4E1995" w14:textId="77777777" w:rsidR="00273B68" w:rsidRPr="00273B68" w:rsidRDefault="00273B68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A4AA16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DD1F50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56DAA3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E654BA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763F9D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5166A1" w14:textId="014D3852" w:rsidR="00273B68" w:rsidRPr="00273B68" w:rsidRDefault="00273B68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649797BD" w14:textId="7777777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We all grow </w:t>
            </w:r>
          </w:p>
          <w:p w14:paraId="26A526E5" w14:textId="7777777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Stand on your tiptoes and stretch your arms out in the air </w:t>
            </w:r>
          </w:p>
          <w:p w14:paraId="28D1F4FC" w14:textId="7777777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That’s life you know! Clothes I wore when I was small </w:t>
            </w:r>
          </w:p>
          <w:p w14:paraId="19B04090" w14:textId="7777777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Pretend to put clothes on </w:t>
            </w:r>
          </w:p>
          <w:p w14:paraId="19A9A610" w14:textId="7777777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Just don’t fit me anymore </w:t>
            </w:r>
          </w:p>
          <w:p w14:paraId="1C546DCF" w14:textId="7777777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Wave your index finger </w:t>
            </w:r>
          </w:p>
          <w:p w14:paraId="607F4476" w14:textId="0CBE5401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: We grow and change every day -- So we can be better in every way </w:t>
            </w:r>
          </w:p>
          <w:p w14:paraId="75DAFE82" w14:textId="7C8D6184" w:rsidR="00273B68" w:rsidRPr="00273B68" w:rsidRDefault="00273B68" w:rsidP="00273B6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273B68">
              <w:rPr>
                <w:rFonts w:ascii="Arial" w:hAnsi="Arial" w:cs="Arial"/>
                <w:sz w:val="20"/>
                <w:szCs w:val="20"/>
              </w:rPr>
              <w:t>: Thumbs up, flex                your arms</w:t>
            </w:r>
          </w:p>
        </w:tc>
        <w:tc>
          <w:tcPr>
            <w:tcW w:w="2693" w:type="dxa"/>
          </w:tcPr>
          <w:p w14:paraId="6D62C120" w14:textId="2B7B17A8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0097EB3B" w14:textId="672A89A2" w:rsidR="00273B68" w:rsidRPr="00273B68" w:rsidRDefault="00273B68" w:rsidP="00273B68">
            <w:pPr>
              <w:pStyle w:val="ListParagraph"/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5F27DA9F" w14:textId="65EEE6BD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4" w:type="dxa"/>
          </w:tcPr>
          <w:p w14:paraId="16FAFBB4" w14:textId="1916C72A" w:rsidR="00273B68" w:rsidRPr="00273B68" w:rsidRDefault="00273B68" w:rsidP="00273B6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273B68" w:rsidRPr="00273B68" w14:paraId="6F33BD9E" w14:textId="77777777" w:rsidTr="00DA6CEF">
        <w:tc>
          <w:tcPr>
            <w:tcW w:w="2127" w:type="dxa"/>
          </w:tcPr>
          <w:p w14:paraId="5DEF345D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6513BB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7B2B90" w14:textId="3CB8B784" w:rsidR="00273B68" w:rsidRPr="00273B68" w:rsidRDefault="00273B68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3E509DA6" w14:textId="77777777" w:rsidR="00273B68" w:rsidRPr="00273B68" w:rsidRDefault="00273B68" w:rsidP="00273B6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Adapt the question of the day according to the new vocabulary taught for the week, e.g. Which season do you like best? </w:t>
            </w:r>
          </w:p>
          <w:p w14:paraId="79433A1B" w14:textId="35BCB043" w:rsidR="00273B68" w:rsidRPr="00273B68" w:rsidRDefault="00273B68" w:rsidP="00273B6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Questions from the Shared Reading story can be included.</w:t>
            </w:r>
          </w:p>
        </w:tc>
        <w:tc>
          <w:tcPr>
            <w:tcW w:w="2693" w:type="dxa"/>
          </w:tcPr>
          <w:p w14:paraId="23191552" w14:textId="122FC65F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1453B9D7" w14:textId="4DD9DAB1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6B0D38C8" w14:textId="39A78A46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4" w:type="dxa"/>
          </w:tcPr>
          <w:p w14:paraId="75483C07" w14:textId="6B706E54" w:rsidR="00273B68" w:rsidRPr="00273B68" w:rsidRDefault="00273B68" w:rsidP="00273B6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C9728B" w:rsidRPr="00273B68" w14:paraId="738B7447" w14:textId="77777777" w:rsidTr="00DA6CEF">
        <w:tc>
          <w:tcPr>
            <w:tcW w:w="2127" w:type="dxa"/>
          </w:tcPr>
          <w:p w14:paraId="1BA6FA7E" w14:textId="77777777" w:rsidR="00AC4BCD" w:rsidRDefault="00AC4BCD" w:rsidP="00CB759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50B1C8" w14:textId="77777777" w:rsidR="00C9728B" w:rsidRDefault="00C9728B" w:rsidP="00CB75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0EE462FA" w14:textId="6FE47B07" w:rsidR="00AC4BCD" w:rsidRPr="00273B68" w:rsidRDefault="00AC4BCD" w:rsidP="00CB759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AB5B6CF" w14:textId="00DAA2F0" w:rsidR="00C9728B" w:rsidRPr="00273B68" w:rsidRDefault="00273B68" w:rsidP="00D51D6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season, winter, summer, spring, autumn </w:t>
            </w:r>
          </w:p>
        </w:tc>
        <w:tc>
          <w:tcPr>
            <w:tcW w:w="2693" w:type="dxa"/>
          </w:tcPr>
          <w:p w14:paraId="76C5B51E" w14:textId="77777777" w:rsidR="00AC4BCD" w:rsidRDefault="00AC4BCD" w:rsidP="00CB759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33008F" w14:textId="51C11168" w:rsidR="00C9728B" w:rsidRPr="00273B68" w:rsidRDefault="00273B68" w:rsidP="00CB7594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jacket, cold, fluffy, freezing</w:t>
            </w:r>
          </w:p>
        </w:tc>
        <w:tc>
          <w:tcPr>
            <w:tcW w:w="2693" w:type="dxa"/>
          </w:tcPr>
          <w:p w14:paraId="4D302B09" w14:textId="77777777" w:rsidR="00AC4BCD" w:rsidRDefault="00AC4BCD" w:rsidP="00CB759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A9543A" w14:textId="19C24726" w:rsidR="00C9728B" w:rsidRPr="00273B68" w:rsidRDefault="00273B68" w:rsidP="00CB759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fit, tight, short, grow</w:t>
            </w:r>
          </w:p>
        </w:tc>
        <w:tc>
          <w:tcPr>
            <w:tcW w:w="2693" w:type="dxa"/>
          </w:tcPr>
          <w:p w14:paraId="76110C95" w14:textId="1E0ACA6F" w:rsidR="00C9728B" w:rsidRPr="00273B68" w:rsidRDefault="00273B68" w:rsidP="00CB7594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confused, fight, stolen, thief, drawer</w:t>
            </w:r>
          </w:p>
        </w:tc>
        <w:tc>
          <w:tcPr>
            <w:tcW w:w="2694" w:type="dxa"/>
          </w:tcPr>
          <w:p w14:paraId="4AC6A90F" w14:textId="77777777" w:rsidR="00AC4BCD" w:rsidRDefault="00AC4BCD" w:rsidP="00CB759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71CB654" w14:textId="4BEFD4E1" w:rsidR="00C9728B" w:rsidRPr="00273B68" w:rsidRDefault="00273B68" w:rsidP="00CB759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put on, take off, year</w:t>
            </w:r>
          </w:p>
        </w:tc>
      </w:tr>
      <w:tr w:rsidR="00273B68" w:rsidRPr="00273B68" w14:paraId="28DB4D38" w14:textId="77777777" w:rsidTr="00DA6CEF">
        <w:tc>
          <w:tcPr>
            <w:tcW w:w="2127" w:type="dxa"/>
          </w:tcPr>
          <w:p w14:paraId="251DCDA7" w14:textId="77777777" w:rsidR="00AC4BCD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7DB477" w14:textId="77777777" w:rsidR="00273B68" w:rsidRDefault="00273B68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2D4E6472" w14:textId="03673C37" w:rsidR="00AC4BCD" w:rsidRPr="00273B68" w:rsidRDefault="00AC4BCD" w:rsidP="00273B6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9B70BDB" w14:textId="77777777" w:rsidR="00AC4BCD" w:rsidRDefault="00AC4BCD" w:rsidP="00273B6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33703252" w14:textId="338112B2" w:rsidR="00273B68" w:rsidRPr="00273B68" w:rsidRDefault="00273B68" w:rsidP="00273B6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does, not, too, small</w:t>
            </w:r>
          </w:p>
        </w:tc>
        <w:tc>
          <w:tcPr>
            <w:tcW w:w="2693" w:type="dxa"/>
          </w:tcPr>
          <w:p w14:paraId="2DF119F0" w14:textId="77777777" w:rsidR="00AC4BCD" w:rsidRDefault="00AC4BCD" w:rsidP="00273B6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474383" w14:textId="7E4EBE8D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does, not, too, small</w:t>
            </w:r>
          </w:p>
        </w:tc>
        <w:tc>
          <w:tcPr>
            <w:tcW w:w="2693" w:type="dxa"/>
          </w:tcPr>
          <w:p w14:paraId="741B6601" w14:textId="77777777" w:rsidR="00AC4BCD" w:rsidRDefault="00AC4BCD" w:rsidP="00273B68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F5DC9F" w14:textId="157CE9A0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does, not, too, small</w:t>
            </w:r>
          </w:p>
        </w:tc>
        <w:tc>
          <w:tcPr>
            <w:tcW w:w="2693" w:type="dxa"/>
          </w:tcPr>
          <w:p w14:paraId="5F673B8B" w14:textId="77777777" w:rsidR="00AC4BCD" w:rsidRDefault="00AC4BCD" w:rsidP="00273B6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1D861F" w14:textId="5A252E1F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does, not, too, small</w:t>
            </w:r>
          </w:p>
        </w:tc>
        <w:tc>
          <w:tcPr>
            <w:tcW w:w="2694" w:type="dxa"/>
          </w:tcPr>
          <w:p w14:paraId="1C1F02E3" w14:textId="77777777" w:rsidR="00AC4BCD" w:rsidRDefault="00AC4BCD" w:rsidP="00273B6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0AF1C3F" w14:textId="16642CFF" w:rsidR="00273B68" w:rsidRPr="00273B68" w:rsidRDefault="00273B68" w:rsidP="00273B6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does, not, too, small</w:t>
            </w:r>
          </w:p>
        </w:tc>
      </w:tr>
      <w:tr w:rsidR="00B67BEA" w:rsidRPr="00273B68" w14:paraId="395E4039" w14:textId="77777777" w:rsidTr="00DA6CEF">
        <w:tc>
          <w:tcPr>
            <w:tcW w:w="2127" w:type="dxa"/>
          </w:tcPr>
          <w:p w14:paraId="346EB037" w14:textId="77777777" w:rsidR="00B67BEA" w:rsidRPr="00273B68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273B68">
              <w:rPr>
                <w:rFonts w:ascii="Arial" w:hAnsi="Arial" w:cs="Arial"/>
                <w:sz w:val="20"/>
                <w:szCs w:val="20"/>
              </w:rPr>
              <w:t>Title –</w:t>
            </w:r>
            <w:r w:rsidRPr="00273B68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156B0FB1" w14:textId="77777777" w:rsidR="00B67BEA" w:rsidRPr="00273B68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45A762" w14:textId="01E025BA" w:rsidR="00B67BEA" w:rsidRPr="00273B68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0E9D6CB1" w14:textId="77777777" w:rsidR="0077072E" w:rsidRPr="00273B68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Use </w:t>
            </w:r>
            <w:r w:rsidR="0077072E" w:rsidRPr="00273B68">
              <w:rPr>
                <w:rFonts w:ascii="Arial" w:hAnsi="Arial" w:cs="Arial"/>
                <w:sz w:val="20"/>
                <w:szCs w:val="20"/>
              </w:rPr>
              <w:t>different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 Big Book </w:t>
            </w:r>
            <w:r w:rsidR="0077072E" w:rsidRPr="00273B68">
              <w:rPr>
                <w:rFonts w:ascii="Arial" w:hAnsi="Arial" w:cs="Arial"/>
                <w:sz w:val="20"/>
                <w:szCs w:val="20"/>
              </w:rPr>
              <w:t>every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 week.</w:t>
            </w:r>
          </w:p>
          <w:p w14:paraId="56332946" w14:textId="485F6FEF" w:rsidR="00B67BEA" w:rsidRPr="00273B68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4E859A76" w14:textId="00B3AC69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Pre read activity: Predict</w:t>
            </w:r>
          </w:p>
          <w:p w14:paraId="1D3E3C0C" w14:textId="3D04C3C4" w:rsidR="00B67BEA" w:rsidRPr="00273B68" w:rsidRDefault="00B67BEA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17A977" w14:textId="3BE12497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First read – Visualise </w:t>
            </w:r>
          </w:p>
          <w:p w14:paraId="47568A28" w14:textId="1C41ADFD" w:rsidR="00B67BEA" w:rsidRPr="00273B68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CB0F482" w14:textId="38A08A1A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1B590EDB" w14:textId="54F37E50" w:rsidR="00B67BEA" w:rsidRPr="00273B68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2E1CDF5" w14:textId="2DC26DD8" w:rsidR="00273B68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Second read – Visualise </w:t>
            </w:r>
          </w:p>
          <w:p w14:paraId="4FCBAAB4" w14:textId="7973076D" w:rsidR="00B67BEA" w:rsidRPr="00273B68" w:rsidRDefault="00B67BEA" w:rsidP="00B67BE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5360886B" w14:textId="1CE67C91" w:rsidR="00B67BEA" w:rsidRPr="00273B68" w:rsidRDefault="00273B68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Post read activity (Learners recount the story)</w:t>
            </w:r>
          </w:p>
        </w:tc>
      </w:tr>
      <w:tr w:rsidR="00820483" w:rsidRPr="00273B68" w14:paraId="1BCF5C2D" w14:textId="77777777" w:rsidTr="00DA6CEF">
        <w:tc>
          <w:tcPr>
            <w:tcW w:w="2127" w:type="dxa"/>
          </w:tcPr>
          <w:p w14:paraId="7B4DAB13" w14:textId="4FB6BE2A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273B68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6DA904D7" w14:textId="77777777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E5A53D7" w14:textId="77777777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Revise taught sounds and words</w:t>
            </w:r>
          </w:p>
          <w:p w14:paraId="0C957A6F" w14:textId="6FDF9412" w:rsidR="00820483" w:rsidRPr="00273B68" w:rsidRDefault="00820483" w:rsidP="00AC4B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C227266" w14:textId="77777777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  <w:r w:rsidRPr="00273B68">
              <w:rPr>
                <w:rFonts w:ascii="Arial" w:hAnsi="Arial" w:cs="Arial"/>
                <w:sz w:val="20"/>
                <w:szCs w:val="20"/>
              </w:rPr>
              <w:t xml:space="preserve"> - fox, box, fix, six, wax, fax </w:t>
            </w:r>
          </w:p>
          <w:p w14:paraId="145B7891" w14:textId="39D290AC" w:rsidR="00820483" w:rsidRPr="00273B68" w:rsidRDefault="00820483" w:rsidP="00820483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FBEE76B" w14:textId="18E4AE1C" w:rsidR="00820483" w:rsidRPr="00273B68" w:rsidRDefault="00273B68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Sound differentiation</w:t>
            </w:r>
          </w:p>
        </w:tc>
        <w:tc>
          <w:tcPr>
            <w:tcW w:w="2693" w:type="dxa"/>
          </w:tcPr>
          <w:p w14:paraId="70DD9C1C" w14:textId="6F406BBA" w:rsidR="00820483" w:rsidRPr="00273B68" w:rsidRDefault="00273B68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Sound differentiation</w:t>
            </w:r>
          </w:p>
        </w:tc>
        <w:tc>
          <w:tcPr>
            <w:tcW w:w="2694" w:type="dxa"/>
          </w:tcPr>
          <w:p w14:paraId="611F5E2D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00BADD7B" w14:textId="138BD77D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820483" w:rsidRPr="00273B68" w14:paraId="498C8E2E" w14:textId="77777777" w:rsidTr="00501011">
        <w:trPr>
          <w:trHeight w:val="1381"/>
        </w:trPr>
        <w:tc>
          <w:tcPr>
            <w:tcW w:w="2127" w:type="dxa"/>
          </w:tcPr>
          <w:p w14:paraId="19D7EF1C" w14:textId="58F04623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273B68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2290D751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F2FC1C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79F1BC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FCD666" w14:textId="60BE66C8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B9B6A1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8A04BCD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88E77E" w14:textId="7D53BF88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259574" w14:textId="77777777" w:rsidR="00820483" w:rsidRPr="00273B68" w:rsidRDefault="00820483" w:rsidP="00820483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F730F5A" w14:textId="77777777" w:rsidR="00273B68" w:rsidRPr="00273B68" w:rsidRDefault="00273B68" w:rsidP="00273B6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6C20C1F7" w14:textId="0E20AFED" w:rsidR="00273B68" w:rsidRPr="00273B68" w:rsidRDefault="00273B68" w:rsidP="00273B68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I used to wear my … </w:t>
            </w:r>
          </w:p>
          <w:p w14:paraId="57E36452" w14:textId="0C323EE9" w:rsidR="00820483" w:rsidRPr="00273B68" w:rsidRDefault="00273B68" w:rsidP="00273B68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      Now it ……</w:t>
            </w:r>
          </w:p>
        </w:tc>
      </w:tr>
      <w:tr w:rsidR="00D55B04" w:rsidRPr="00273B68" w14:paraId="073D73C4" w14:textId="77777777" w:rsidTr="00DA6CEF">
        <w:tc>
          <w:tcPr>
            <w:tcW w:w="2127" w:type="dxa"/>
          </w:tcPr>
          <w:p w14:paraId="39356D9F" w14:textId="77777777" w:rsidR="002034AA" w:rsidRPr="00273B68" w:rsidRDefault="002034AA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DAC466" w14:textId="4528619C" w:rsidR="00D55B04" w:rsidRPr="00273B68" w:rsidRDefault="00D55B04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76AD3F23" w14:textId="77777777" w:rsidR="00D55B04" w:rsidRPr="00273B68" w:rsidRDefault="00D55B04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43C78A8" w14:textId="77777777" w:rsidR="00AC4BCD" w:rsidRDefault="00AC4BCD" w:rsidP="00D55B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14CF28" w14:textId="6CBE868B" w:rsidR="00273B68" w:rsidRPr="00273B68" w:rsidRDefault="00273B68" w:rsidP="00D55B04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6F5C29DB" w14:textId="5416A92A" w:rsidR="00D55B04" w:rsidRPr="00273B68" w:rsidRDefault="00273B68" w:rsidP="00D55B04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37 – 38 </w:t>
            </w:r>
          </w:p>
        </w:tc>
        <w:tc>
          <w:tcPr>
            <w:tcW w:w="2693" w:type="dxa"/>
          </w:tcPr>
          <w:p w14:paraId="3DBEB869" w14:textId="77777777" w:rsidR="00D55B04" w:rsidRPr="00273B68" w:rsidRDefault="00D55B04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F89C4EF" w14:textId="77777777" w:rsidR="00AC4BCD" w:rsidRDefault="00AC4BCD" w:rsidP="00820483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B776317" w14:textId="7EEDB01A" w:rsidR="00273B68" w:rsidRPr="00273B68" w:rsidRDefault="00273B68" w:rsidP="00820483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514C9CAB" w14:textId="77777777" w:rsidR="00D55B04" w:rsidRDefault="00273B68" w:rsidP="00820483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 xml:space="preserve">39 – 40 </w:t>
            </w:r>
          </w:p>
          <w:p w14:paraId="58B565BE" w14:textId="63550FD0" w:rsidR="00AC4BCD" w:rsidRPr="00273B68" w:rsidRDefault="00AC4BCD" w:rsidP="00820483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20CFC72" w14:textId="77777777" w:rsidR="00D55B04" w:rsidRPr="00273B68" w:rsidRDefault="00D55B04" w:rsidP="00D55B0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0483" w:rsidRPr="00273B68" w14:paraId="33C44444" w14:textId="77777777" w:rsidTr="00DA6CEF">
        <w:tc>
          <w:tcPr>
            <w:tcW w:w="2127" w:type="dxa"/>
          </w:tcPr>
          <w:p w14:paraId="3037663C" w14:textId="77777777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59D85F" w14:textId="60E01DCD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09CEA6C8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E0FA35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CEB9BE4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C87576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164EFE9F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8AC990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A63952B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5E7634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273B68">
              <w:rPr>
                <w:rFonts w:ascii="Arial" w:hAnsi="Arial" w:cs="Arial"/>
                <w:sz w:val="20"/>
                <w:szCs w:val="20"/>
              </w:rPr>
              <w:t>EFAL DBE W/B p_____</w:t>
            </w:r>
          </w:p>
          <w:p w14:paraId="57E96BBA" w14:textId="4C6CFC82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0D6994F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0483" w:rsidRPr="00273B68" w14:paraId="7B13A4F9" w14:textId="77777777" w:rsidTr="00DA6CEF">
        <w:tc>
          <w:tcPr>
            <w:tcW w:w="2127" w:type="dxa"/>
          </w:tcPr>
          <w:p w14:paraId="0B7BB302" w14:textId="64CBA020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8F0016" w14:textId="77777777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73B68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00313D9" w14:textId="742E3F78" w:rsidR="00820483" w:rsidRPr="00273B68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11D4D17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233C5A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ECF3019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D74FC09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BF5ADA6" w14:textId="77777777" w:rsidR="00820483" w:rsidRPr="00273B68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4AB7136" w14:textId="7F6B2A34" w:rsidR="00C24B91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</w:t>
      </w:r>
      <w:r w:rsidR="0055256D" w:rsidRPr="003116A7">
        <w:rPr>
          <w:rFonts w:ascii="Arial" w:hAnsi="Arial" w:cs="Arial"/>
          <w:sz w:val="18"/>
          <w:szCs w:val="18"/>
        </w:rPr>
        <w:t xml:space="preserve">  </w:t>
      </w:r>
      <w:r w:rsidRPr="003116A7">
        <w:rPr>
          <w:rFonts w:ascii="Arial" w:hAnsi="Arial" w:cs="Arial"/>
          <w:sz w:val="18"/>
          <w:szCs w:val="18"/>
        </w:rPr>
        <w:t xml:space="preserve">  </w:t>
      </w:r>
    </w:p>
    <w:p w14:paraId="35C5AB80" w14:textId="2B368E65" w:rsidR="00C24B91" w:rsidRDefault="00C24B91" w:rsidP="003116A7">
      <w:pPr>
        <w:rPr>
          <w:rFonts w:ascii="Arial" w:hAnsi="Arial" w:cs="Arial"/>
          <w:sz w:val="18"/>
          <w:szCs w:val="18"/>
        </w:rPr>
      </w:pPr>
    </w:p>
    <w:p w14:paraId="670188F0" w14:textId="1ED34B6C" w:rsidR="002034AA" w:rsidRDefault="002034AA" w:rsidP="003116A7">
      <w:pPr>
        <w:rPr>
          <w:rFonts w:ascii="Arial" w:hAnsi="Arial" w:cs="Arial"/>
          <w:sz w:val="18"/>
          <w:szCs w:val="18"/>
        </w:rPr>
      </w:pPr>
    </w:p>
    <w:p w14:paraId="2B014275" w14:textId="6A5F3C45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629824FE" w14:textId="01CFFCC5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2320B289" w14:textId="386E089D" w:rsidR="00501011" w:rsidRDefault="00501011" w:rsidP="003116A7">
      <w:pPr>
        <w:rPr>
          <w:rFonts w:ascii="Arial" w:hAnsi="Arial" w:cs="Arial"/>
          <w:sz w:val="18"/>
          <w:szCs w:val="18"/>
        </w:rPr>
      </w:pPr>
    </w:p>
    <w:p w14:paraId="3BACE556" w14:textId="71D4BB98" w:rsidR="00DE2763" w:rsidRPr="00AC4BCD" w:rsidRDefault="002034AA" w:rsidP="003116A7">
      <w:pPr>
        <w:rPr>
          <w:rFonts w:ascii="Arial" w:hAnsi="Arial" w:cs="Arial"/>
          <w:b/>
          <w:sz w:val="20"/>
          <w:szCs w:val="20"/>
        </w:rPr>
      </w:pPr>
      <w:r w:rsidRPr="00AC4BCD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5168" behindDoc="0" locked="0" layoutInCell="1" allowOverlap="1" wp14:anchorId="0FD9CBB3" wp14:editId="1CA52791">
            <wp:simplePos x="0" y="0"/>
            <wp:positionH relativeFrom="column">
              <wp:posOffset>-609600</wp:posOffset>
            </wp:positionH>
            <wp:positionV relativeFrom="paragraph">
              <wp:posOffset>-295275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4BCD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</w:t>
      </w:r>
      <w:r w:rsidR="00DE2763" w:rsidRPr="00AC4BCD">
        <w:rPr>
          <w:rFonts w:ascii="Arial" w:hAnsi="Arial" w:cs="Arial"/>
          <w:b/>
          <w:sz w:val="20"/>
          <w:szCs w:val="20"/>
        </w:rPr>
        <w:t>ECD/FOUNDATION PHASE</w:t>
      </w:r>
    </w:p>
    <w:p w14:paraId="72E6D7E6" w14:textId="63A8E3E9" w:rsidR="00DE2763" w:rsidRPr="00AC4BCD" w:rsidRDefault="003116A7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AC4BCD">
        <w:rPr>
          <w:rFonts w:ascii="Arial" w:hAnsi="Arial" w:cs="Arial"/>
          <w:b/>
          <w:sz w:val="20"/>
          <w:szCs w:val="20"/>
        </w:rPr>
        <w:t xml:space="preserve">                                       </w:t>
      </w:r>
      <w:r w:rsidR="00C7498C" w:rsidRPr="00AC4BCD">
        <w:rPr>
          <w:rFonts w:ascii="Arial" w:hAnsi="Arial" w:cs="Arial"/>
          <w:b/>
          <w:sz w:val="20"/>
          <w:szCs w:val="20"/>
        </w:rPr>
        <w:t xml:space="preserve">   </w:t>
      </w:r>
      <w:r w:rsidR="00DE2763" w:rsidRPr="00AC4BCD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1CF59395" w14:textId="2EF5F9EE" w:rsidR="00DE2763" w:rsidRPr="00AC4BCD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AC4BCD">
        <w:rPr>
          <w:rFonts w:ascii="Arial" w:hAnsi="Arial" w:cs="Arial"/>
          <w:b/>
          <w:sz w:val="20"/>
          <w:szCs w:val="20"/>
        </w:rPr>
        <w:t xml:space="preserve">  GRADE 1 TERM </w:t>
      </w:r>
      <w:r w:rsidR="001957EE" w:rsidRPr="00AC4BCD">
        <w:rPr>
          <w:rFonts w:ascii="Arial" w:hAnsi="Arial" w:cs="Arial"/>
          <w:b/>
          <w:sz w:val="20"/>
          <w:szCs w:val="20"/>
        </w:rPr>
        <w:t>4</w:t>
      </w:r>
      <w:r w:rsidRPr="00AC4BCD">
        <w:rPr>
          <w:rFonts w:ascii="Arial" w:hAnsi="Arial" w:cs="Arial"/>
          <w:b/>
          <w:sz w:val="20"/>
          <w:szCs w:val="20"/>
        </w:rPr>
        <w:t xml:space="preserve">                                                     </w:t>
      </w:r>
      <w:r w:rsidR="0075045A" w:rsidRPr="00AC4BCD">
        <w:rPr>
          <w:rFonts w:ascii="Arial" w:hAnsi="Arial" w:cs="Arial"/>
          <w:b/>
          <w:sz w:val="20"/>
          <w:szCs w:val="20"/>
        </w:rPr>
        <w:t xml:space="preserve">                           MAXIMUM TIME OF 3 HOURS</w:t>
      </w:r>
      <w:r w:rsidRPr="00AC4BCD">
        <w:rPr>
          <w:rFonts w:ascii="Arial" w:hAnsi="Arial" w:cs="Arial"/>
          <w:b/>
          <w:sz w:val="20"/>
          <w:szCs w:val="20"/>
        </w:rPr>
        <w:t xml:space="preserve">          </w:t>
      </w:r>
      <w:r w:rsidR="0075045A" w:rsidRPr="00AC4BCD">
        <w:rPr>
          <w:rFonts w:ascii="Arial" w:hAnsi="Arial" w:cs="Arial"/>
          <w:b/>
          <w:sz w:val="20"/>
          <w:szCs w:val="20"/>
        </w:rPr>
        <w:t xml:space="preserve">                  </w:t>
      </w:r>
      <w:r w:rsidRPr="00AC4BCD">
        <w:rPr>
          <w:rFonts w:ascii="Arial" w:hAnsi="Arial" w:cs="Arial"/>
          <w:b/>
          <w:sz w:val="20"/>
          <w:szCs w:val="20"/>
        </w:rPr>
        <w:t>Week: 5</w:t>
      </w:r>
      <w:r w:rsidR="002034AA" w:rsidRPr="00AC4BCD">
        <w:rPr>
          <w:rFonts w:ascii="Arial" w:hAnsi="Arial" w:cs="Arial"/>
          <w:b/>
          <w:sz w:val="20"/>
          <w:szCs w:val="20"/>
        </w:rPr>
        <w:t xml:space="preserve"> </w:t>
      </w:r>
      <w:r w:rsidR="0075045A" w:rsidRPr="00AC4BCD">
        <w:rPr>
          <w:rFonts w:ascii="Arial" w:hAnsi="Arial" w:cs="Arial"/>
          <w:b/>
          <w:sz w:val="20"/>
          <w:szCs w:val="20"/>
        </w:rPr>
        <w:t>–</w:t>
      </w:r>
      <w:r w:rsidR="002034AA" w:rsidRPr="00AC4BCD">
        <w:rPr>
          <w:rFonts w:ascii="Arial" w:hAnsi="Arial" w:cs="Arial"/>
          <w:b/>
          <w:sz w:val="20"/>
          <w:szCs w:val="20"/>
        </w:rPr>
        <w:t xml:space="preserve"> </w:t>
      </w:r>
      <w:r w:rsidR="00340E04" w:rsidRPr="00AC4BCD">
        <w:rPr>
          <w:rFonts w:ascii="Arial" w:hAnsi="Arial" w:cs="Arial"/>
          <w:b/>
          <w:bCs/>
          <w:sz w:val="20"/>
          <w:szCs w:val="20"/>
        </w:rPr>
        <w:t>Our Living History</w:t>
      </w:r>
      <w:r w:rsidR="0075045A" w:rsidRPr="00AC4BCD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AC4BCD" w14:paraId="253503C9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5A1384FD" w14:textId="77777777" w:rsid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2B8CE1" w14:textId="2B619811" w:rsidR="00DE2763" w:rsidRPr="00AC4BCD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4026A89" w14:textId="77777777" w:rsid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C84DBB" w14:textId="39E1BC52" w:rsidR="00DE2763" w:rsidRPr="00AC4BCD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92EEB9" w14:textId="77777777" w:rsid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5AEF66" w14:textId="1EDCE3F5" w:rsidR="00DE2763" w:rsidRPr="00AC4BCD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3E4B477" w14:textId="77777777" w:rsid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9F0E8B" w14:textId="02DBC36C" w:rsidR="00DE2763" w:rsidRPr="00AC4BCD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70EDD6D" w14:textId="77777777" w:rsid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FDD951" w14:textId="37EC15D8" w:rsidR="00DE2763" w:rsidRPr="00AC4BCD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4FE3EF7" w14:textId="77777777" w:rsid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173061" w14:textId="77777777" w:rsidR="00DE276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  <w:p w14:paraId="3886C4B4" w14:textId="48C24D2A" w:rsidR="00AC4BCD" w:rsidRPr="00AC4BCD" w:rsidRDefault="00AC4BCD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34DCB" w:rsidRPr="00AC4BCD" w14:paraId="41564887" w14:textId="77777777" w:rsidTr="00DA6CEF">
        <w:tc>
          <w:tcPr>
            <w:tcW w:w="2127" w:type="dxa"/>
          </w:tcPr>
          <w:p w14:paraId="2956E81B" w14:textId="77777777" w:rsidR="00534DCB" w:rsidRPr="00AC4BCD" w:rsidRDefault="00534DCB" w:rsidP="00534DC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1B351D" w14:textId="77777777" w:rsidR="00534DCB" w:rsidRDefault="00534DCB" w:rsidP="00534DC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061329AE" w14:textId="2D81E42C" w:rsidR="00AC4BCD" w:rsidRPr="00AC4BCD" w:rsidRDefault="00AC4BCD" w:rsidP="00534DC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2EE52A" w14:textId="77777777" w:rsidR="00AC4BCD" w:rsidRPr="00AC4BCD" w:rsidRDefault="00AC4BCD" w:rsidP="00534DC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BDD0601" w14:textId="62A77B37" w:rsidR="00534DCB" w:rsidRPr="00AC4BCD" w:rsidRDefault="00534DCB" w:rsidP="00534DC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276B377A" w14:textId="77777777" w:rsidR="00AC4BCD" w:rsidRPr="00AC4BCD" w:rsidRDefault="00AC4BCD" w:rsidP="00534D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5CDC6AB" w14:textId="781A6395" w:rsidR="00534DCB" w:rsidRPr="00AC4BCD" w:rsidRDefault="00534DCB" w:rsidP="00534DCB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363D9654" w14:textId="77777777" w:rsidR="00AC4BCD" w:rsidRPr="00AC4BCD" w:rsidRDefault="00AC4BCD" w:rsidP="00534D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CBB9545" w14:textId="573C0FF9" w:rsidR="00534DCB" w:rsidRPr="00AC4BCD" w:rsidRDefault="00534DCB" w:rsidP="00534D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3175B1B7" w14:textId="77777777" w:rsidR="00AC4BCD" w:rsidRPr="00AC4BCD" w:rsidRDefault="00AC4BCD" w:rsidP="00534D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4B6D989" w14:textId="73BCEA4E" w:rsidR="00534DCB" w:rsidRPr="00AC4BCD" w:rsidRDefault="00534DCB" w:rsidP="00534DCB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4" w:type="dxa"/>
          </w:tcPr>
          <w:p w14:paraId="6003FA92" w14:textId="77777777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5C42899" w14:textId="112F5607" w:rsidR="00534DCB" w:rsidRPr="00AC4BCD" w:rsidRDefault="00534DCB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</w:tr>
      <w:tr w:rsidR="00AC4BCD" w:rsidRPr="00AC4BCD" w14:paraId="1ED57C0A" w14:textId="77777777" w:rsidTr="00DA6CEF">
        <w:tc>
          <w:tcPr>
            <w:tcW w:w="2127" w:type="dxa"/>
          </w:tcPr>
          <w:p w14:paraId="7994A8D3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0400F5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063368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2F219B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4CBBEA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181195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532B2F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A2067F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D286FA" w14:textId="0FAC5769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58FE62CD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: What do you know about history? </w:t>
            </w:r>
          </w:p>
          <w:p w14:paraId="322138C0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AC4BCD">
              <w:rPr>
                <w:rFonts w:ascii="Arial" w:hAnsi="Arial" w:cs="Arial"/>
                <w:sz w:val="20"/>
                <w:szCs w:val="20"/>
              </w:rPr>
              <w:t>: Shrug your shoulders</w:t>
            </w:r>
          </w:p>
          <w:p w14:paraId="3F8AF544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: Things that happened long ago! </w:t>
            </w:r>
          </w:p>
          <w:p w14:paraId="50F01189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: Use your thumbs to point backwards </w:t>
            </w:r>
          </w:p>
          <w:p w14:paraId="24DD9AD3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: What do you know about history? </w:t>
            </w:r>
          </w:p>
          <w:p w14:paraId="64895343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: Shrug your shoulders </w:t>
            </w:r>
          </w:p>
          <w:p w14:paraId="034C1D8A" w14:textId="77777777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: The world has changed, don’t you know! </w:t>
            </w:r>
          </w:p>
          <w:p w14:paraId="5390DB1B" w14:textId="1A15F5B3" w:rsidR="00AC4BCD" w:rsidRP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AC4BCD">
              <w:rPr>
                <w:rFonts w:ascii="Arial" w:hAnsi="Arial" w:cs="Arial"/>
                <w:sz w:val="20"/>
                <w:szCs w:val="20"/>
              </w:rPr>
              <w:t>: Nod your head up and down</w:t>
            </w:r>
          </w:p>
        </w:tc>
        <w:tc>
          <w:tcPr>
            <w:tcW w:w="2693" w:type="dxa"/>
          </w:tcPr>
          <w:p w14:paraId="7732786E" w14:textId="52E5ECC7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6642FF68" w14:textId="5E105128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334D24E7" w14:textId="33064DC3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4" w:type="dxa"/>
          </w:tcPr>
          <w:p w14:paraId="318D8FE1" w14:textId="13E210B4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</w:tr>
      <w:tr w:rsidR="00AC4BCD" w:rsidRPr="00AC4BCD" w14:paraId="40AD9179" w14:textId="77777777" w:rsidTr="00DA6CEF">
        <w:tc>
          <w:tcPr>
            <w:tcW w:w="2127" w:type="dxa"/>
          </w:tcPr>
          <w:p w14:paraId="6DEA02BF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7C79EA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7E9ABE" w14:textId="7777777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5DE873" w14:textId="495DCC97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77CE4111" w14:textId="77777777" w:rsidR="00AC4BCD" w:rsidRPr="00AC4BCD" w:rsidRDefault="00AC4BCD" w:rsidP="00AC4B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Adapt the question of the day according to the new vocabulary taught for the week.</w:t>
            </w:r>
          </w:p>
          <w:p w14:paraId="02AB6E7B" w14:textId="3EA333DE" w:rsidR="00AC4BCD" w:rsidRP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Questions from the Shared Reading story can be included.</w:t>
            </w:r>
          </w:p>
        </w:tc>
        <w:tc>
          <w:tcPr>
            <w:tcW w:w="2693" w:type="dxa"/>
          </w:tcPr>
          <w:p w14:paraId="05BA0AFA" w14:textId="172547B9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3" w:type="dxa"/>
          </w:tcPr>
          <w:p w14:paraId="4D43C554" w14:textId="06DCDC78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3" w:type="dxa"/>
          </w:tcPr>
          <w:p w14:paraId="3BF6144D" w14:textId="62029AFE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4" w:type="dxa"/>
          </w:tcPr>
          <w:p w14:paraId="6A75B4FF" w14:textId="1900F358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</w:tr>
      <w:tr w:rsidR="00C9728B" w:rsidRPr="00AC4BCD" w14:paraId="05AD62C5" w14:textId="77777777" w:rsidTr="00DA6CEF">
        <w:tc>
          <w:tcPr>
            <w:tcW w:w="2127" w:type="dxa"/>
          </w:tcPr>
          <w:p w14:paraId="4F0F9267" w14:textId="77777777" w:rsidR="00AC4BCD" w:rsidRPr="00AC4BCD" w:rsidRDefault="00AC4BCD" w:rsidP="00CB759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E1E900" w14:textId="77777777" w:rsidR="00C9728B" w:rsidRDefault="00C9728B" w:rsidP="00CB75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6ED1AA86" w14:textId="0DD17E2B" w:rsidR="00AC4BCD" w:rsidRPr="00AC4BCD" w:rsidRDefault="00AC4BCD" w:rsidP="00CB759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8491D8" w14:textId="77777777" w:rsidR="001C4F77" w:rsidRDefault="001C4F77" w:rsidP="00CB759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7C87C2CC" w14:textId="3BE6E8FA" w:rsidR="00C9728B" w:rsidRPr="00AC4BCD" w:rsidRDefault="00AC4BCD" w:rsidP="00CB759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history, past, present, future</w:t>
            </w:r>
          </w:p>
        </w:tc>
        <w:tc>
          <w:tcPr>
            <w:tcW w:w="2693" w:type="dxa"/>
          </w:tcPr>
          <w:p w14:paraId="7ADA626A" w14:textId="77777777" w:rsidR="001C4F77" w:rsidRDefault="001C4F77" w:rsidP="00CB759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491081" w14:textId="343BF2B2" w:rsidR="00C9728B" w:rsidRPr="00AC4BCD" w:rsidRDefault="00AC4BCD" w:rsidP="00CB759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neighbour, neighbourhood, busy, quiet, tailor</w:t>
            </w:r>
          </w:p>
        </w:tc>
        <w:tc>
          <w:tcPr>
            <w:tcW w:w="2693" w:type="dxa"/>
          </w:tcPr>
          <w:p w14:paraId="09EF5BDE" w14:textId="77777777" w:rsidR="001C4F77" w:rsidRDefault="001C4F77" w:rsidP="00CB759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0B2391" w14:textId="26FE6EDA" w:rsidR="00C9728B" w:rsidRPr="00AC4BCD" w:rsidRDefault="00AC4BCD" w:rsidP="00CB759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barbershop, tram, mosque, synagogue</w:t>
            </w:r>
          </w:p>
        </w:tc>
        <w:tc>
          <w:tcPr>
            <w:tcW w:w="2693" w:type="dxa"/>
          </w:tcPr>
          <w:p w14:paraId="36FCB96D" w14:textId="77777777" w:rsidR="001C4F77" w:rsidRDefault="001C4F77" w:rsidP="00CB759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605183" w14:textId="3EA40FBE" w:rsidR="00C9728B" w:rsidRPr="00AC4BCD" w:rsidRDefault="00AC4BCD" w:rsidP="00CB759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leave, destroy, bulldozer, force</w:t>
            </w:r>
          </w:p>
        </w:tc>
        <w:tc>
          <w:tcPr>
            <w:tcW w:w="2694" w:type="dxa"/>
          </w:tcPr>
          <w:p w14:paraId="0F9A668C" w14:textId="77777777" w:rsidR="001C4F77" w:rsidRDefault="001C4F77" w:rsidP="002E4D7C">
            <w:pPr>
              <w:pStyle w:val="ListParagraph"/>
              <w:ind w:left="42" w:hanging="42"/>
              <w:rPr>
                <w:rFonts w:ascii="Arial" w:hAnsi="Arial" w:cs="Arial"/>
                <w:sz w:val="20"/>
                <w:szCs w:val="20"/>
              </w:rPr>
            </w:pPr>
          </w:p>
          <w:p w14:paraId="4E221BDF" w14:textId="77777777" w:rsidR="00C9728B" w:rsidRDefault="00AC4BCD" w:rsidP="002E4D7C">
            <w:pPr>
              <w:pStyle w:val="ListParagraph"/>
              <w:ind w:left="42" w:hanging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memory, remember, forget, home</w:t>
            </w:r>
          </w:p>
          <w:p w14:paraId="03A25131" w14:textId="77777777" w:rsidR="001C4F77" w:rsidRDefault="001C4F77" w:rsidP="002E4D7C">
            <w:pPr>
              <w:pStyle w:val="ListParagraph"/>
              <w:ind w:left="42" w:hanging="4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123CE47" w14:textId="0D940C23" w:rsidR="001C4F77" w:rsidRPr="00AC4BCD" w:rsidRDefault="001C4F77" w:rsidP="002E4D7C">
            <w:pPr>
              <w:pStyle w:val="ListParagraph"/>
              <w:ind w:left="42" w:hanging="4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C4BCD" w:rsidRPr="00AC4BCD" w14:paraId="02191655" w14:textId="77777777" w:rsidTr="00DA6CEF">
        <w:tc>
          <w:tcPr>
            <w:tcW w:w="2127" w:type="dxa"/>
          </w:tcPr>
          <w:p w14:paraId="1EBB0391" w14:textId="77777777" w:rsid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64BEC8" w14:textId="0FACA7AB" w:rsid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6DA8FF92" w14:textId="77777777" w:rsid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934356" w14:textId="0784956A" w:rsidR="00AC4BCD" w:rsidRPr="00AC4BCD" w:rsidRDefault="00AC4BCD" w:rsidP="00AC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E35C8A8" w14:textId="77777777" w:rsid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18AFDC0" w14:textId="07616394" w:rsidR="00AC4BCD" w:rsidRP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family, special, your, about</w:t>
            </w:r>
          </w:p>
        </w:tc>
        <w:tc>
          <w:tcPr>
            <w:tcW w:w="2693" w:type="dxa"/>
          </w:tcPr>
          <w:p w14:paraId="61CD124B" w14:textId="77777777" w:rsidR="00AC4BCD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35A1D7" w14:textId="305FAF19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family, special, your, about</w:t>
            </w:r>
          </w:p>
        </w:tc>
        <w:tc>
          <w:tcPr>
            <w:tcW w:w="2693" w:type="dxa"/>
          </w:tcPr>
          <w:p w14:paraId="285BCE91" w14:textId="77777777" w:rsidR="00AC4BCD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8E8EF2" w14:textId="1343BAA4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family, special, your, about</w:t>
            </w:r>
          </w:p>
        </w:tc>
        <w:tc>
          <w:tcPr>
            <w:tcW w:w="2693" w:type="dxa"/>
          </w:tcPr>
          <w:p w14:paraId="3E21662C" w14:textId="77777777" w:rsidR="00AC4BCD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0EAB97" w14:textId="651051DD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family, special, your, about</w:t>
            </w:r>
          </w:p>
        </w:tc>
        <w:tc>
          <w:tcPr>
            <w:tcW w:w="2694" w:type="dxa"/>
          </w:tcPr>
          <w:p w14:paraId="606F5D77" w14:textId="77777777" w:rsid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5D972E3" w14:textId="22598C7D" w:rsidR="00AC4BCD" w:rsidRP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family, special, your, about</w:t>
            </w:r>
          </w:p>
        </w:tc>
      </w:tr>
      <w:tr w:rsidR="002E4D7C" w:rsidRPr="00AC4BCD" w14:paraId="4197E365" w14:textId="77777777" w:rsidTr="00DA6CEF">
        <w:tc>
          <w:tcPr>
            <w:tcW w:w="2127" w:type="dxa"/>
          </w:tcPr>
          <w:p w14:paraId="26293FCE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8196BC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AC4BCD">
              <w:rPr>
                <w:rFonts w:ascii="Arial" w:hAnsi="Arial" w:cs="Arial"/>
                <w:sz w:val="20"/>
                <w:szCs w:val="20"/>
              </w:rPr>
              <w:t>Title –</w:t>
            </w:r>
            <w:r w:rsidRPr="00AC4BCD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6180560E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7233ED" w14:textId="6BF42D0B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1170DE88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DD0783" w14:textId="4B406E9C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1F3EC099" w14:textId="7A3480DC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  <w:p w14:paraId="456F7B95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E705934" w14:textId="4FAFB711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5C196591" w14:textId="3C71CF29" w:rsidR="002E4D7C" w:rsidRPr="00AC4BCD" w:rsidRDefault="002E4D7C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0A5207" w14:textId="2C21B190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First read – Search the text (finding simple details) </w:t>
            </w:r>
          </w:p>
          <w:p w14:paraId="060F4943" w14:textId="38A3ABBE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2F3D84A" w14:textId="7139F0EA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55F48B7E" w14:textId="2C7EBBCD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392698B" w14:textId="6B34330A" w:rsidR="00AC4BCD" w:rsidRPr="00AC4BCD" w:rsidRDefault="00AC4BCD" w:rsidP="00AC4BCD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Second read – Make inferences</w:t>
            </w:r>
          </w:p>
          <w:p w14:paraId="67C2AE11" w14:textId="5A2E2DE6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29CB9FD" w14:textId="20340C60" w:rsidR="002E4D7C" w:rsidRPr="00AC4BCD" w:rsidRDefault="00AC4BCD" w:rsidP="00AC4B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Post read activity (Learners recount/act out the story)</w:t>
            </w:r>
          </w:p>
        </w:tc>
      </w:tr>
      <w:tr w:rsidR="002E4D7C" w:rsidRPr="00AC4BCD" w14:paraId="7ED37CCC" w14:textId="77777777" w:rsidTr="00DA6CEF">
        <w:tc>
          <w:tcPr>
            <w:tcW w:w="2127" w:type="dxa"/>
          </w:tcPr>
          <w:p w14:paraId="7AFB7447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A8B8CA" w14:textId="30AA233B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AC4BCD">
              <w:rPr>
                <w:rFonts w:ascii="Arial" w:hAnsi="Arial" w:cs="Arial"/>
                <w:sz w:val="20"/>
                <w:szCs w:val="20"/>
              </w:rPr>
              <w:t>. Use own Phonics programme</w:t>
            </w:r>
          </w:p>
          <w:p w14:paraId="32C5CD90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A8DA9FA" w14:textId="77777777" w:rsidR="001C4F77" w:rsidRDefault="001C4F77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AF3B62" w14:textId="05117A4E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Revise taught sounds and words</w:t>
            </w:r>
          </w:p>
          <w:p w14:paraId="6A61C26B" w14:textId="2A9F305B" w:rsidR="002E4D7C" w:rsidRPr="00AC4BCD" w:rsidRDefault="002E4D7C" w:rsidP="00AC4BC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50D8276" w14:textId="77777777" w:rsidR="001C4F77" w:rsidRDefault="001C4F77" w:rsidP="00AC4B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3AC3C4C" w14:textId="77BE92AA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 - yes, yet, yes, yum, yip </w:t>
            </w:r>
          </w:p>
          <w:p w14:paraId="30B75213" w14:textId="0BC6141D" w:rsidR="002E4D7C" w:rsidRPr="00AC4BCD" w:rsidRDefault="002E4D7C" w:rsidP="003E3C2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4CEA6114" w14:textId="77777777" w:rsidR="001C4F77" w:rsidRDefault="001C4F77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2C7256" w14:textId="5252C8B3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Sound differentiation </w:t>
            </w:r>
          </w:p>
          <w:p w14:paraId="059226F0" w14:textId="500D8AB0" w:rsidR="002E4D7C" w:rsidRPr="00AC4BCD" w:rsidRDefault="002E4D7C" w:rsidP="002E4D7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F0815C" w14:textId="77777777" w:rsidR="001C4F77" w:rsidRDefault="001C4F77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32B923" w14:textId="569B253D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Clap out syllables in words: sight words</w:t>
            </w:r>
          </w:p>
          <w:p w14:paraId="55313FAE" w14:textId="3CDF0AD4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6F20B16" w14:textId="77777777" w:rsidR="001C4F77" w:rsidRDefault="001C4F77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376914" w14:textId="5D9F64FC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5D64CB2E" w14:textId="45565AA5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2E4D7C" w:rsidRPr="00AC4BCD" w14:paraId="2B5F51B9" w14:textId="77777777" w:rsidTr="00DA6CEF">
        <w:tc>
          <w:tcPr>
            <w:tcW w:w="2127" w:type="dxa"/>
          </w:tcPr>
          <w:p w14:paraId="12679D31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0616AD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AC4BCD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00A0B555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059201F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6321F79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EE64F9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A477ED" w14:textId="5DD4E5D5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99A647" w14:textId="77777777" w:rsidR="002E4D7C" w:rsidRPr="00AC4BCD" w:rsidRDefault="002E4D7C" w:rsidP="002E4D7C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FF28B5D" w14:textId="77777777" w:rsidR="001C4F77" w:rsidRDefault="001C4F77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FD29649" w14:textId="7719482B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2CDC4E5B" w14:textId="6E64A896" w:rsidR="00AC4BCD" w:rsidRPr="00AC4BCD" w:rsidRDefault="00AC4BCD" w:rsidP="00AC4BC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I know that… </w:t>
            </w:r>
          </w:p>
          <w:p w14:paraId="2C8CA9EA" w14:textId="09CD6455" w:rsidR="002E4D7C" w:rsidRPr="00AC4BCD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        2. I know that…</w:t>
            </w:r>
          </w:p>
        </w:tc>
      </w:tr>
      <w:tr w:rsidR="003E3C21" w:rsidRPr="00AC4BCD" w14:paraId="507A335F" w14:textId="77777777" w:rsidTr="00DA6CEF">
        <w:tc>
          <w:tcPr>
            <w:tcW w:w="2127" w:type="dxa"/>
          </w:tcPr>
          <w:p w14:paraId="5634217C" w14:textId="77777777" w:rsidR="002A2756" w:rsidRPr="00AC4BCD" w:rsidRDefault="002A2756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360B19" w14:textId="77777777" w:rsidR="003E3C21" w:rsidRDefault="003E3C21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4671D913" w14:textId="4EA02847" w:rsidR="001C4F77" w:rsidRPr="00AC4BCD" w:rsidRDefault="001C4F77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A18EA3" w14:textId="77777777" w:rsidR="003E3C21" w:rsidRPr="00AC4BCD" w:rsidRDefault="003E3C21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B59C529" w14:textId="77777777" w:rsidR="001C4F77" w:rsidRDefault="001C4F77" w:rsidP="00AC4BC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EDBB1C" w14:textId="77777777" w:rsidR="005219B9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3578F1B2" w14:textId="075E569D" w:rsidR="00AC4BCD" w:rsidRPr="00AC4BCD" w:rsidRDefault="00AC4BCD" w:rsidP="00AC4BCD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41</w:t>
            </w:r>
            <w:r w:rsidR="005219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C4BCD">
              <w:rPr>
                <w:rFonts w:ascii="Arial" w:hAnsi="Arial" w:cs="Arial"/>
                <w:sz w:val="20"/>
                <w:szCs w:val="20"/>
              </w:rPr>
              <w:t xml:space="preserve">– 44 </w:t>
            </w:r>
          </w:p>
          <w:p w14:paraId="08E9C9CD" w14:textId="08EA6CB8" w:rsidR="003E3C21" w:rsidRPr="00AC4BCD" w:rsidRDefault="003E3C21" w:rsidP="00AC4B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BEF74FF" w14:textId="77777777" w:rsidR="003E3C21" w:rsidRPr="00AC4BCD" w:rsidRDefault="003E3C21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116E9EF" w14:textId="77777777" w:rsidR="001C4F77" w:rsidRDefault="001C4F77" w:rsidP="002E4D7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C6824F6" w14:textId="6DEDA66F" w:rsidR="003E3C21" w:rsidRPr="00AC4BCD" w:rsidRDefault="00AC4BCD" w:rsidP="002E4D7C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Draw a picture of your family</w:t>
            </w:r>
          </w:p>
        </w:tc>
        <w:tc>
          <w:tcPr>
            <w:tcW w:w="2694" w:type="dxa"/>
          </w:tcPr>
          <w:p w14:paraId="425EF8C3" w14:textId="77777777" w:rsidR="003E3C21" w:rsidRPr="00AC4BCD" w:rsidRDefault="003E3C21" w:rsidP="003E3C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4D7C" w:rsidRPr="00AC4BCD" w14:paraId="08F00477" w14:textId="77777777" w:rsidTr="00DA6CEF">
        <w:tc>
          <w:tcPr>
            <w:tcW w:w="2127" w:type="dxa"/>
          </w:tcPr>
          <w:p w14:paraId="02CEE646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64CA85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73BA27E8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99ED16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7293DEE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39C49B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7382C93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12DB13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B6B08F2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4309B9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AC4BCD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7AD8F364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FFE46D3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4D7C" w:rsidRPr="00AC4BCD" w14:paraId="65FC9478" w14:textId="77777777" w:rsidTr="00DA6CEF">
        <w:tc>
          <w:tcPr>
            <w:tcW w:w="2127" w:type="dxa"/>
          </w:tcPr>
          <w:p w14:paraId="7AE80DC9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65DFF1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C4BCD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664CE735" w14:textId="77777777" w:rsidR="002E4D7C" w:rsidRPr="00AC4BCD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F4EC11C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B531560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680BA5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9397E0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8364B89" w14:textId="77777777" w:rsidR="002E4D7C" w:rsidRPr="00AC4BCD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D8A74C" w14:textId="0053CED8" w:rsidR="00DE2763" w:rsidRDefault="00DE2763" w:rsidP="00F126C9">
      <w:pPr>
        <w:rPr>
          <w:rFonts w:ascii="Arial" w:hAnsi="Arial" w:cs="Arial"/>
          <w:sz w:val="18"/>
          <w:szCs w:val="18"/>
        </w:rPr>
      </w:pPr>
    </w:p>
    <w:p w14:paraId="2A32EA6B" w14:textId="7E57DC51" w:rsidR="00C24B91" w:rsidRDefault="00C24B91" w:rsidP="00F126C9">
      <w:pPr>
        <w:rPr>
          <w:rFonts w:ascii="Arial" w:hAnsi="Arial" w:cs="Arial"/>
          <w:sz w:val="18"/>
          <w:szCs w:val="18"/>
        </w:rPr>
      </w:pPr>
    </w:p>
    <w:p w14:paraId="71E7D649" w14:textId="77777777" w:rsidR="00C24B91" w:rsidRPr="0080456B" w:rsidRDefault="00C24B91" w:rsidP="00C24B9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336E226B" wp14:editId="06EBB64D">
            <wp:simplePos x="0" y="0"/>
            <wp:positionH relativeFrom="column">
              <wp:posOffset>-45720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16A7">
        <w:rPr>
          <w:rFonts w:ascii="Arial" w:hAnsi="Arial" w:cs="Arial"/>
          <w:sz w:val="18"/>
          <w:szCs w:val="18"/>
        </w:rPr>
        <w:t xml:space="preserve">                                                </w:t>
      </w:r>
      <w:r>
        <w:rPr>
          <w:rFonts w:ascii="Arial" w:hAnsi="Arial" w:cs="Arial"/>
          <w:sz w:val="18"/>
          <w:szCs w:val="18"/>
        </w:rPr>
        <w:t xml:space="preserve">  </w:t>
      </w:r>
      <w:r w:rsidRPr="0080456B">
        <w:rPr>
          <w:rFonts w:ascii="Arial" w:hAnsi="Arial" w:cs="Arial"/>
          <w:b/>
          <w:sz w:val="20"/>
          <w:szCs w:val="20"/>
        </w:rPr>
        <w:t>ECD/FOUNDATION PHASE</w:t>
      </w:r>
    </w:p>
    <w:p w14:paraId="6614AEB8" w14:textId="7D6AC947" w:rsidR="00C24B91" w:rsidRPr="0080456B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80456B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LESSON PLANS: FIRST ADDITIONAL LANGUAGE – ENGLISH </w:t>
      </w:r>
    </w:p>
    <w:p w14:paraId="427FC0F4" w14:textId="396A75F3" w:rsidR="00C24B91" w:rsidRPr="0080456B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80456B">
        <w:rPr>
          <w:rFonts w:ascii="Arial" w:hAnsi="Arial" w:cs="Arial"/>
          <w:b/>
          <w:sz w:val="20"/>
          <w:szCs w:val="20"/>
        </w:rPr>
        <w:t xml:space="preserve">  GRADE 1 TERM </w:t>
      </w:r>
      <w:r w:rsidR="001957EE" w:rsidRPr="0080456B">
        <w:rPr>
          <w:rFonts w:ascii="Arial" w:hAnsi="Arial" w:cs="Arial"/>
          <w:b/>
          <w:sz w:val="20"/>
          <w:szCs w:val="20"/>
        </w:rPr>
        <w:t>4</w:t>
      </w:r>
      <w:r w:rsidRPr="0080456B">
        <w:rPr>
          <w:rFonts w:ascii="Arial" w:hAnsi="Arial" w:cs="Arial"/>
          <w:b/>
          <w:sz w:val="20"/>
          <w:szCs w:val="20"/>
        </w:rPr>
        <w:t xml:space="preserve">                                                        </w:t>
      </w:r>
      <w:r w:rsidR="002A2756" w:rsidRPr="0080456B">
        <w:rPr>
          <w:rFonts w:ascii="Arial" w:hAnsi="Arial" w:cs="Arial"/>
          <w:b/>
          <w:sz w:val="20"/>
          <w:szCs w:val="20"/>
        </w:rPr>
        <w:t xml:space="preserve">   </w:t>
      </w:r>
      <w:r w:rsidRPr="0080456B">
        <w:rPr>
          <w:rFonts w:ascii="Arial" w:hAnsi="Arial" w:cs="Arial"/>
          <w:b/>
          <w:sz w:val="20"/>
          <w:szCs w:val="20"/>
        </w:rPr>
        <w:t xml:space="preserve"> </w:t>
      </w:r>
      <w:r w:rsidR="002A2756" w:rsidRPr="0080456B">
        <w:rPr>
          <w:rFonts w:ascii="Arial" w:hAnsi="Arial" w:cs="Arial"/>
          <w:b/>
          <w:sz w:val="20"/>
          <w:szCs w:val="20"/>
        </w:rPr>
        <w:t>MAXIMUM TIME OF 3 HOURS</w:t>
      </w:r>
      <w:r w:rsidRPr="0080456B">
        <w:rPr>
          <w:rFonts w:ascii="Arial" w:hAnsi="Arial" w:cs="Arial"/>
          <w:b/>
          <w:sz w:val="20"/>
          <w:szCs w:val="20"/>
        </w:rPr>
        <w:t xml:space="preserve">  </w:t>
      </w:r>
      <w:r w:rsidR="002A2756" w:rsidRPr="0080456B">
        <w:rPr>
          <w:rFonts w:ascii="Arial" w:hAnsi="Arial" w:cs="Arial"/>
          <w:b/>
          <w:sz w:val="20"/>
          <w:szCs w:val="20"/>
        </w:rPr>
        <w:t xml:space="preserve">                                             </w:t>
      </w:r>
      <w:r w:rsidRPr="0080456B">
        <w:rPr>
          <w:rFonts w:ascii="Arial" w:hAnsi="Arial" w:cs="Arial"/>
          <w:b/>
          <w:sz w:val="20"/>
          <w:szCs w:val="20"/>
        </w:rPr>
        <w:t xml:space="preserve">  Week: 6</w:t>
      </w:r>
      <w:r w:rsidR="002034AA" w:rsidRPr="0080456B">
        <w:rPr>
          <w:rFonts w:ascii="Arial" w:hAnsi="Arial" w:cs="Arial"/>
          <w:b/>
          <w:sz w:val="20"/>
          <w:szCs w:val="20"/>
        </w:rPr>
        <w:t xml:space="preserve"> - </w:t>
      </w:r>
      <w:r w:rsidR="00340E04" w:rsidRPr="0080456B">
        <w:rPr>
          <w:rFonts w:ascii="Arial" w:hAnsi="Arial" w:cs="Arial"/>
          <w:b/>
          <w:bCs/>
          <w:sz w:val="20"/>
          <w:szCs w:val="20"/>
        </w:rPr>
        <w:t>Our Living History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80456B" w14:paraId="240842AE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19D6971B" w14:textId="4C3DAAA2" w:rsidR="00C24B91" w:rsidRPr="0080456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  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86FB2EF" w14:textId="77777777" w:rsidR="00C24B91" w:rsidRPr="0080456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03069A4" w14:textId="77777777" w:rsidR="00C24B91" w:rsidRPr="0080456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C51AB37" w14:textId="77777777" w:rsidR="00C24B91" w:rsidRPr="0080456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42259BD" w14:textId="77777777" w:rsidR="00C24B91" w:rsidRPr="0080456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4D96BC6" w14:textId="77777777" w:rsidR="00C24B91" w:rsidRPr="0080456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A4E4C" w:rsidRPr="0080456B" w14:paraId="4E63B067" w14:textId="77777777" w:rsidTr="008C69DE">
        <w:tc>
          <w:tcPr>
            <w:tcW w:w="2127" w:type="dxa"/>
          </w:tcPr>
          <w:p w14:paraId="6BF2C614" w14:textId="77777777" w:rsidR="002A4E4C" w:rsidRPr="0080456B" w:rsidRDefault="002A4E4C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BD7E5B" w14:textId="77777777" w:rsidR="002A4E4C" w:rsidRDefault="002A4E4C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5BA5E84C" w14:textId="1AA4A0E7" w:rsidR="00EB4883" w:rsidRPr="0080456B" w:rsidRDefault="00EB4883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370684C" w14:textId="77777777" w:rsidR="00EB4883" w:rsidRDefault="00EB4883" w:rsidP="002A4E4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14D3D4BD" w14:textId="443BC138" w:rsidR="002A4E4C" w:rsidRPr="0080456B" w:rsidRDefault="002A4E4C" w:rsidP="002A4E4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11913AA5" w14:textId="77777777" w:rsidR="00EB4883" w:rsidRDefault="00EB4883" w:rsidP="002A4E4C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5385741E" w14:textId="4A5DF51D" w:rsidR="002A4E4C" w:rsidRPr="0080456B" w:rsidRDefault="002A4E4C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5111E2A4" w14:textId="77777777" w:rsidR="00EB4883" w:rsidRDefault="00EB4883" w:rsidP="002A4E4C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5C530AD8" w14:textId="0B838F01" w:rsidR="002A4E4C" w:rsidRPr="0080456B" w:rsidRDefault="002A4E4C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027C7ADF" w14:textId="77777777" w:rsidR="00EB4883" w:rsidRDefault="00EB4883" w:rsidP="002A4E4C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72C0E9BC" w14:textId="3630A025" w:rsidR="002A4E4C" w:rsidRPr="0080456B" w:rsidRDefault="002A4E4C" w:rsidP="002A4E4C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4" w:type="dxa"/>
          </w:tcPr>
          <w:p w14:paraId="307BDB9B" w14:textId="77777777" w:rsidR="00EB4883" w:rsidRDefault="00EB4883" w:rsidP="002A4E4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1BBA1FD3" w14:textId="7C825ECD" w:rsidR="002A4E4C" w:rsidRPr="0080456B" w:rsidRDefault="002A4E4C" w:rsidP="002A4E4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Cs/>
                <w:sz w:val="20"/>
                <w:szCs w:val="20"/>
                <w:lang w:val="en-US"/>
              </w:rPr>
              <w:t>Greeting</w:t>
            </w:r>
          </w:p>
        </w:tc>
      </w:tr>
      <w:tr w:rsidR="001C4F77" w:rsidRPr="0080456B" w14:paraId="77E1A2EA" w14:textId="77777777" w:rsidTr="008C69DE">
        <w:tc>
          <w:tcPr>
            <w:tcW w:w="2127" w:type="dxa"/>
          </w:tcPr>
          <w:p w14:paraId="61733595" w14:textId="77777777" w:rsidR="001C4F77" w:rsidRPr="0080456B" w:rsidRDefault="001C4F77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3AB542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6F0FFD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F405E8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0701DD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45A9B3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DB90FD" w14:textId="04DF2972" w:rsidR="001C4F77" w:rsidRPr="0080456B" w:rsidRDefault="001C4F77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17821357" w14:textId="77777777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: If you know your family history clap your hands </w:t>
            </w:r>
          </w:p>
          <w:p w14:paraId="742CBE27" w14:textId="77777777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: Clap twice </w:t>
            </w:r>
          </w:p>
          <w:p w14:paraId="7387DE4B" w14:textId="77777777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: If you know your family history clap your hands </w:t>
            </w:r>
          </w:p>
          <w:p w14:paraId="3E67D477" w14:textId="77777777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: Clap twice </w:t>
            </w:r>
          </w:p>
          <w:p w14:paraId="531F2EE7" w14:textId="4F3C36E0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: If you know your family history, then things won’t be such a mystery. If you know your family history clap your hands </w:t>
            </w:r>
          </w:p>
          <w:p w14:paraId="3C0F2497" w14:textId="6E57462E" w:rsidR="001C4F77" w:rsidRPr="0080456B" w:rsidRDefault="001C4F77" w:rsidP="001C4F77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80456B">
              <w:rPr>
                <w:rFonts w:ascii="Arial" w:hAnsi="Arial" w:cs="Arial"/>
                <w:sz w:val="20"/>
                <w:szCs w:val="20"/>
              </w:rPr>
              <w:t>: Clap twice</w:t>
            </w:r>
          </w:p>
        </w:tc>
        <w:tc>
          <w:tcPr>
            <w:tcW w:w="2693" w:type="dxa"/>
          </w:tcPr>
          <w:p w14:paraId="0F2A8597" w14:textId="21526329" w:rsidR="001C4F77" w:rsidRPr="0080456B" w:rsidRDefault="001C4F77" w:rsidP="001C4F77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53376C34" w14:textId="70C31769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3" w:type="dxa"/>
          </w:tcPr>
          <w:p w14:paraId="0CCB102D" w14:textId="0766163A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  <w:tc>
          <w:tcPr>
            <w:tcW w:w="2694" w:type="dxa"/>
          </w:tcPr>
          <w:p w14:paraId="539AE21F" w14:textId="726F64F1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the song / rhyme</w:t>
            </w:r>
          </w:p>
        </w:tc>
      </w:tr>
      <w:tr w:rsidR="001C4F77" w:rsidRPr="0080456B" w14:paraId="361C825F" w14:textId="77777777" w:rsidTr="008C69DE">
        <w:tc>
          <w:tcPr>
            <w:tcW w:w="2127" w:type="dxa"/>
          </w:tcPr>
          <w:p w14:paraId="11594D2C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B3947B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33DB2D" w14:textId="29F25BAC" w:rsidR="001C4F77" w:rsidRPr="0080456B" w:rsidRDefault="001C4F77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246E01E9" w14:textId="77777777" w:rsidR="001C4F77" w:rsidRPr="0080456B" w:rsidRDefault="001C4F77" w:rsidP="001C4F7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Adapt the question of the day according to the new vocabulary taught for that specific day. </w:t>
            </w:r>
          </w:p>
          <w:p w14:paraId="2E6C240B" w14:textId="2B4C065C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Questions from the Shared Reading story can be included</w:t>
            </w:r>
          </w:p>
        </w:tc>
        <w:tc>
          <w:tcPr>
            <w:tcW w:w="2693" w:type="dxa"/>
          </w:tcPr>
          <w:p w14:paraId="05AF738B" w14:textId="21760BAF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36F06228" w14:textId="12778965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3EF25706" w14:textId="0EDE95ED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4" w:type="dxa"/>
          </w:tcPr>
          <w:p w14:paraId="72014763" w14:textId="0C2A5B59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C24B91" w:rsidRPr="0080456B" w14:paraId="586F0527" w14:textId="77777777" w:rsidTr="008C69DE">
        <w:tc>
          <w:tcPr>
            <w:tcW w:w="2127" w:type="dxa"/>
          </w:tcPr>
          <w:p w14:paraId="403D84AE" w14:textId="77777777" w:rsidR="00EB4883" w:rsidRDefault="00EB4883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C25571" w14:textId="71540B2C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0054D594" w14:textId="75A49FD1" w:rsidR="00C24B91" w:rsidRPr="0080456B" w:rsidRDefault="001C4F77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amadan, cookies, biscuit, tradition, fast (like when you don’t eat for a whole day)</w:t>
            </w:r>
          </w:p>
        </w:tc>
        <w:tc>
          <w:tcPr>
            <w:tcW w:w="2693" w:type="dxa"/>
          </w:tcPr>
          <w:p w14:paraId="51923641" w14:textId="0AB918B9" w:rsidR="00C24B91" w:rsidRPr="0080456B" w:rsidRDefault="001C4F77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hungry, share, struggle</w:t>
            </w:r>
          </w:p>
        </w:tc>
        <w:tc>
          <w:tcPr>
            <w:tcW w:w="2693" w:type="dxa"/>
          </w:tcPr>
          <w:p w14:paraId="71382AE3" w14:textId="2B7DAC25" w:rsidR="00C24B91" w:rsidRPr="0080456B" w:rsidRDefault="001C4F77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measure, ingredients, knead, dough</w:t>
            </w:r>
          </w:p>
        </w:tc>
        <w:tc>
          <w:tcPr>
            <w:tcW w:w="2693" w:type="dxa"/>
          </w:tcPr>
          <w:p w14:paraId="12D23570" w14:textId="1DE4785C" w:rsidR="00C24B91" w:rsidRPr="0080456B" w:rsidRDefault="001C4F77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ing, sparkle, sparkly, terrible, gasp</w:t>
            </w:r>
          </w:p>
        </w:tc>
        <w:tc>
          <w:tcPr>
            <w:tcW w:w="2694" w:type="dxa"/>
          </w:tcPr>
          <w:p w14:paraId="2558BD9D" w14:textId="1A144A20" w:rsidR="00C24B91" w:rsidRPr="0080456B" w:rsidRDefault="001C4F77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pass down, grandmother, great-grandmother</w:t>
            </w:r>
          </w:p>
        </w:tc>
      </w:tr>
      <w:tr w:rsidR="001C4F77" w:rsidRPr="0080456B" w14:paraId="0B13D7C7" w14:textId="77777777" w:rsidTr="008C69DE">
        <w:tc>
          <w:tcPr>
            <w:tcW w:w="2127" w:type="dxa"/>
          </w:tcPr>
          <w:p w14:paraId="36259032" w14:textId="77777777" w:rsidR="001C4F77" w:rsidRPr="0080456B" w:rsidRDefault="001C4F77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AE8692" w14:textId="77777777" w:rsidR="001C4F77" w:rsidRDefault="001C4F77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  <w:p w14:paraId="734140BE" w14:textId="77777777" w:rsidR="00EB4883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199EA3" w14:textId="636D4D74" w:rsidR="00EB4883" w:rsidRPr="0080456B" w:rsidRDefault="00EB4883" w:rsidP="001C4F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9865DC" w14:textId="77777777" w:rsidR="00EB4883" w:rsidRDefault="00EB4883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A5F7E54" w14:textId="295D9E8E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mother, her, bakes, Friday</w:t>
            </w:r>
          </w:p>
        </w:tc>
        <w:tc>
          <w:tcPr>
            <w:tcW w:w="2693" w:type="dxa"/>
          </w:tcPr>
          <w:p w14:paraId="18AC0B71" w14:textId="77777777" w:rsidR="00EB4883" w:rsidRDefault="00EB4883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DF5B563" w14:textId="7C886C34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mother, her, bakes, Friday</w:t>
            </w:r>
          </w:p>
        </w:tc>
        <w:tc>
          <w:tcPr>
            <w:tcW w:w="2693" w:type="dxa"/>
          </w:tcPr>
          <w:p w14:paraId="7501B43E" w14:textId="77777777" w:rsidR="00EB4883" w:rsidRDefault="00EB4883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C386D09" w14:textId="1B3FADF8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mother, her, bakes, Friday</w:t>
            </w:r>
          </w:p>
        </w:tc>
        <w:tc>
          <w:tcPr>
            <w:tcW w:w="2693" w:type="dxa"/>
          </w:tcPr>
          <w:p w14:paraId="2E5DDCF9" w14:textId="77777777" w:rsidR="00EB4883" w:rsidRDefault="00EB4883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FEB1053" w14:textId="5D6CB4B8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mother, her, bakes, Friday</w:t>
            </w:r>
          </w:p>
        </w:tc>
        <w:tc>
          <w:tcPr>
            <w:tcW w:w="2694" w:type="dxa"/>
          </w:tcPr>
          <w:p w14:paraId="433B6F58" w14:textId="77777777" w:rsidR="00EB4883" w:rsidRDefault="00EB4883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30AA29D7" w14:textId="61F30609" w:rsidR="001C4F77" w:rsidRPr="0080456B" w:rsidRDefault="001C4F77" w:rsidP="001C4F7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mother, her, bakes, Friday</w:t>
            </w:r>
          </w:p>
        </w:tc>
      </w:tr>
      <w:tr w:rsidR="00C24B91" w:rsidRPr="0080456B" w14:paraId="4C7C7117" w14:textId="77777777" w:rsidTr="008C69DE">
        <w:tc>
          <w:tcPr>
            <w:tcW w:w="2127" w:type="dxa"/>
          </w:tcPr>
          <w:p w14:paraId="1349A963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SHARED READING: </w:t>
            </w:r>
            <w:r w:rsidRPr="0080456B">
              <w:rPr>
                <w:rFonts w:ascii="Arial" w:hAnsi="Arial" w:cs="Arial"/>
                <w:sz w:val="20"/>
                <w:szCs w:val="20"/>
              </w:rPr>
              <w:t>Title –</w:t>
            </w:r>
            <w:r w:rsidRPr="0080456B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0BF4085F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F1C9FA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 xml:space="preserve">______________ - </w:t>
            </w:r>
          </w:p>
          <w:p w14:paraId="75DE4EC3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New Big Book every week</w:t>
            </w:r>
          </w:p>
          <w:p w14:paraId="6C8091F6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182B8F5B" w14:textId="6C06836C" w:rsidR="001C4F77" w:rsidRPr="0080456B" w:rsidRDefault="001C4F77" w:rsidP="001C4F7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2BB18A60" w14:textId="0BBEFE0F" w:rsidR="00C24B91" w:rsidRPr="0080456B" w:rsidRDefault="00C24B91" w:rsidP="001C4F7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B598756" w14:textId="529EA603" w:rsidR="001C4F77" w:rsidRPr="0080456B" w:rsidRDefault="001C4F77" w:rsidP="001C4F7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First read – Make connections </w:t>
            </w:r>
          </w:p>
          <w:p w14:paraId="24E79387" w14:textId="55D997E0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17490DF" w14:textId="61EDC708" w:rsidR="001C4F77" w:rsidRPr="0080456B" w:rsidRDefault="001C4F77" w:rsidP="001C4F7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50D1541B" w14:textId="1C6B2791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40BFD05" w14:textId="25B5B748" w:rsidR="001C4F77" w:rsidRPr="0080456B" w:rsidRDefault="001C4F77" w:rsidP="001C4F7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Second read – Make Connections </w:t>
            </w:r>
          </w:p>
          <w:p w14:paraId="311D9528" w14:textId="2604ACF0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AC396C9" w14:textId="52BB9816" w:rsidR="00C24B91" w:rsidRPr="0080456B" w:rsidRDefault="001C4F77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Post read activity (Learners recount/act out the story.)</w:t>
            </w:r>
          </w:p>
        </w:tc>
      </w:tr>
      <w:tr w:rsidR="00C24B91" w:rsidRPr="0080456B" w14:paraId="73F2C3AF" w14:textId="77777777" w:rsidTr="008C69DE">
        <w:tc>
          <w:tcPr>
            <w:tcW w:w="2127" w:type="dxa"/>
          </w:tcPr>
          <w:p w14:paraId="5D0B518D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447208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80456B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5AD74E48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4C0F15" w14:textId="77777777" w:rsidR="00EB4883" w:rsidRDefault="00EB4883" w:rsidP="001C4F7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6B7D45" w14:textId="5A2B6845" w:rsidR="001C4F77" w:rsidRPr="0080456B" w:rsidRDefault="001C4F77" w:rsidP="001C4F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Revise taught sounds and words</w:t>
            </w:r>
          </w:p>
          <w:p w14:paraId="1F1CCE60" w14:textId="422DE7BD" w:rsidR="00C24B91" w:rsidRPr="0080456B" w:rsidRDefault="00C24B91" w:rsidP="001C4F77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C0B2AB" w14:textId="77777777" w:rsidR="00EB4883" w:rsidRDefault="00EB4883" w:rsidP="001C4F7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C04B6D2" w14:textId="56EB87AC" w:rsidR="001C4F77" w:rsidRPr="0080456B" w:rsidRDefault="001C4F77" w:rsidP="001C4F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 - my, cry, why, dry, fry, fly, sky </w:t>
            </w:r>
          </w:p>
          <w:p w14:paraId="612FDFB7" w14:textId="0887483E" w:rsidR="00C24B91" w:rsidRPr="0080456B" w:rsidRDefault="00C24B91" w:rsidP="008C69DE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878E154" w14:textId="77777777" w:rsidR="00EB4883" w:rsidRDefault="00EB4883" w:rsidP="001C4F7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4754B5" w14:textId="0F931427" w:rsidR="001C4F77" w:rsidRPr="0080456B" w:rsidRDefault="001C4F77" w:rsidP="001C4F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Sound differentiation </w:t>
            </w:r>
          </w:p>
          <w:p w14:paraId="6A8980BD" w14:textId="77777777" w:rsidR="001C4F77" w:rsidRPr="0080456B" w:rsidRDefault="001C4F77" w:rsidP="001C4F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Rhyming words </w:t>
            </w:r>
          </w:p>
          <w:p w14:paraId="5CB91C85" w14:textId="6547A4B9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C0104A0" w14:textId="77777777" w:rsidR="00EB4883" w:rsidRDefault="00EB4883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F10262" w14:textId="70692017" w:rsidR="00C24B91" w:rsidRPr="0080456B" w:rsidRDefault="001C4F77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Clap out syllables in words: sight words</w:t>
            </w:r>
          </w:p>
        </w:tc>
        <w:tc>
          <w:tcPr>
            <w:tcW w:w="2694" w:type="dxa"/>
          </w:tcPr>
          <w:p w14:paraId="5362C292" w14:textId="77777777" w:rsidR="00341C70" w:rsidRPr="0080456B" w:rsidRDefault="00341C70" w:rsidP="00341C70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Spelling Test and Dictation.</w:t>
            </w:r>
          </w:p>
          <w:p w14:paraId="6D9122D9" w14:textId="41F801B3" w:rsidR="00C24B91" w:rsidRPr="0080456B" w:rsidRDefault="00341C70" w:rsidP="00341C70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C24B91" w:rsidRPr="0080456B" w14:paraId="29BC9BB0" w14:textId="77777777" w:rsidTr="008C69DE">
        <w:tc>
          <w:tcPr>
            <w:tcW w:w="2127" w:type="dxa"/>
          </w:tcPr>
          <w:p w14:paraId="4349FD4C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8715AB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80456B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4156F86B" w14:textId="0D0AB87C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84FCA9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8DDA66D" w14:textId="77777777" w:rsidR="00C24B91" w:rsidRPr="0080456B" w:rsidRDefault="00C24B91" w:rsidP="008C69D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7A4684ED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E66766C" w14:textId="77777777" w:rsidR="00C24B91" w:rsidRPr="0080456B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BDE2A14" w14:textId="77777777" w:rsidR="0080456B" w:rsidRPr="0080456B" w:rsidRDefault="0080456B" w:rsidP="0080456B">
            <w:pPr>
              <w:spacing w:after="200"/>
              <w:contextualSpacing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05011C75" w14:textId="5ABA6A72" w:rsidR="0080456B" w:rsidRPr="0080456B" w:rsidRDefault="0080456B" w:rsidP="0080456B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A tradition in my family is… </w:t>
            </w:r>
          </w:p>
          <w:p w14:paraId="6EE58F7E" w14:textId="77777777" w:rsidR="0080456B" w:rsidRPr="0080456B" w:rsidRDefault="0080456B" w:rsidP="0080456B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       This tradition makes</w:t>
            </w:r>
          </w:p>
          <w:p w14:paraId="38B242E2" w14:textId="77BED1E7" w:rsidR="00C24B91" w:rsidRPr="0080456B" w:rsidRDefault="0080456B" w:rsidP="0080456B">
            <w:pPr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       me feel…</w:t>
            </w:r>
          </w:p>
        </w:tc>
      </w:tr>
      <w:tr w:rsidR="004B77DD" w:rsidRPr="0080456B" w14:paraId="56974EE3" w14:textId="77777777" w:rsidTr="008C69DE">
        <w:tc>
          <w:tcPr>
            <w:tcW w:w="2127" w:type="dxa"/>
          </w:tcPr>
          <w:p w14:paraId="6490F17B" w14:textId="77777777" w:rsidR="004B77DD" w:rsidRPr="0080456B" w:rsidRDefault="004B77DD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6BC725" w14:textId="02146C72" w:rsidR="004B77DD" w:rsidRPr="0080456B" w:rsidRDefault="004B77DD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1BC38A85" w14:textId="77777777" w:rsidR="004B77DD" w:rsidRPr="0080456B" w:rsidRDefault="004B77DD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EAA25D" w14:textId="77777777" w:rsidR="00EB4883" w:rsidRDefault="00EB4883" w:rsidP="0080456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132C2B9" w14:textId="77777777" w:rsidR="005219B9" w:rsidRDefault="0080456B" w:rsidP="0080456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 xml:space="preserve">DBE workbook 2 pages </w:t>
            </w:r>
          </w:p>
          <w:p w14:paraId="7FCE6A1D" w14:textId="209592D5" w:rsidR="0080456B" w:rsidRPr="0080456B" w:rsidRDefault="0080456B" w:rsidP="0080456B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46</w:t>
            </w:r>
            <w:r w:rsidR="005219B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 48</w:t>
            </w:r>
            <w:r w:rsidR="005219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0456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7A5CD02" w14:textId="27B31DF2" w:rsidR="004B77DD" w:rsidRPr="0080456B" w:rsidRDefault="004B77DD" w:rsidP="0080456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EB6A482" w14:textId="77777777" w:rsidR="004B77DD" w:rsidRPr="0080456B" w:rsidRDefault="004B77DD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F7BD404" w14:textId="77777777" w:rsidR="00EB4883" w:rsidRDefault="00EB4883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FD206CF" w14:textId="71637491" w:rsidR="004B77DD" w:rsidRPr="0080456B" w:rsidRDefault="0080456B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0456B">
              <w:rPr>
                <w:rFonts w:ascii="Arial" w:hAnsi="Arial" w:cs="Arial"/>
                <w:sz w:val="20"/>
                <w:szCs w:val="20"/>
              </w:rPr>
              <w:t>Draw a picture of your family doing something special</w:t>
            </w:r>
          </w:p>
        </w:tc>
        <w:tc>
          <w:tcPr>
            <w:tcW w:w="2694" w:type="dxa"/>
          </w:tcPr>
          <w:p w14:paraId="675C2F81" w14:textId="77777777" w:rsidR="004B77DD" w:rsidRPr="0080456B" w:rsidRDefault="004B77DD" w:rsidP="004B77D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80456B" w14:paraId="327D4268" w14:textId="77777777" w:rsidTr="008C69DE">
        <w:tc>
          <w:tcPr>
            <w:tcW w:w="2127" w:type="dxa"/>
          </w:tcPr>
          <w:p w14:paraId="43AD82A2" w14:textId="1562CC94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8E5E74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  <w:p w14:paraId="72795691" w14:textId="5AFD46B4" w:rsidR="00341C70" w:rsidRPr="0080456B" w:rsidRDefault="00341C70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3FAF116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CFFAEEF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7E6EDC7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13CB4CD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0F0D738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80456B" w14:paraId="43D8C6A2" w14:textId="77777777" w:rsidTr="008C69DE">
        <w:tc>
          <w:tcPr>
            <w:tcW w:w="2127" w:type="dxa"/>
          </w:tcPr>
          <w:p w14:paraId="0A695911" w14:textId="7ED65F66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8A9285" w14:textId="77777777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456B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0D23B007" w14:textId="78F4BE53" w:rsidR="00C24B91" w:rsidRPr="0080456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D24C51D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AAAD14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CBEE206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F1C4E4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31B27F6" w14:textId="77777777" w:rsidR="00C24B91" w:rsidRPr="0080456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3D1E00" w14:textId="77777777" w:rsidR="004B77DD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 xml:space="preserve">                                           </w:t>
      </w:r>
    </w:p>
    <w:p w14:paraId="5D1916CA" w14:textId="77777777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6C773544" w14:textId="77777777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1A9DE138" w14:textId="77777777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6B2681DC" w14:textId="0DCA53AC" w:rsidR="004B77DD" w:rsidRDefault="004B77DD" w:rsidP="00C24B91">
      <w:pPr>
        <w:rPr>
          <w:rFonts w:ascii="Arial" w:hAnsi="Arial" w:cs="Arial"/>
          <w:sz w:val="18"/>
          <w:szCs w:val="18"/>
        </w:rPr>
      </w:pPr>
    </w:p>
    <w:p w14:paraId="25F8A48F" w14:textId="4ECDC8D5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6E490C84" w14:textId="35EAFBFD" w:rsidR="00C24B91" w:rsidRPr="00576C95" w:rsidRDefault="00341C70" w:rsidP="00C24B91">
      <w:pPr>
        <w:rPr>
          <w:rFonts w:ascii="Arial" w:hAnsi="Arial" w:cs="Arial"/>
          <w:b/>
          <w:sz w:val="20"/>
          <w:szCs w:val="20"/>
        </w:rPr>
      </w:pPr>
      <w:r w:rsidRPr="00576C95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4BFE8CB6" wp14:editId="51B10327">
            <wp:simplePos x="0" y="0"/>
            <wp:positionH relativeFrom="column">
              <wp:posOffset>-752475</wp:posOffset>
            </wp:positionH>
            <wp:positionV relativeFrom="paragraph">
              <wp:posOffset>-407035</wp:posOffset>
            </wp:positionV>
            <wp:extent cx="1771650" cy="800100"/>
            <wp:effectExtent l="0" t="0" r="0" b="0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B91" w:rsidRPr="00576C95">
        <w:rPr>
          <w:rFonts w:ascii="Arial" w:hAnsi="Arial" w:cs="Arial"/>
          <w:sz w:val="20"/>
          <w:szCs w:val="20"/>
        </w:rPr>
        <w:t xml:space="preserve">  </w:t>
      </w:r>
      <w:r w:rsidRPr="00576C95">
        <w:rPr>
          <w:rFonts w:ascii="Arial" w:hAnsi="Arial" w:cs="Arial"/>
          <w:sz w:val="20"/>
          <w:szCs w:val="20"/>
        </w:rPr>
        <w:t xml:space="preserve">                                           </w:t>
      </w:r>
      <w:r w:rsidR="00576C95">
        <w:rPr>
          <w:rFonts w:ascii="Arial" w:hAnsi="Arial" w:cs="Arial"/>
          <w:sz w:val="20"/>
          <w:szCs w:val="20"/>
        </w:rPr>
        <w:t xml:space="preserve">          </w:t>
      </w:r>
      <w:r w:rsidRPr="00576C95">
        <w:rPr>
          <w:rFonts w:ascii="Arial" w:hAnsi="Arial" w:cs="Arial"/>
          <w:sz w:val="20"/>
          <w:szCs w:val="20"/>
        </w:rPr>
        <w:t xml:space="preserve">   </w:t>
      </w:r>
      <w:r w:rsidR="00C24B91" w:rsidRPr="00576C95">
        <w:rPr>
          <w:rFonts w:ascii="Arial" w:hAnsi="Arial" w:cs="Arial"/>
          <w:b/>
          <w:sz w:val="20"/>
          <w:szCs w:val="20"/>
        </w:rPr>
        <w:t>ECD/FOUNDATION PHASE</w:t>
      </w:r>
    </w:p>
    <w:p w14:paraId="037228BB" w14:textId="701EC49C" w:rsidR="00C24B91" w:rsidRPr="00576C95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76C95">
        <w:rPr>
          <w:rFonts w:ascii="Arial" w:hAnsi="Arial" w:cs="Arial"/>
          <w:b/>
          <w:sz w:val="20"/>
          <w:szCs w:val="20"/>
        </w:rPr>
        <w:t xml:space="preserve">                     </w:t>
      </w:r>
      <w:r w:rsidR="00576C95">
        <w:rPr>
          <w:rFonts w:ascii="Arial" w:hAnsi="Arial" w:cs="Arial"/>
          <w:b/>
          <w:sz w:val="20"/>
          <w:szCs w:val="20"/>
        </w:rPr>
        <w:t xml:space="preserve">    </w:t>
      </w:r>
      <w:r w:rsidRPr="00576C95">
        <w:rPr>
          <w:rFonts w:ascii="Arial" w:hAnsi="Arial" w:cs="Arial"/>
          <w:b/>
          <w:sz w:val="20"/>
          <w:szCs w:val="20"/>
        </w:rPr>
        <w:t xml:space="preserve"> LESSON PLANS: FIRST ADDITIONAL LANGUAGE – ENGLISH </w:t>
      </w:r>
    </w:p>
    <w:p w14:paraId="57C3B39C" w14:textId="69190481" w:rsidR="00C24B91" w:rsidRPr="00576C95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76C95">
        <w:rPr>
          <w:rFonts w:ascii="Arial" w:hAnsi="Arial" w:cs="Arial"/>
          <w:b/>
          <w:sz w:val="20"/>
          <w:szCs w:val="20"/>
        </w:rPr>
        <w:t xml:space="preserve">  GRADE 1 TERM </w:t>
      </w:r>
      <w:r w:rsidR="001957EE" w:rsidRPr="00576C95">
        <w:rPr>
          <w:rFonts w:ascii="Arial" w:hAnsi="Arial" w:cs="Arial"/>
          <w:b/>
          <w:sz w:val="20"/>
          <w:szCs w:val="20"/>
        </w:rPr>
        <w:t>4</w:t>
      </w:r>
      <w:r w:rsidRPr="00576C95">
        <w:rPr>
          <w:rFonts w:ascii="Arial" w:hAnsi="Arial" w:cs="Arial"/>
          <w:b/>
          <w:sz w:val="20"/>
          <w:szCs w:val="20"/>
        </w:rPr>
        <w:t xml:space="preserve">    </w:t>
      </w:r>
      <w:r w:rsidR="00341C70" w:rsidRPr="00576C95">
        <w:rPr>
          <w:rFonts w:ascii="Arial" w:hAnsi="Arial" w:cs="Arial"/>
          <w:b/>
          <w:sz w:val="20"/>
          <w:szCs w:val="20"/>
        </w:rPr>
        <w:t xml:space="preserve">                    </w:t>
      </w:r>
      <w:r w:rsidR="009B452E">
        <w:rPr>
          <w:rFonts w:ascii="Arial" w:hAnsi="Arial" w:cs="Arial"/>
          <w:b/>
          <w:sz w:val="20"/>
          <w:szCs w:val="20"/>
        </w:rPr>
        <w:t xml:space="preserve">                               </w:t>
      </w:r>
      <w:r w:rsidR="00341C70" w:rsidRPr="00576C95">
        <w:rPr>
          <w:rFonts w:ascii="Arial" w:hAnsi="Arial" w:cs="Arial"/>
          <w:b/>
          <w:sz w:val="20"/>
          <w:szCs w:val="20"/>
        </w:rPr>
        <w:t>MAXIMUM TIME OF 3 HOURS</w:t>
      </w:r>
      <w:r w:rsidRPr="00576C95">
        <w:rPr>
          <w:rFonts w:ascii="Arial" w:hAnsi="Arial" w:cs="Arial"/>
          <w:b/>
          <w:sz w:val="20"/>
          <w:szCs w:val="20"/>
        </w:rPr>
        <w:t xml:space="preserve">                                                             Week: 7</w:t>
      </w:r>
      <w:r w:rsidR="00341C70" w:rsidRPr="00576C95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576C95">
        <w:rPr>
          <w:rFonts w:ascii="Arial" w:hAnsi="Arial" w:cs="Arial"/>
          <w:b/>
          <w:bCs/>
          <w:sz w:val="20"/>
          <w:szCs w:val="20"/>
        </w:rPr>
        <w:t>Science is Fun</w:t>
      </w:r>
      <w:r w:rsidRPr="00576C95">
        <w:rPr>
          <w:rFonts w:ascii="Arial" w:hAnsi="Arial" w:cs="Arial"/>
          <w:b/>
          <w:sz w:val="20"/>
          <w:szCs w:val="20"/>
        </w:rPr>
        <w:br/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576C95" w14:paraId="4169753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0AA0FD3E" w14:textId="77777777" w:rsidR="009B452E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CE4CC1" w14:textId="1E9664AD" w:rsidR="00C24B91" w:rsidRPr="00576C9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E3DE208" w14:textId="77777777" w:rsidR="009B452E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633CDD" w14:textId="5D1FF66F" w:rsidR="00C24B91" w:rsidRPr="00576C9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0AD485F" w14:textId="77777777" w:rsidR="009B452E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22BF54" w14:textId="1715215A" w:rsidR="00C24B91" w:rsidRPr="00576C9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D2A6BB" w14:textId="77777777" w:rsidR="009B452E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12D993" w14:textId="32BE33B6" w:rsidR="00C24B91" w:rsidRPr="00576C9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C744691" w14:textId="77777777" w:rsidR="009B452E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31B0FF" w14:textId="3D533710" w:rsidR="00C24B91" w:rsidRPr="00576C9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1FB8A99D" w14:textId="77777777" w:rsidR="009B452E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1725B6" w14:textId="77777777" w:rsidR="00C24B91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  <w:p w14:paraId="1F600340" w14:textId="0A4FA91B" w:rsidR="009B452E" w:rsidRPr="00576C95" w:rsidRDefault="009B452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24B91" w:rsidRPr="00576C95" w14:paraId="14BD89F3" w14:textId="77777777" w:rsidTr="008C69DE">
        <w:tc>
          <w:tcPr>
            <w:tcW w:w="2127" w:type="dxa"/>
          </w:tcPr>
          <w:p w14:paraId="05C24C9F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C702B8" w14:textId="77777777" w:rsidR="00C24B91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0A02257D" w14:textId="3C001F8C" w:rsidR="009B452E" w:rsidRPr="00576C95" w:rsidRDefault="009B452E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AC525B2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F64E8F5" w14:textId="7FCEC76A" w:rsidR="00C24B91" w:rsidRPr="00576C95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7DF7F9DF" w14:textId="77777777" w:rsidR="00C24B91" w:rsidRPr="00576C95" w:rsidRDefault="00C24B91" w:rsidP="00341C7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EC08C79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D39DB92" w14:textId="3843DEA1" w:rsidR="00C24B91" w:rsidRPr="00576C95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39CC6DB5" w14:textId="77777777" w:rsidR="00C24B91" w:rsidRPr="00576C95" w:rsidRDefault="00C24B91" w:rsidP="00341C7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4D38D5CD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729991FE" w14:textId="5BD9CA75" w:rsidR="00C24B91" w:rsidRPr="00576C95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16D78F3F" w14:textId="77777777" w:rsidR="00C24B91" w:rsidRPr="00576C95" w:rsidRDefault="00C24B9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741A0E7D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69F16B0" w14:textId="186EF783" w:rsidR="00C24B91" w:rsidRPr="00576C95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3BE6D4E1" w14:textId="77777777" w:rsidR="00C24B91" w:rsidRPr="00576C95" w:rsidRDefault="00C24B9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2100799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1818698" w14:textId="26AAD091" w:rsidR="00C24B91" w:rsidRPr="00576C95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Greeting </w:t>
            </w:r>
          </w:p>
          <w:p w14:paraId="28926F1E" w14:textId="77777777" w:rsidR="00C24B91" w:rsidRPr="00576C95" w:rsidRDefault="00C24B9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7F27" w:rsidRPr="00576C95" w14:paraId="2E606085" w14:textId="77777777" w:rsidTr="008C69DE">
        <w:tc>
          <w:tcPr>
            <w:tcW w:w="2127" w:type="dxa"/>
          </w:tcPr>
          <w:p w14:paraId="05A0F668" w14:textId="77777777" w:rsidR="009B452E" w:rsidRDefault="009B452E" w:rsidP="00557F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26B5A7" w14:textId="77777777" w:rsidR="009B452E" w:rsidRDefault="009B452E" w:rsidP="00557F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15B147" w14:textId="77777777" w:rsidR="009B452E" w:rsidRDefault="009B452E" w:rsidP="00557F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4D4FEF" w14:textId="77777777" w:rsidR="009B452E" w:rsidRDefault="009B452E" w:rsidP="00557F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61E929" w14:textId="6F3EABAF" w:rsidR="00557F27" w:rsidRPr="00576C95" w:rsidRDefault="00557F27" w:rsidP="00557F2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4FFF34ED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76C95">
              <w:rPr>
                <w:rFonts w:ascii="Arial" w:hAnsi="Arial" w:cs="Arial"/>
                <w:sz w:val="20"/>
                <w:szCs w:val="20"/>
              </w:rPr>
              <w:t xml:space="preserve">: I love science </w:t>
            </w:r>
          </w:p>
          <w:p w14:paraId="0C9E3BCC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76C95">
              <w:rPr>
                <w:rFonts w:ascii="Arial" w:hAnsi="Arial" w:cs="Arial"/>
                <w:sz w:val="20"/>
                <w:szCs w:val="20"/>
              </w:rPr>
              <w:t xml:space="preserve">: Hug yourself </w:t>
            </w:r>
          </w:p>
          <w:p w14:paraId="2D68B077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76C95">
              <w:rPr>
                <w:rFonts w:ascii="Arial" w:hAnsi="Arial" w:cs="Arial"/>
                <w:sz w:val="20"/>
                <w:szCs w:val="20"/>
              </w:rPr>
              <w:t xml:space="preserve">: Learning something new </w:t>
            </w:r>
          </w:p>
          <w:p w14:paraId="24469747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76C95">
              <w:rPr>
                <w:rFonts w:ascii="Arial" w:hAnsi="Arial" w:cs="Arial"/>
                <w:sz w:val="20"/>
                <w:szCs w:val="20"/>
              </w:rPr>
              <w:t xml:space="preserve">: Pretend to do something with your hands </w:t>
            </w:r>
          </w:p>
          <w:p w14:paraId="432654A9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76C95">
              <w:rPr>
                <w:rFonts w:ascii="Arial" w:hAnsi="Arial" w:cs="Arial"/>
                <w:sz w:val="20"/>
                <w:szCs w:val="20"/>
              </w:rPr>
              <w:t xml:space="preserve">: I love science </w:t>
            </w:r>
          </w:p>
          <w:p w14:paraId="308AB761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76C95">
              <w:rPr>
                <w:rFonts w:ascii="Arial" w:hAnsi="Arial" w:cs="Arial"/>
                <w:sz w:val="20"/>
                <w:szCs w:val="20"/>
              </w:rPr>
              <w:t xml:space="preserve">: Hug yourself </w:t>
            </w:r>
          </w:p>
          <w:p w14:paraId="54A9D1DD" w14:textId="77777777" w:rsidR="00557F27" w:rsidRPr="00576C95" w:rsidRDefault="00557F27" w:rsidP="00557F27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576C95">
              <w:rPr>
                <w:rFonts w:ascii="Arial" w:hAnsi="Arial" w:cs="Arial"/>
                <w:sz w:val="20"/>
                <w:szCs w:val="20"/>
              </w:rPr>
              <w:t>: Oh, don’t you!</w:t>
            </w:r>
          </w:p>
          <w:p w14:paraId="60CEAD5F" w14:textId="11E4EC05" w:rsidR="00557F27" w:rsidRPr="00576C95" w:rsidRDefault="00557F27" w:rsidP="00557F2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576C95">
              <w:rPr>
                <w:rFonts w:ascii="Arial" w:hAnsi="Arial" w:cs="Arial"/>
                <w:sz w:val="20"/>
                <w:szCs w:val="20"/>
              </w:rPr>
              <w:t>: Point at your friend</w:t>
            </w:r>
          </w:p>
        </w:tc>
        <w:tc>
          <w:tcPr>
            <w:tcW w:w="2693" w:type="dxa"/>
          </w:tcPr>
          <w:p w14:paraId="17ED623C" w14:textId="5C7E1043" w:rsidR="00557F27" w:rsidRPr="00576C95" w:rsidRDefault="00557F27" w:rsidP="00557F2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Repeat the song / rhyme </w:t>
            </w:r>
          </w:p>
        </w:tc>
        <w:tc>
          <w:tcPr>
            <w:tcW w:w="2693" w:type="dxa"/>
          </w:tcPr>
          <w:p w14:paraId="6AAEAC58" w14:textId="176F1FF4" w:rsidR="00557F27" w:rsidRPr="00576C95" w:rsidRDefault="00557F27" w:rsidP="00557F27">
            <w:pPr>
              <w:pStyle w:val="ListParagraph"/>
              <w:ind w:left="4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Repeat the song / rhyme </w:t>
            </w:r>
          </w:p>
        </w:tc>
        <w:tc>
          <w:tcPr>
            <w:tcW w:w="2693" w:type="dxa"/>
          </w:tcPr>
          <w:p w14:paraId="03B0FCE6" w14:textId="1D299342" w:rsidR="00557F27" w:rsidRPr="00576C95" w:rsidRDefault="00557F27" w:rsidP="00557F2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Repeat the song / rhyme </w:t>
            </w:r>
          </w:p>
        </w:tc>
        <w:tc>
          <w:tcPr>
            <w:tcW w:w="2694" w:type="dxa"/>
          </w:tcPr>
          <w:p w14:paraId="38D3BF58" w14:textId="5F03069E" w:rsidR="00557F27" w:rsidRPr="00576C95" w:rsidRDefault="00557F27" w:rsidP="00557F2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Repeat the song / rhyme </w:t>
            </w:r>
          </w:p>
        </w:tc>
      </w:tr>
      <w:tr w:rsidR="00622ACD" w:rsidRPr="00576C95" w14:paraId="61E7F3BD" w14:textId="77777777" w:rsidTr="008C69DE">
        <w:tc>
          <w:tcPr>
            <w:tcW w:w="2127" w:type="dxa"/>
          </w:tcPr>
          <w:p w14:paraId="5A213CE4" w14:textId="77777777" w:rsidR="009B452E" w:rsidRDefault="009B452E" w:rsidP="00622A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BAE4D4" w14:textId="77777777" w:rsidR="009B452E" w:rsidRDefault="009B452E" w:rsidP="00622A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BB145C" w14:textId="77777777" w:rsidR="009B452E" w:rsidRDefault="009B452E" w:rsidP="00622A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263A815" w14:textId="61E949A4" w:rsidR="00622ACD" w:rsidRPr="00576C95" w:rsidRDefault="00622ACD" w:rsidP="00622A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4BDB1135" w14:textId="77777777" w:rsidR="00622ACD" w:rsidRPr="00576C95" w:rsidRDefault="00622ACD" w:rsidP="00622A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Adapt the question of the day according to the new vocabulary taught for that specific day. </w:t>
            </w:r>
          </w:p>
          <w:p w14:paraId="0433F856" w14:textId="2E2FF699" w:rsidR="00622ACD" w:rsidRPr="00576C95" w:rsidRDefault="00622ACD" w:rsidP="00622A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Formal Assessment: Questions from the Shared Reading story can be included.</w:t>
            </w:r>
          </w:p>
        </w:tc>
        <w:tc>
          <w:tcPr>
            <w:tcW w:w="2693" w:type="dxa"/>
          </w:tcPr>
          <w:p w14:paraId="58CAB263" w14:textId="69AF9B76" w:rsidR="00622ACD" w:rsidRPr="00576C95" w:rsidRDefault="00622ACD" w:rsidP="00622A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732A742D" w14:textId="63D8CC35" w:rsidR="00622ACD" w:rsidRPr="00576C95" w:rsidRDefault="00622ACD" w:rsidP="00622A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3" w:type="dxa"/>
          </w:tcPr>
          <w:p w14:paraId="3EB7D7FC" w14:textId="0F1EF4BC" w:rsidR="00622ACD" w:rsidRPr="00576C95" w:rsidRDefault="00622ACD" w:rsidP="00622A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  <w:tc>
          <w:tcPr>
            <w:tcW w:w="2694" w:type="dxa"/>
          </w:tcPr>
          <w:p w14:paraId="2DE5BF48" w14:textId="319F7DDB" w:rsidR="00622ACD" w:rsidRPr="00576C95" w:rsidRDefault="00622ACD" w:rsidP="00622AC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Repeat with a different question and group</w:t>
            </w:r>
          </w:p>
        </w:tc>
      </w:tr>
      <w:tr w:rsidR="00C24B91" w:rsidRPr="00576C95" w14:paraId="4E408B3F" w14:textId="77777777" w:rsidTr="008C69DE">
        <w:tc>
          <w:tcPr>
            <w:tcW w:w="2127" w:type="dxa"/>
          </w:tcPr>
          <w:p w14:paraId="7A04425A" w14:textId="77777777" w:rsidR="009B452E" w:rsidRDefault="009B452E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A7E778C" w14:textId="1D08E9F6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12FA5F49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0BD0031" w14:textId="10727B8C" w:rsidR="00C24B91" w:rsidRPr="00576C95" w:rsidRDefault="005813C6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science, experiment, vaccine, disease</w:t>
            </w:r>
          </w:p>
        </w:tc>
        <w:tc>
          <w:tcPr>
            <w:tcW w:w="2693" w:type="dxa"/>
          </w:tcPr>
          <w:p w14:paraId="17A1148F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DBD1278" w14:textId="2A263A8E" w:rsidR="00C24B91" w:rsidRPr="00576C95" w:rsidRDefault="005813C6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scientist, solve, problems</w:t>
            </w:r>
          </w:p>
        </w:tc>
        <w:tc>
          <w:tcPr>
            <w:tcW w:w="2693" w:type="dxa"/>
          </w:tcPr>
          <w:p w14:paraId="17D9BE85" w14:textId="77777777" w:rsidR="00DE0873" w:rsidRDefault="00DE0873" w:rsidP="00DE087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97A680E" w14:textId="0EBCDF2B" w:rsidR="00C24B91" w:rsidRPr="00576C95" w:rsidRDefault="00DE0873" w:rsidP="00DE087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="005813C6" w:rsidRPr="00576C95">
              <w:rPr>
                <w:rFonts w:ascii="Arial" w:hAnsi="Arial" w:cs="Arial"/>
                <w:sz w:val="20"/>
                <w:szCs w:val="20"/>
              </w:rPr>
              <w:t>un, body, try, inject</w:t>
            </w:r>
          </w:p>
        </w:tc>
        <w:tc>
          <w:tcPr>
            <w:tcW w:w="2693" w:type="dxa"/>
          </w:tcPr>
          <w:p w14:paraId="72983E32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37F693AA" w14:textId="3BDEEF89" w:rsidR="00C24B91" w:rsidRPr="00576C95" w:rsidRDefault="005813C6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needle, virus, small, large</w:t>
            </w:r>
          </w:p>
        </w:tc>
        <w:tc>
          <w:tcPr>
            <w:tcW w:w="2694" w:type="dxa"/>
          </w:tcPr>
          <w:p w14:paraId="1DC5F984" w14:textId="77777777" w:rsidR="009B452E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1F96EE6" w14:textId="77777777" w:rsidR="00C24B91" w:rsidRDefault="005813C6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amount, test, dangerous, risk, protect</w:t>
            </w:r>
          </w:p>
          <w:p w14:paraId="098BAB8A" w14:textId="462203D2" w:rsidR="009B452E" w:rsidRPr="00576C95" w:rsidRDefault="009B452E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3809" w:rsidRPr="00576C95" w14:paraId="12486417" w14:textId="77777777" w:rsidTr="008C69DE">
        <w:tc>
          <w:tcPr>
            <w:tcW w:w="2127" w:type="dxa"/>
          </w:tcPr>
          <w:p w14:paraId="1D2ADFFB" w14:textId="77777777" w:rsidR="00F43809" w:rsidRPr="00576C95" w:rsidRDefault="00F43809" w:rsidP="00F4380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D21B70" w14:textId="5ECEECE0" w:rsidR="00F43809" w:rsidRPr="00576C95" w:rsidRDefault="00F43809" w:rsidP="009B452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693" w:type="dxa"/>
          </w:tcPr>
          <w:p w14:paraId="1A3A8913" w14:textId="77777777" w:rsidR="009B452E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C46B224" w14:textId="4F01FC58" w:rsidR="00F43809" w:rsidRPr="00576C95" w:rsidRDefault="00F43809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milk, cows, get, sick</w:t>
            </w:r>
          </w:p>
        </w:tc>
        <w:tc>
          <w:tcPr>
            <w:tcW w:w="2693" w:type="dxa"/>
          </w:tcPr>
          <w:p w14:paraId="441CADFD" w14:textId="77777777" w:rsidR="009B452E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99CC949" w14:textId="52A94DDB" w:rsidR="00F43809" w:rsidRPr="00576C95" w:rsidRDefault="00F43809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milk, cows, get, sick</w:t>
            </w:r>
          </w:p>
        </w:tc>
        <w:tc>
          <w:tcPr>
            <w:tcW w:w="2693" w:type="dxa"/>
          </w:tcPr>
          <w:p w14:paraId="3EFFE0F7" w14:textId="77777777" w:rsidR="009B452E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B992C5B" w14:textId="1B4B9E2D" w:rsidR="00F43809" w:rsidRPr="00576C95" w:rsidRDefault="00F43809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milk, cows, get, sick</w:t>
            </w:r>
          </w:p>
        </w:tc>
        <w:tc>
          <w:tcPr>
            <w:tcW w:w="2693" w:type="dxa"/>
          </w:tcPr>
          <w:p w14:paraId="62073F33" w14:textId="77777777" w:rsidR="009B452E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7ADD8F4" w14:textId="79663B8B" w:rsidR="00F43809" w:rsidRPr="00576C95" w:rsidRDefault="00F43809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milk, cows, get, sick</w:t>
            </w:r>
          </w:p>
        </w:tc>
        <w:tc>
          <w:tcPr>
            <w:tcW w:w="2694" w:type="dxa"/>
          </w:tcPr>
          <w:p w14:paraId="5392E9D9" w14:textId="77777777" w:rsidR="009B452E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89488C5" w14:textId="164A48D0" w:rsidR="009B452E" w:rsidRDefault="00F43809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milk, cows, get, sick</w:t>
            </w:r>
          </w:p>
          <w:p w14:paraId="2E8B0A82" w14:textId="77777777" w:rsidR="009B452E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74AC5511" w14:textId="154FB979" w:rsidR="009B452E" w:rsidRPr="00576C95" w:rsidRDefault="009B452E" w:rsidP="00F438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576C95" w14:paraId="1251AF2A" w14:textId="77777777" w:rsidTr="008C69DE">
        <w:tc>
          <w:tcPr>
            <w:tcW w:w="2127" w:type="dxa"/>
          </w:tcPr>
          <w:p w14:paraId="7E348405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B9A076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576C95">
              <w:rPr>
                <w:rFonts w:ascii="Arial" w:hAnsi="Arial" w:cs="Arial"/>
                <w:sz w:val="20"/>
                <w:szCs w:val="20"/>
              </w:rPr>
              <w:t>Title –</w:t>
            </w:r>
            <w:r w:rsidRPr="00576C95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4F4DB764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816013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 xml:space="preserve">______________  </w:t>
            </w:r>
          </w:p>
          <w:p w14:paraId="454FB68F" w14:textId="77777777" w:rsidR="00C24B91" w:rsidRPr="00576C95" w:rsidRDefault="00C24B91" w:rsidP="008C69D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76C95">
              <w:rPr>
                <w:rFonts w:ascii="Arial" w:hAnsi="Arial" w:cs="Arial"/>
                <w:bCs/>
                <w:sz w:val="20"/>
                <w:szCs w:val="20"/>
              </w:rPr>
              <w:t>use new Big Book every week</w:t>
            </w:r>
          </w:p>
          <w:p w14:paraId="1E1B56F4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5727E2A7" w14:textId="17C680A3" w:rsidR="009E4915" w:rsidRPr="00576C95" w:rsidRDefault="009E4915" w:rsidP="009E491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24B40066" w14:textId="0C2B02E8" w:rsidR="00C24B91" w:rsidRPr="00576C95" w:rsidRDefault="00C24B91" w:rsidP="009E491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2268083" w14:textId="70AA0DF4" w:rsidR="009E4915" w:rsidRPr="00576C95" w:rsidRDefault="009E4915" w:rsidP="009E491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First read – Make evaluations </w:t>
            </w:r>
          </w:p>
          <w:p w14:paraId="07197A65" w14:textId="624CC630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87881F" w14:textId="371FD36D" w:rsidR="009E4915" w:rsidRPr="00576C95" w:rsidRDefault="009E4915" w:rsidP="009E491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1B1CD241" w14:textId="6B92301D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1F66517" w14:textId="0B8E4E4F" w:rsidR="009E4915" w:rsidRPr="00576C95" w:rsidRDefault="009E4915" w:rsidP="009E491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Second read – Make evaluations </w:t>
            </w:r>
          </w:p>
          <w:p w14:paraId="7EB1B059" w14:textId="51C772F6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2A80196" w14:textId="418E31DC" w:rsidR="00C24B91" w:rsidRPr="00576C95" w:rsidRDefault="009E4915" w:rsidP="009E491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Post read activity Formal </w:t>
            </w:r>
            <w:r w:rsidRPr="00576C95">
              <w:rPr>
                <w:rFonts w:ascii="Arial" w:hAnsi="Arial" w:cs="Arial"/>
                <w:b/>
                <w:bCs/>
                <w:sz w:val="20"/>
                <w:szCs w:val="20"/>
              </w:rPr>
              <w:t>Assessment</w:t>
            </w:r>
            <w:r w:rsidRPr="00576C95">
              <w:rPr>
                <w:rFonts w:ascii="Arial" w:hAnsi="Arial" w:cs="Arial"/>
                <w:sz w:val="20"/>
                <w:szCs w:val="20"/>
              </w:rPr>
              <w:t>: Learners answer questions about the story</w:t>
            </w:r>
          </w:p>
        </w:tc>
      </w:tr>
      <w:tr w:rsidR="00C24B91" w:rsidRPr="00576C95" w14:paraId="2B07503C" w14:textId="77777777" w:rsidTr="008C69DE">
        <w:trPr>
          <w:trHeight w:val="1077"/>
        </w:trPr>
        <w:tc>
          <w:tcPr>
            <w:tcW w:w="2127" w:type="dxa"/>
          </w:tcPr>
          <w:p w14:paraId="62B9964D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93C9B7" w14:textId="77777777" w:rsidR="009B452E" w:rsidRDefault="009B452E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C80315" w14:textId="3AD81B15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576C95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693" w:type="dxa"/>
          </w:tcPr>
          <w:p w14:paraId="465A5F66" w14:textId="77777777" w:rsidR="002D22F1" w:rsidRPr="00576C95" w:rsidRDefault="002D22F1" w:rsidP="002D22F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Revise taught sounds and words from Week 1-6</w:t>
            </w:r>
          </w:p>
          <w:p w14:paraId="2D4A3EB1" w14:textId="147139D8" w:rsidR="00C24B91" w:rsidRPr="00576C95" w:rsidRDefault="00C24B91" w:rsidP="002D22F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CF33C74" w14:textId="77777777" w:rsidR="002D22F1" w:rsidRPr="00576C95" w:rsidRDefault="002D22F1" w:rsidP="002D22F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Plurals - -s; -es: Show a picture of an object and ask learners to say the plural of the word. Repeat with other pictures</w:t>
            </w:r>
          </w:p>
          <w:p w14:paraId="13DE5A24" w14:textId="0700ADC9" w:rsidR="00C24B91" w:rsidRPr="00576C95" w:rsidRDefault="00C24B91" w:rsidP="008C69DE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47D130AA" w14:textId="77777777" w:rsidR="002D22F1" w:rsidRPr="00576C95" w:rsidRDefault="002D22F1" w:rsidP="002D22F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Sound differentiation – initial sounds </w:t>
            </w:r>
          </w:p>
          <w:p w14:paraId="31382436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6AE3394" w14:textId="77777777" w:rsidR="002D22F1" w:rsidRPr="00576C95" w:rsidRDefault="002D22F1" w:rsidP="002D22F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Sound differentiation – initial sounds </w:t>
            </w:r>
          </w:p>
          <w:p w14:paraId="018CC6A7" w14:textId="0C6B924B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F22773C" w14:textId="77777777" w:rsidR="002D22F1" w:rsidRPr="00576C95" w:rsidRDefault="002D22F1" w:rsidP="002D22F1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Spelling Test and Dictation.</w:t>
            </w:r>
          </w:p>
          <w:p w14:paraId="361A53A2" w14:textId="18451D0E" w:rsidR="00C24B91" w:rsidRPr="00576C95" w:rsidRDefault="002D22F1" w:rsidP="002D22F1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C24B91" w:rsidRPr="00576C95" w14:paraId="0DBCD079" w14:textId="77777777" w:rsidTr="008C69DE">
        <w:tc>
          <w:tcPr>
            <w:tcW w:w="2127" w:type="dxa"/>
          </w:tcPr>
          <w:p w14:paraId="529DD43B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5F8D1A" w14:textId="77777777" w:rsidR="00C24B91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576C95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0BE3AB63" w14:textId="33AE1B71" w:rsidR="009B452E" w:rsidRPr="00576C95" w:rsidRDefault="009B452E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832A12C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95DF545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3FB6A23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F23AF3C" w14:textId="77777777" w:rsidR="00C24B91" w:rsidRPr="00576C95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95B3FA2" w14:textId="77777777" w:rsidR="00A64D0D" w:rsidRPr="00576C95" w:rsidRDefault="00A64D0D" w:rsidP="00A64D0D">
            <w:pPr>
              <w:spacing w:after="200"/>
              <w:contextualSpacing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1CA521D0" w14:textId="7D5B8C5C" w:rsidR="00A64D0D" w:rsidRPr="00576C95" w:rsidRDefault="00A64D0D" w:rsidP="00A64D0D">
            <w:pPr>
              <w:spacing w:after="200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I want to invent … </w:t>
            </w:r>
          </w:p>
          <w:p w14:paraId="7BEEA855" w14:textId="7BCD3782" w:rsidR="00C24B91" w:rsidRPr="00576C95" w:rsidRDefault="00A64D0D" w:rsidP="00A64D0D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        I want it to …</w:t>
            </w:r>
          </w:p>
        </w:tc>
      </w:tr>
      <w:tr w:rsidR="00341C70" w:rsidRPr="00576C95" w14:paraId="52E18BB5" w14:textId="77777777" w:rsidTr="008C69DE">
        <w:tc>
          <w:tcPr>
            <w:tcW w:w="2127" w:type="dxa"/>
          </w:tcPr>
          <w:p w14:paraId="1D5B4FC7" w14:textId="77777777" w:rsidR="00341C70" w:rsidRPr="00576C95" w:rsidRDefault="00341C70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6BFFB0" w14:textId="67C2203A" w:rsidR="00341C70" w:rsidRPr="00576C95" w:rsidRDefault="00341C70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5A3CDECC" w14:textId="77777777" w:rsidR="00341C70" w:rsidRPr="00576C95" w:rsidRDefault="00341C70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48692A3" w14:textId="77777777" w:rsidR="009B452E" w:rsidRDefault="009B452E" w:rsidP="00576C95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F1EAB22" w14:textId="21B4EA20" w:rsidR="00576C95" w:rsidRPr="00576C95" w:rsidRDefault="00576C95" w:rsidP="00576C95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DBE workbook 2 pages: </w:t>
            </w:r>
          </w:p>
          <w:p w14:paraId="518F24FA" w14:textId="353AEDF2" w:rsidR="00576C95" w:rsidRPr="00576C95" w:rsidRDefault="00576C95" w:rsidP="00576C95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 xml:space="preserve">50 – 55 </w:t>
            </w:r>
          </w:p>
          <w:p w14:paraId="6C3C2C78" w14:textId="1C46CE60" w:rsidR="00341C70" w:rsidRPr="00576C95" w:rsidRDefault="00341C70" w:rsidP="00576C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82FB2B" w14:textId="77777777" w:rsidR="00341C70" w:rsidRPr="00576C95" w:rsidRDefault="00341C70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0182E6B5" w14:textId="77777777" w:rsidR="009B452E" w:rsidRDefault="009B452E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AEA78F6" w14:textId="29B435DB" w:rsidR="00341C70" w:rsidRPr="00576C95" w:rsidRDefault="00576C95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Draw a picture of a science experiment</w:t>
            </w:r>
          </w:p>
        </w:tc>
        <w:tc>
          <w:tcPr>
            <w:tcW w:w="2694" w:type="dxa"/>
          </w:tcPr>
          <w:p w14:paraId="202F5521" w14:textId="77777777" w:rsidR="00341C70" w:rsidRPr="00576C95" w:rsidRDefault="00341C70" w:rsidP="008C69DE">
            <w:pPr>
              <w:pStyle w:val="ListParagraph"/>
              <w:ind w:left="42" w:hanging="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576C95" w14:paraId="309F0B39" w14:textId="77777777" w:rsidTr="008C69DE">
        <w:tc>
          <w:tcPr>
            <w:tcW w:w="2127" w:type="dxa"/>
          </w:tcPr>
          <w:p w14:paraId="1F9674B8" w14:textId="17B41832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088A9D" w14:textId="598ADD7B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4BA85B8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A8D821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2786699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04B1AE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F213F99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1A3D4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5346CE49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64B14A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76C95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57F25DDD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807DC67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576C95" w14:paraId="7F6685EB" w14:textId="77777777" w:rsidTr="008C69DE">
        <w:tc>
          <w:tcPr>
            <w:tcW w:w="2127" w:type="dxa"/>
          </w:tcPr>
          <w:p w14:paraId="607E5F33" w14:textId="0933333E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41C506" w14:textId="77777777" w:rsidR="00C24B91" w:rsidRPr="00576C9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6C95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6B170B08" w14:textId="53103EB0" w:rsidR="00341C70" w:rsidRPr="00576C95" w:rsidRDefault="00341C70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E0F1422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8461A6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A2FC8B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FBF0ECD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FA7B20E" w14:textId="77777777" w:rsidR="00C24B91" w:rsidRPr="00576C9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FE94B3" w14:textId="77777777" w:rsidR="00341C70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 </w:t>
      </w:r>
    </w:p>
    <w:p w14:paraId="45552ABC" w14:textId="77777777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34AC24AC" w14:textId="77777777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02BD18E5" w14:textId="43303DEA" w:rsidR="00341C70" w:rsidRDefault="00341C70" w:rsidP="00C24B91">
      <w:pPr>
        <w:rPr>
          <w:rFonts w:ascii="Arial" w:hAnsi="Arial" w:cs="Arial"/>
          <w:sz w:val="18"/>
          <w:szCs w:val="18"/>
        </w:rPr>
      </w:pPr>
    </w:p>
    <w:p w14:paraId="1B2C897A" w14:textId="6C75DC91" w:rsidR="00C24B91" w:rsidRPr="00973460" w:rsidRDefault="00341C70" w:rsidP="00C24B9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3120" behindDoc="0" locked="0" layoutInCell="1" allowOverlap="1" wp14:anchorId="7BE3FD29" wp14:editId="4CF97EF6">
            <wp:simplePos x="0" y="0"/>
            <wp:positionH relativeFrom="column">
              <wp:posOffset>-654050</wp:posOffset>
            </wp:positionH>
            <wp:positionV relativeFrom="paragraph">
              <wp:posOffset>-317500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     </w:t>
      </w:r>
      <w:r w:rsidR="00C24B91" w:rsidRPr="003116A7">
        <w:rPr>
          <w:rFonts w:ascii="Arial" w:hAnsi="Arial" w:cs="Arial"/>
          <w:sz w:val="18"/>
          <w:szCs w:val="18"/>
        </w:rPr>
        <w:t xml:space="preserve"> </w:t>
      </w:r>
      <w:r w:rsidR="00973460">
        <w:rPr>
          <w:rFonts w:ascii="Arial" w:hAnsi="Arial" w:cs="Arial"/>
          <w:sz w:val="18"/>
          <w:szCs w:val="18"/>
        </w:rPr>
        <w:t xml:space="preserve">        </w:t>
      </w:r>
      <w:r w:rsidR="00C24B91" w:rsidRPr="00973460">
        <w:rPr>
          <w:rFonts w:ascii="Arial" w:hAnsi="Arial" w:cs="Arial"/>
          <w:b/>
          <w:sz w:val="20"/>
          <w:szCs w:val="20"/>
        </w:rPr>
        <w:t>ECD/FOUNDATION PHASE</w:t>
      </w:r>
    </w:p>
    <w:p w14:paraId="16A2BF9A" w14:textId="7871832E" w:rsidR="00C24B91" w:rsidRPr="00973460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73460">
        <w:rPr>
          <w:rFonts w:ascii="Arial" w:hAnsi="Arial" w:cs="Arial"/>
          <w:b/>
          <w:sz w:val="20"/>
          <w:szCs w:val="20"/>
        </w:rPr>
        <w:t xml:space="preserve">                                LESSON PLANS: FIRST ADDITIONAL LANGUAGE – ENGLISH </w:t>
      </w:r>
    </w:p>
    <w:p w14:paraId="33C1EACC" w14:textId="7DF07764" w:rsidR="00C24B91" w:rsidRPr="00973460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73460">
        <w:rPr>
          <w:rFonts w:ascii="Arial" w:hAnsi="Arial" w:cs="Arial"/>
          <w:b/>
          <w:sz w:val="20"/>
          <w:szCs w:val="20"/>
        </w:rPr>
        <w:t xml:space="preserve">  GRADE 1 TERM </w:t>
      </w:r>
      <w:r w:rsidR="001957EE" w:rsidRPr="00973460">
        <w:rPr>
          <w:rFonts w:ascii="Arial" w:hAnsi="Arial" w:cs="Arial"/>
          <w:b/>
          <w:sz w:val="20"/>
          <w:szCs w:val="20"/>
        </w:rPr>
        <w:t>4</w:t>
      </w:r>
      <w:r w:rsidRPr="00973460">
        <w:rPr>
          <w:rFonts w:ascii="Arial" w:hAnsi="Arial" w:cs="Arial"/>
          <w:b/>
          <w:sz w:val="20"/>
          <w:szCs w:val="20"/>
        </w:rPr>
        <w:t xml:space="preserve">                             </w:t>
      </w:r>
      <w:r w:rsidR="00341C70" w:rsidRPr="00973460">
        <w:rPr>
          <w:rFonts w:ascii="Arial" w:hAnsi="Arial" w:cs="Arial"/>
          <w:b/>
          <w:sz w:val="20"/>
          <w:szCs w:val="20"/>
        </w:rPr>
        <w:t xml:space="preserve">                                         MAXIMUM TIME OF 3 HOURS</w:t>
      </w:r>
      <w:r w:rsidRPr="00973460">
        <w:rPr>
          <w:rFonts w:ascii="Arial" w:hAnsi="Arial" w:cs="Arial"/>
          <w:b/>
          <w:sz w:val="20"/>
          <w:szCs w:val="20"/>
        </w:rPr>
        <w:t xml:space="preserve">                                  </w:t>
      </w:r>
      <w:r w:rsidR="00341C70" w:rsidRPr="00973460">
        <w:rPr>
          <w:rFonts w:ascii="Arial" w:hAnsi="Arial" w:cs="Arial"/>
          <w:b/>
          <w:sz w:val="20"/>
          <w:szCs w:val="20"/>
        </w:rPr>
        <w:t xml:space="preserve">         </w:t>
      </w:r>
      <w:r w:rsidRPr="00973460">
        <w:rPr>
          <w:rFonts w:ascii="Arial" w:hAnsi="Arial" w:cs="Arial"/>
          <w:b/>
          <w:sz w:val="20"/>
          <w:szCs w:val="20"/>
        </w:rPr>
        <w:t xml:space="preserve">  Week: 8</w:t>
      </w:r>
      <w:r w:rsidR="00341C70" w:rsidRPr="00973460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973460">
        <w:rPr>
          <w:rFonts w:ascii="Arial" w:hAnsi="Arial" w:cs="Arial"/>
          <w:b/>
          <w:bCs/>
          <w:sz w:val="20"/>
          <w:szCs w:val="20"/>
        </w:rPr>
        <w:t>Science is Fun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973460" w14:paraId="692B90D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31595C6B" w14:textId="5451889B" w:rsidR="00C24B91" w:rsidRPr="00973460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C3B3336" w14:textId="77777777" w:rsidR="00C24B91" w:rsidRPr="00973460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6287D41" w14:textId="77777777" w:rsidR="00C24B91" w:rsidRPr="00973460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A59E9E7" w14:textId="77777777" w:rsidR="00C24B91" w:rsidRPr="00973460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66EFABD" w14:textId="77777777" w:rsidR="00C24B91" w:rsidRPr="00973460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7A960ADC" w14:textId="77777777" w:rsidR="00C24B91" w:rsidRPr="00973460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C24B91" w:rsidRPr="00973460" w14:paraId="134CAF9F" w14:textId="77777777" w:rsidTr="008C69DE">
        <w:tc>
          <w:tcPr>
            <w:tcW w:w="2127" w:type="dxa"/>
          </w:tcPr>
          <w:p w14:paraId="47601F68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1E56A0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4DA1C56D" w14:textId="52FADDDD" w:rsidR="00586068" w:rsidRPr="00973460" w:rsidRDefault="00586068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21FCEF9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9540146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16C1939A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B484520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3E90AFB9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FB2108A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3" w:type="dxa"/>
          </w:tcPr>
          <w:p w14:paraId="7D317125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CCE91AC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  <w:tc>
          <w:tcPr>
            <w:tcW w:w="2694" w:type="dxa"/>
          </w:tcPr>
          <w:p w14:paraId="4BB76FCA" w14:textId="77777777" w:rsidR="00C24B91" w:rsidRPr="00973460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7487F68" w14:textId="77777777" w:rsidR="00C24B91" w:rsidRPr="00973460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 xml:space="preserve">Greeting </w:t>
            </w:r>
          </w:p>
        </w:tc>
      </w:tr>
      <w:tr w:rsidR="00566EE4" w:rsidRPr="00973460" w14:paraId="3BBD9C6B" w14:textId="77777777" w:rsidTr="008C69DE">
        <w:tc>
          <w:tcPr>
            <w:tcW w:w="2127" w:type="dxa"/>
          </w:tcPr>
          <w:p w14:paraId="407B05B2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D3369F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35A812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D191F9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4F3DD8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47AC0B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67DF9C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066219" w14:textId="77777777" w:rsidR="00586068" w:rsidRPr="00973460" w:rsidRDefault="00586068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FA1D62" w14:textId="1FFA150D" w:rsidR="00566EE4" w:rsidRPr="00973460" w:rsidRDefault="00566EE4" w:rsidP="00566EE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55B207B9" w14:textId="05DC7CF2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73460">
              <w:rPr>
                <w:rFonts w:ascii="Arial" w:hAnsi="Arial" w:cs="Arial"/>
                <w:sz w:val="20"/>
                <w:szCs w:val="20"/>
              </w:rPr>
              <w:t xml:space="preserve">: Red, orange, yellow, green and blue, indigo, and you know, there is violet too! It’s a rainbow, it’s a rainbow </w:t>
            </w:r>
          </w:p>
          <w:p w14:paraId="29DF1AC0" w14:textId="77777777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73460">
              <w:rPr>
                <w:rFonts w:ascii="Arial" w:hAnsi="Arial" w:cs="Arial"/>
                <w:sz w:val="20"/>
                <w:szCs w:val="20"/>
              </w:rPr>
              <w:t xml:space="preserve">: Draw a rainbow in the air </w:t>
            </w:r>
          </w:p>
          <w:p w14:paraId="6F1209B8" w14:textId="77777777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73460">
              <w:rPr>
                <w:rFonts w:ascii="Arial" w:hAnsi="Arial" w:cs="Arial"/>
                <w:sz w:val="20"/>
                <w:szCs w:val="20"/>
              </w:rPr>
              <w:t xml:space="preserve">: A beautiful rainbow in the sky </w:t>
            </w:r>
          </w:p>
          <w:p w14:paraId="220BCD1C" w14:textId="77777777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73460">
              <w:rPr>
                <w:rFonts w:ascii="Arial" w:hAnsi="Arial" w:cs="Arial"/>
                <w:sz w:val="20"/>
                <w:szCs w:val="20"/>
              </w:rPr>
              <w:t xml:space="preserve">: Look up to the sky </w:t>
            </w:r>
          </w:p>
          <w:p w14:paraId="39C868FD" w14:textId="77777777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73460">
              <w:rPr>
                <w:rFonts w:ascii="Arial" w:hAnsi="Arial" w:cs="Arial"/>
                <w:sz w:val="20"/>
                <w:szCs w:val="20"/>
              </w:rPr>
              <w:t xml:space="preserve">: It’s a rainbow, it’s a rainbow </w:t>
            </w:r>
          </w:p>
          <w:p w14:paraId="58708621" w14:textId="77777777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73460">
              <w:rPr>
                <w:rFonts w:ascii="Arial" w:hAnsi="Arial" w:cs="Arial"/>
                <w:sz w:val="20"/>
                <w:szCs w:val="20"/>
              </w:rPr>
              <w:t xml:space="preserve">: Draw a rainbow in the air </w:t>
            </w:r>
          </w:p>
          <w:p w14:paraId="6FD6801E" w14:textId="77777777" w:rsidR="00566EE4" w:rsidRPr="00973460" w:rsidRDefault="00566EE4" w:rsidP="00566EE4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Lyrics</w:t>
            </w:r>
            <w:r w:rsidRPr="00973460">
              <w:rPr>
                <w:rFonts w:ascii="Arial" w:hAnsi="Arial" w:cs="Arial"/>
                <w:sz w:val="20"/>
                <w:szCs w:val="20"/>
              </w:rPr>
              <w:t>: A beautiful rainbow in the sky!</w:t>
            </w:r>
          </w:p>
          <w:p w14:paraId="703FE86D" w14:textId="12FE00D4" w:rsidR="00566EE4" w:rsidRPr="00973460" w:rsidRDefault="00566EE4" w:rsidP="00566EE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Actions</w:t>
            </w:r>
            <w:r w:rsidRPr="00973460">
              <w:rPr>
                <w:rFonts w:ascii="Arial" w:hAnsi="Arial" w:cs="Arial"/>
                <w:sz w:val="20"/>
                <w:szCs w:val="20"/>
              </w:rPr>
              <w:t>: Look up to the sky</w:t>
            </w:r>
          </w:p>
        </w:tc>
        <w:tc>
          <w:tcPr>
            <w:tcW w:w="2693" w:type="dxa"/>
          </w:tcPr>
          <w:p w14:paraId="400BB6E6" w14:textId="440F19BD" w:rsidR="00566EE4" w:rsidRPr="00973460" w:rsidRDefault="00566EE4" w:rsidP="00566EE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29D73655" w14:textId="6EBFE8E3" w:rsidR="00566EE4" w:rsidRPr="00973460" w:rsidRDefault="00566EE4" w:rsidP="00566EE4">
            <w:pPr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3" w:type="dxa"/>
          </w:tcPr>
          <w:p w14:paraId="5FBE9A65" w14:textId="53562C86" w:rsidR="00566EE4" w:rsidRPr="00973460" w:rsidRDefault="00566EE4" w:rsidP="00566EE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  <w:tc>
          <w:tcPr>
            <w:tcW w:w="2694" w:type="dxa"/>
          </w:tcPr>
          <w:p w14:paraId="3292907B" w14:textId="2BF6E56D" w:rsidR="00566EE4" w:rsidRPr="00973460" w:rsidRDefault="00566EE4" w:rsidP="00566EE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the song / rhyme</w:t>
            </w:r>
          </w:p>
        </w:tc>
      </w:tr>
      <w:tr w:rsidR="007B0CC5" w:rsidRPr="00973460" w14:paraId="4161E1A4" w14:textId="77777777" w:rsidTr="008C69DE">
        <w:tc>
          <w:tcPr>
            <w:tcW w:w="2127" w:type="dxa"/>
          </w:tcPr>
          <w:p w14:paraId="24907C96" w14:textId="77777777" w:rsidR="005723A1" w:rsidRPr="00973460" w:rsidRDefault="005723A1" w:rsidP="007B0CC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C1404E" w14:textId="77777777" w:rsidR="005723A1" w:rsidRPr="00973460" w:rsidRDefault="005723A1" w:rsidP="007B0CC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420DE6" w14:textId="77777777" w:rsidR="005723A1" w:rsidRPr="00973460" w:rsidRDefault="005723A1" w:rsidP="007B0CC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2697A0" w14:textId="0FCCA77D" w:rsidR="007B0CC5" w:rsidRPr="00973460" w:rsidRDefault="007B0CC5" w:rsidP="007B0C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QUESTION OF THE DAY</w:t>
            </w:r>
          </w:p>
        </w:tc>
        <w:tc>
          <w:tcPr>
            <w:tcW w:w="2693" w:type="dxa"/>
          </w:tcPr>
          <w:p w14:paraId="1CDFF5E3" w14:textId="77777777" w:rsidR="007B0CC5" w:rsidRPr="00973460" w:rsidRDefault="007B0CC5" w:rsidP="007B0CC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Adapt the question of the day according to the new vocabulary taught for that specific day. </w:t>
            </w:r>
          </w:p>
          <w:p w14:paraId="0793BE67" w14:textId="56E8C0CF" w:rsidR="007B0CC5" w:rsidRPr="00973460" w:rsidRDefault="007B0CC5" w:rsidP="007B0CC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Questions from the Shared Reading story can be included.</w:t>
            </w:r>
          </w:p>
        </w:tc>
        <w:tc>
          <w:tcPr>
            <w:tcW w:w="2693" w:type="dxa"/>
          </w:tcPr>
          <w:p w14:paraId="49FC30D6" w14:textId="08FE6E02" w:rsidR="007B0CC5" w:rsidRPr="00973460" w:rsidRDefault="007B0CC5" w:rsidP="007B0CC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3" w:type="dxa"/>
          </w:tcPr>
          <w:p w14:paraId="6AEA5D27" w14:textId="4D92808E" w:rsidR="007B0CC5" w:rsidRPr="00973460" w:rsidRDefault="007B0CC5" w:rsidP="007B0CC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3" w:type="dxa"/>
          </w:tcPr>
          <w:p w14:paraId="3C049216" w14:textId="085A97C3" w:rsidR="007B0CC5" w:rsidRPr="00973460" w:rsidRDefault="007B0CC5" w:rsidP="007B0CC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  <w:tc>
          <w:tcPr>
            <w:tcW w:w="2694" w:type="dxa"/>
          </w:tcPr>
          <w:p w14:paraId="166525A5" w14:textId="167CD4F5" w:rsidR="007B0CC5" w:rsidRPr="00973460" w:rsidRDefault="007B0CC5" w:rsidP="007B0CC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  <w:lang w:val="en-US"/>
              </w:rPr>
              <w:t>Repeat with a different question and group</w:t>
            </w:r>
          </w:p>
        </w:tc>
      </w:tr>
      <w:tr w:rsidR="00C24B91" w:rsidRPr="00973460" w14:paraId="504F36F8" w14:textId="77777777" w:rsidTr="008C69DE">
        <w:tc>
          <w:tcPr>
            <w:tcW w:w="2127" w:type="dxa"/>
          </w:tcPr>
          <w:p w14:paraId="6D4B65A6" w14:textId="77777777" w:rsidR="005069AA" w:rsidRDefault="005069AA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7473A8" w14:textId="77777777" w:rsidR="005069AA" w:rsidRDefault="005069AA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EE99A8" w14:textId="5A2BDAC4" w:rsidR="00C24B91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  <w:p w14:paraId="631A1AFB" w14:textId="008791BC" w:rsidR="005069AA" w:rsidRPr="00973460" w:rsidRDefault="005069AA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F187312" w14:textId="77777777" w:rsidR="005069AA" w:rsidRDefault="005069AA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89F72E" w14:textId="3B89C35C" w:rsidR="00C24B91" w:rsidRPr="00973460" w:rsidRDefault="00823F29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rainbow, sky, colours, rain, sunlight</w:t>
            </w:r>
          </w:p>
        </w:tc>
        <w:tc>
          <w:tcPr>
            <w:tcW w:w="2693" w:type="dxa"/>
          </w:tcPr>
          <w:p w14:paraId="0EE54CFB" w14:textId="77777777" w:rsidR="005069AA" w:rsidRDefault="005069AA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DCA468" w14:textId="58033A6D" w:rsidR="00C24B91" w:rsidRPr="00973460" w:rsidRDefault="00BA0DD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raindrop, magic, curious, sun</w:t>
            </w:r>
          </w:p>
        </w:tc>
        <w:tc>
          <w:tcPr>
            <w:tcW w:w="2693" w:type="dxa"/>
          </w:tcPr>
          <w:p w14:paraId="221050FA" w14:textId="77777777" w:rsidR="005069AA" w:rsidRDefault="005069AA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9C1E00" w14:textId="0DC6E372" w:rsidR="00C24B91" w:rsidRPr="00973460" w:rsidRDefault="00BA0DD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shine, storm, scientist</w:t>
            </w:r>
          </w:p>
        </w:tc>
        <w:tc>
          <w:tcPr>
            <w:tcW w:w="2693" w:type="dxa"/>
          </w:tcPr>
          <w:p w14:paraId="699459F5" w14:textId="77777777" w:rsidR="005069AA" w:rsidRDefault="005069AA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378EFC" w14:textId="66FF4203" w:rsidR="00C24B91" w:rsidRPr="00973460" w:rsidRDefault="00BA0DD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laptop, computer, research</w:t>
            </w:r>
          </w:p>
        </w:tc>
        <w:tc>
          <w:tcPr>
            <w:tcW w:w="2694" w:type="dxa"/>
          </w:tcPr>
          <w:p w14:paraId="2F0D03F9" w14:textId="77777777" w:rsidR="005069AA" w:rsidRDefault="005069AA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33448899" w14:textId="77777777" w:rsidR="00C24B91" w:rsidRDefault="00BA0DD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information, try, appear, disappear</w:t>
            </w:r>
          </w:p>
          <w:p w14:paraId="18784CED" w14:textId="77777777" w:rsidR="005069AA" w:rsidRDefault="005069AA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754118" w14:textId="67393377" w:rsidR="005069AA" w:rsidRPr="00973460" w:rsidRDefault="005069AA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344B9" w:rsidRPr="00973460" w14:paraId="3A03A2D8" w14:textId="77777777" w:rsidTr="008C69DE">
        <w:tc>
          <w:tcPr>
            <w:tcW w:w="2127" w:type="dxa"/>
          </w:tcPr>
          <w:p w14:paraId="591A48F0" w14:textId="77777777" w:rsidR="005069AA" w:rsidRDefault="005069AA" w:rsidP="00C344B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FCAEAD" w14:textId="1185E7CC" w:rsidR="00C344B9" w:rsidRPr="00973460" w:rsidRDefault="00C344B9" w:rsidP="00C344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693" w:type="dxa"/>
          </w:tcPr>
          <w:p w14:paraId="4E91DF1D" w14:textId="77777777" w:rsidR="005069AA" w:rsidRDefault="005069AA" w:rsidP="00C344B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C5C983" w14:textId="606CF222" w:rsidR="00C344B9" w:rsidRPr="00973460" w:rsidRDefault="00C344B9" w:rsidP="00C344B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love, loves, learn, just</w:t>
            </w:r>
          </w:p>
        </w:tc>
        <w:tc>
          <w:tcPr>
            <w:tcW w:w="2693" w:type="dxa"/>
          </w:tcPr>
          <w:p w14:paraId="4033BE15" w14:textId="77777777" w:rsidR="005069AA" w:rsidRDefault="005069AA" w:rsidP="00C344B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D075F0" w14:textId="4D29306E" w:rsidR="00C344B9" w:rsidRPr="00973460" w:rsidRDefault="00C344B9" w:rsidP="00C344B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love, loves, learn, just</w:t>
            </w:r>
          </w:p>
        </w:tc>
        <w:tc>
          <w:tcPr>
            <w:tcW w:w="2693" w:type="dxa"/>
          </w:tcPr>
          <w:p w14:paraId="2E219918" w14:textId="77777777" w:rsidR="005069AA" w:rsidRDefault="005069AA" w:rsidP="00C344B9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495FBD" w14:textId="1C100878" w:rsidR="00C344B9" w:rsidRPr="00973460" w:rsidRDefault="00C344B9" w:rsidP="00C344B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love, loves, learn, just</w:t>
            </w:r>
          </w:p>
        </w:tc>
        <w:tc>
          <w:tcPr>
            <w:tcW w:w="2693" w:type="dxa"/>
          </w:tcPr>
          <w:p w14:paraId="0C979F0F" w14:textId="77777777" w:rsidR="005069AA" w:rsidRDefault="005069AA" w:rsidP="00C344B9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EAB08C" w14:textId="59FAFBB8" w:rsidR="00C344B9" w:rsidRPr="00973460" w:rsidRDefault="00C344B9" w:rsidP="00C344B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love, loves, learn, just</w:t>
            </w:r>
          </w:p>
        </w:tc>
        <w:tc>
          <w:tcPr>
            <w:tcW w:w="2694" w:type="dxa"/>
          </w:tcPr>
          <w:p w14:paraId="1BBF995C" w14:textId="77777777" w:rsidR="005069AA" w:rsidRDefault="005069AA" w:rsidP="00C344B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4763AD2C" w14:textId="77777777" w:rsidR="00C344B9" w:rsidRDefault="00C344B9" w:rsidP="00C344B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love, loves, learn, just</w:t>
            </w:r>
          </w:p>
          <w:p w14:paraId="7683D15C" w14:textId="206B1725" w:rsidR="005069AA" w:rsidRPr="00973460" w:rsidRDefault="005069AA" w:rsidP="00C344B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24B91" w:rsidRPr="00973460" w14:paraId="14E65A3B" w14:textId="77777777" w:rsidTr="008C69DE">
        <w:trPr>
          <w:trHeight w:val="1670"/>
        </w:trPr>
        <w:tc>
          <w:tcPr>
            <w:tcW w:w="2127" w:type="dxa"/>
          </w:tcPr>
          <w:p w14:paraId="388B0C04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973460">
              <w:rPr>
                <w:rFonts w:ascii="Arial" w:hAnsi="Arial" w:cs="Arial"/>
                <w:sz w:val="20"/>
                <w:szCs w:val="20"/>
              </w:rPr>
              <w:t>Title –</w:t>
            </w:r>
            <w:r w:rsidRPr="00973460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4958BD3C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608115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4D44FE1C" w14:textId="77777777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6AD55F32" w14:textId="77777777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 Integrate with Six Bricks</w:t>
            </w:r>
          </w:p>
        </w:tc>
        <w:tc>
          <w:tcPr>
            <w:tcW w:w="2693" w:type="dxa"/>
          </w:tcPr>
          <w:p w14:paraId="365641AC" w14:textId="51DD5630" w:rsidR="00796226" w:rsidRPr="00973460" w:rsidRDefault="00796226" w:rsidP="00796226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15601117" w14:textId="5E3C96A2" w:rsidR="00C24B91" w:rsidRPr="00973460" w:rsidRDefault="00C24B91" w:rsidP="00796226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8CC954F" w14:textId="1D7F3C2B" w:rsidR="00796226" w:rsidRPr="00973460" w:rsidRDefault="00796226" w:rsidP="00796226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First read – Make inferences </w:t>
            </w:r>
          </w:p>
          <w:p w14:paraId="185F4477" w14:textId="5CF72820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499CCD8" w14:textId="1C55F957" w:rsidR="00796226" w:rsidRPr="00973460" w:rsidRDefault="00796226" w:rsidP="00796226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719615A8" w14:textId="5CDEF688" w:rsidR="00C24B91" w:rsidRPr="00973460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0E75D23" w14:textId="3C9735F8" w:rsidR="00796226" w:rsidRPr="00973460" w:rsidRDefault="00796226" w:rsidP="00796226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Second read – Make inferences </w:t>
            </w:r>
          </w:p>
          <w:p w14:paraId="486737A6" w14:textId="5BABC1D1" w:rsidR="00C24B91" w:rsidRPr="00973460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83BB047" w14:textId="1F9BDF3E" w:rsidR="00C24B91" w:rsidRPr="00973460" w:rsidRDefault="00796226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Post read activity (Learners recount the story.)</w:t>
            </w:r>
          </w:p>
        </w:tc>
      </w:tr>
      <w:tr w:rsidR="002B6C1D" w:rsidRPr="00973460" w14:paraId="10C54337" w14:textId="77777777" w:rsidTr="008C69DE">
        <w:tc>
          <w:tcPr>
            <w:tcW w:w="2127" w:type="dxa"/>
          </w:tcPr>
          <w:p w14:paraId="64203304" w14:textId="77777777" w:rsidR="002B6C1D" w:rsidRPr="00973460" w:rsidRDefault="002B6C1D" w:rsidP="002B6C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2521963" w14:textId="77777777" w:rsidR="002B6C1D" w:rsidRPr="00973460" w:rsidRDefault="002B6C1D" w:rsidP="002B6C1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973460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693" w:type="dxa"/>
          </w:tcPr>
          <w:p w14:paraId="55D8BB36" w14:textId="0F5A5174" w:rsidR="002B6C1D" w:rsidRPr="00973460" w:rsidRDefault="002B6C1D" w:rsidP="00B3072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r w:rsidR="00B30723" w:rsidRPr="00973460">
              <w:rPr>
                <w:rFonts w:ascii="Arial" w:hAnsi="Arial" w:cs="Arial"/>
                <w:sz w:val="20"/>
                <w:szCs w:val="20"/>
              </w:rPr>
              <w:t xml:space="preserve">plurals and sounds and words </w:t>
            </w:r>
            <w:r w:rsidRPr="00973460">
              <w:rPr>
                <w:rFonts w:ascii="Arial" w:hAnsi="Arial" w:cs="Arial"/>
                <w:sz w:val="20"/>
                <w:szCs w:val="20"/>
              </w:rPr>
              <w:t>taught</w:t>
            </w:r>
          </w:p>
        </w:tc>
        <w:tc>
          <w:tcPr>
            <w:tcW w:w="2693" w:type="dxa"/>
          </w:tcPr>
          <w:p w14:paraId="14CBE9BF" w14:textId="2D0B0758" w:rsidR="002B6C1D" w:rsidRPr="00973460" w:rsidRDefault="002B6C1D" w:rsidP="002B6C1D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Sound differentiation – initial sounds</w:t>
            </w:r>
          </w:p>
        </w:tc>
        <w:tc>
          <w:tcPr>
            <w:tcW w:w="2693" w:type="dxa"/>
          </w:tcPr>
          <w:p w14:paraId="54BD4574" w14:textId="1B2578A3" w:rsidR="002B6C1D" w:rsidRPr="00973460" w:rsidRDefault="002B6C1D" w:rsidP="002B6C1D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Sound differentiation – initial sounds</w:t>
            </w:r>
          </w:p>
        </w:tc>
        <w:tc>
          <w:tcPr>
            <w:tcW w:w="2693" w:type="dxa"/>
          </w:tcPr>
          <w:p w14:paraId="7C1E46AF" w14:textId="0791CB80" w:rsidR="002B6C1D" w:rsidRPr="00973460" w:rsidRDefault="002B6C1D" w:rsidP="002B6C1D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Sound differentiation – initial sounds</w:t>
            </w:r>
          </w:p>
        </w:tc>
        <w:tc>
          <w:tcPr>
            <w:tcW w:w="2694" w:type="dxa"/>
          </w:tcPr>
          <w:p w14:paraId="308A95B8" w14:textId="77777777" w:rsidR="002B6C1D" w:rsidRPr="00973460" w:rsidRDefault="002B6C1D" w:rsidP="002B6C1D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28F5B572" w14:textId="77777777" w:rsidR="002B6C1D" w:rsidRPr="00973460" w:rsidRDefault="002B6C1D" w:rsidP="002B6C1D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Worksheet / Activity </w:t>
            </w:r>
          </w:p>
          <w:p w14:paraId="4F9E8E48" w14:textId="753E91FB" w:rsidR="002B6C1D" w:rsidRPr="00973460" w:rsidRDefault="002B6C1D" w:rsidP="002B6C1D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bCs/>
                <w:sz w:val="20"/>
                <w:szCs w:val="20"/>
              </w:rPr>
              <w:t>Formal Assessment</w:t>
            </w:r>
            <w:r w:rsidRPr="00973460">
              <w:rPr>
                <w:rFonts w:ascii="Arial" w:hAnsi="Arial" w:cs="Arial"/>
                <w:sz w:val="20"/>
                <w:szCs w:val="20"/>
              </w:rPr>
              <w:t>: Clap out syllables in words - sight words</w:t>
            </w:r>
          </w:p>
        </w:tc>
      </w:tr>
      <w:tr w:rsidR="00532731" w:rsidRPr="00973460" w14:paraId="361C492C" w14:textId="77777777" w:rsidTr="008C69DE">
        <w:tc>
          <w:tcPr>
            <w:tcW w:w="2127" w:type="dxa"/>
          </w:tcPr>
          <w:p w14:paraId="7AB04D66" w14:textId="77777777" w:rsidR="00532731" w:rsidRPr="00973460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80D6DF" w14:textId="77777777" w:rsidR="00532731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973460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589639A4" w14:textId="2ECD5D4B" w:rsidR="000C5161" w:rsidRPr="00973460" w:rsidRDefault="000C516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62E1E86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55BB46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DFE0F93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A83527" w14:textId="77777777" w:rsidR="00532731" w:rsidRPr="00973460" w:rsidRDefault="00532731" w:rsidP="00532731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112358C" w14:textId="77777777" w:rsidR="0037561F" w:rsidRPr="00973460" w:rsidRDefault="0037561F" w:rsidP="0037561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029CF7A8" w14:textId="77777777" w:rsidR="0037561F" w:rsidRPr="00973460" w:rsidRDefault="0037561F" w:rsidP="0037561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I feel curious about: </w:t>
            </w:r>
          </w:p>
          <w:p w14:paraId="5AD5998F" w14:textId="78C79A57" w:rsidR="0037561F" w:rsidRPr="00973460" w:rsidRDefault="0037561F" w:rsidP="0037561F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……… </w:t>
            </w:r>
          </w:p>
          <w:p w14:paraId="25BF473A" w14:textId="6B783A7B" w:rsidR="00532731" w:rsidRPr="00973460" w:rsidRDefault="0037561F" w:rsidP="0037561F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        2. ………</w:t>
            </w:r>
          </w:p>
        </w:tc>
      </w:tr>
      <w:tr w:rsidR="00532731" w:rsidRPr="00973460" w14:paraId="4F8F3D31" w14:textId="77777777" w:rsidTr="008C69DE">
        <w:tc>
          <w:tcPr>
            <w:tcW w:w="2127" w:type="dxa"/>
          </w:tcPr>
          <w:p w14:paraId="4B415C51" w14:textId="77777777" w:rsidR="005A26AB" w:rsidRPr="00973460" w:rsidRDefault="005A26AB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09DB99" w14:textId="77777777" w:rsidR="00532731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63EAB204" w14:textId="44BFED92" w:rsidR="000C5161" w:rsidRPr="00973460" w:rsidRDefault="000C516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BC37BE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3CE9659" w14:textId="77777777" w:rsidR="00341A06" w:rsidRPr="00973460" w:rsidRDefault="00070C2E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DBE workbook 2 pages: </w:t>
            </w:r>
          </w:p>
          <w:p w14:paraId="78B34A43" w14:textId="4529A51B" w:rsidR="00532731" w:rsidRPr="00973460" w:rsidRDefault="00070C2E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60</w:t>
            </w:r>
            <w:r w:rsidR="00B83162" w:rsidRPr="00973460">
              <w:rPr>
                <w:rFonts w:ascii="Arial" w:hAnsi="Arial" w:cs="Arial"/>
                <w:sz w:val="20"/>
                <w:szCs w:val="20"/>
              </w:rPr>
              <w:t xml:space="preserve"> – 63 </w:t>
            </w:r>
          </w:p>
        </w:tc>
        <w:tc>
          <w:tcPr>
            <w:tcW w:w="2693" w:type="dxa"/>
          </w:tcPr>
          <w:p w14:paraId="1134EF2B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8EAE169" w14:textId="77777777" w:rsidR="00341A06" w:rsidRPr="00973460" w:rsidRDefault="00070C2E" w:rsidP="0053273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 xml:space="preserve">DBE workbook 2 pages: </w:t>
            </w:r>
          </w:p>
          <w:p w14:paraId="36C7FDCB" w14:textId="0B241389" w:rsidR="00532731" w:rsidRPr="00973460" w:rsidRDefault="00070C2E" w:rsidP="0053273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64</w:t>
            </w:r>
            <w:r w:rsidR="00341A06" w:rsidRPr="0097346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Pr="00973460">
              <w:rPr>
                <w:rFonts w:ascii="Arial" w:hAnsi="Arial" w:cs="Arial"/>
                <w:sz w:val="20"/>
                <w:szCs w:val="20"/>
              </w:rPr>
              <w:t>68</w:t>
            </w:r>
            <w:r w:rsidR="00341A06" w:rsidRPr="0097346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694" w:type="dxa"/>
          </w:tcPr>
          <w:p w14:paraId="31601EED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731" w:rsidRPr="00973460" w14:paraId="0E100D3D" w14:textId="77777777" w:rsidTr="008C69DE">
        <w:tc>
          <w:tcPr>
            <w:tcW w:w="2127" w:type="dxa"/>
          </w:tcPr>
          <w:p w14:paraId="2360AE1A" w14:textId="77777777" w:rsidR="005A26AB" w:rsidRPr="00973460" w:rsidRDefault="005A26AB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2FF34C" w14:textId="257F655F" w:rsidR="00532731" w:rsidRPr="00973460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3731F62" w14:textId="77777777" w:rsidR="005A26AB" w:rsidRPr="00973460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95B467" w14:textId="4F03E4F3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110C1D3" w14:textId="77777777" w:rsidR="005A26AB" w:rsidRPr="00973460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36AEC2" w14:textId="5287DC06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5B0ABFD" w14:textId="77777777" w:rsidR="005A26AB" w:rsidRPr="00973460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DB0C10" w14:textId="3AE887DB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93" w:type="dxa"/>
          </w:tcPr>
          <w:p w14:paraId="781B9228" w14:textId="77777777" w:rsidR="005A26AB" w:rsidRPr="00973460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6A9582" w14:textId="65C2AAB3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973460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FF671F3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C7E22F5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731" w:rsidRPr="00973460" w14:paraId="046C11C1" w14:textId="77777777" w:rsidTr="008C69DE">
        <w:tc>
          <w:tcPr>
            <w:tcW w:w="2127" w:type="dxa"/>
          </w:tcPr>
          <w:p w14:paraId="556751C1" w14:textId="77777777" w:rsidR="005A26AB" w:rsidRPr="00973460" w:rsidRDefault="005A26AB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D896EF" w14:textId="54C2EF68" w:rsidR="00532731" w:rsidRPr="00973460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73460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8230406" w14:textId="77777777" w:rsidR="00532731" w:rsidRPr="00973460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5E32AD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2CAB7D0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5FAA3C5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699B0D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D6E1D6E" w14:textId="77777777" w:rsidR="00532731" w:rsidRPr="00973460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1C037CD" w14:textId="77777777" w:rsidR="00532731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</w:t>
      </w:r>
      <w:r>
        <w:rPr>
          <w:rFonts w:ascii="Arial" w:hAnsi="Arial" w:cs="Arial"/>
          <w:sz w:val="18"/>
          <w:szCs w:val="18"/>
        </w:rPr>
        <w:t xml:space="preserve">                                   </w:t>
      </w:r>
      <w:r w:rsidRPr="003116A7">
        <w:rPr>
          <w:rFonts w:ascii="Arial" w:hAnsi="Arial" w:cs="Arial"/>
          <w:sz w:val="18"/>
          <w:szCs w:val="18"/>
        </w:rPr>
        <w:t xml:space="preserve"> </w:t>
      </w:r>
    </w:p>
    <w:p w14:paraId="16A87F00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433A2E09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17CEDB99" w14:textId="77777777" w:rsidR="00532731" w:rsidRDefault="00532731" w:rsidP="00C24B91">
      <w:pPr>
        <w:rPr>
          <w:rFonts w:ascii="Arial" w:hAnsi="Arial" w:cs="Arial"/>
          <w:sz w:val="18"/>
          <w:szCs w:val="18"/>
        </w:rPr>
      </w:pPr>
    </w:p>
    <w:p w14:paraId="40F1D847" w14:textId="14CD3B1F" w:rsidR="00C24B91" w:rsidRPr="00F73F89" w:rsidRDefault="00532731" w:rsidP="00C24B9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231FA8E6" wp14:editId="5A5FA0E1">
            <wp:simplePos x="0" y="0"/>
            <wp:positionH relativeFrom="column">
              <wp:posOffset>-654050</wp:posOffset>
            </wp:positionH>
            <wp:positionV relativeFrom="paragraph">
              <wp:posOffset>-331470</wp:posOffset>
            </wp:positionV>
            <wp:extent cx="1724025" cy="904875"/>
            <wp:effectExtent l="0" t="0" r="9525" b="9525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        </w:t>
      </w:r>
      <w:r w:rsidR="00F73F89">
        <w:rPr>
          <w:rFonts w:ascii="Arial" w:hAnsi="Arial" w:cs="Arial"/>
          <w:sz w:val="18"/>
          <w:szCs w:val="18"/>
        </w:rPr>
        <w:t xml:space="preserve">        </w:t>
      </w:r>
      <w:r>
        <w:rPr>
          <w:rFonts w:ascii="Arial" w:hAnsi="Arial" w:cs="Arial"/>
          <w:sz w:val="18"/>
          <w:szCs w:val="18"/>
        </w:rPr>
        <w:t xml:space="preserve">     </w:t>
      </w:r>
      <w:r w:rsidR="00C24B91" w:rsidRPr="00F73F89">
        <w:rPr>
          <w:rFonts w:ascii="Arial" w:hAnsi="Arial" w:cs="Arial"/>
          <w:b/>
          <w:sz w:val="20"/>
          <w:szCs w:val="20"/>
        </w:rPr>
        <w:t>ECD/FOUNDATION PHASE</w:t>
      </w:r>
    </w:p>
    <w:p w14:paraId="1902FA5B" w14:textId="1FFBC5BF" w:rsidR="00C24B91" w:rsidRPr="00F73F89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F73F89">
        <w:rPr>
          <w:rFonts w:ascii="Arial" w:hAnsi="Arial" w:cs="Arial"/>
          <w:b/>
          <w:sz w:val="20"/>
          <w:szCs w:val="20"/>
        </w:rPr>
        <w:t xml:space="preserve">                      </w:t>
      </w:r>
      <w:r w:rsidR="00532731" w:rsidRPr="00F73F89">
        <w:rPr>
          <w:rFonts w:ascii="Arial" w:hAnsi="Arial" w:cs="Arial"/>
          <w:b/>
          <w:sz w:val="20"/>
          <w:szCs w:val="20"/>
        </w:rPr>
        <w:t xml:space="preserve">       </w:t>
      </w:r>
      <w:r w:rsidRPr="00F73F89">
        <w:rPr>
          <w:rFonts w:ascii="Arial" w:hAnsi="Arial" w:cs="Arial"/>
          <w:b/>
          <w:sz w:val="20"/>
          <w:szCs w:val="20"/>
        </w:rPr>
        <w:t xml:space="preserve">       LESSON PLANS: FIRST ADDITIONAL LANGUAGE – ENGLISH </w:t>
      </w:r>
    </w:p>
    <w:p w14:paraId="64CD5C08" w14:textId="6B6F422B" w:rsidR="00340E04" w:rsidRPr="00F73F89" w:rsidRDefault="00C24B91" w:rsidP="00340E04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F73F89">
        <w:rPr>
          <w:rFonts w:ascii="Arial" w:hAnsi="Arial" w:cs="Arial"/>
          <w:b/>
          <w:sz w:val="20"/>
          <w:szCs w:val="20"/>
        </w:rPr>
        <w:t xml:space="preserve">  GRADE 1 TERM </w:t>
      </w:r>
      <w:r w:rsidR="001957EE" w:rsidRPr="00F73F89">
        <w:rPr>
          <w:rFonts w:ascii="Arial" w:hAnsi="Arial" w:cs="Arial"/>
          <w:b/>
          <w:sz w:val="20"/>
          <w:szCs w:val="20"/>
        </w:rPr>
        <w:t>4</w:t>
      </w:r>
      <w:r w:rsidRPr="00F73F89">
        <w:rPr>
          <w:rFonts w:ascii="Arial" w:hAnsi="Arial" w:cs="Arial"/>
          <w:b/>
          <w:sz w:val="20"/>
          <w:szCs w:val="20"/>
        </w:rPr>
        <w:t xml:space="preserve">            </w:t>
      </w:r>
      <w:r w:rsidR="00532731" w:rsidRPr="00F73F89">
        <w:rPr>
          <w:rFonts w:ascii="Arial" w:hAnsi="Arial" w:cs="Arial"/>
          <w:b/>
          <w:sz w:val="20"/>
          <w:szCs w:val="20"/>
        </w:rPr>
        <w:t xml:space="preserve">                     MAXIMUM TIME OF 3 HOURS</w:t>
      </w:r>
      <w:r w:rsidRPr="00F73F89">
        <w:rPr>
          <w:rFonts w:ascii="Arial" w:hAnsi="Arial" w:cs="Arial"/>
          <w:b/>
          <w:sz w:val="20"/>
          <w:szCs w:val="20"/>
        </w:rPr>
        <w:t xml:space="preserve">                                   Week: 9</w:t>
      </w:r>
      <w:r w:rsidR="00532731" w:rsidRPr="00F73F89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F73F89">
        <w:rPr>
          <w:rFonts w:ascii="Arial" w:hAnsi="Arial" w:cs="Arial"/>
          <w:b/>
          <w:bCs/>
          <w:sz w:val="20"/>
          <w:szCs w:val="20"/>
        </w:rPr>
        <w:t>Consolidation and Revision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F73F89" w14:paraId="60377577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7F705489" w14:textId="14DA999E" w:rsidR="00C24B91" w:rsidRPr="00F73F8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680635" w14:textId="77777777" w:rsidR="00C24B91" w:rsidRPr="00F73F8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8C2CB3D" w14:textId="77777777" w:rsidR="00C24B91" w:rsidRPr="00F73F8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FBAE8B" w14:textId="77777777" w:rsidR="00C24B91" w:rsidRPr="00F73F8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963B3A1" w14:textId="77777777" w:rsidR="00C24B91" w:rsidRPr="00F73F8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0EF1CFA" w14:textId="77777777" w:rsidR="00C24B91" w:rsidRPr="00F73F8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C24B91" w:rsidRPr="00F73F89" w14:paraId="7055E665" w14:textId="77777777" w:rsidTr="008C69DE">
        <w:tc>
          <w:tcPr>
            <w:tcW w:w="2127" w:type="dxa"/>
          </w:tcPr>
          <w:p w14:paraId="4AA23D7B" w14:textId="77201B62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9F5AC6" w14:textId="77777777" w:rsidR="00C24B91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4D1D7D10" w14:textId="47D731D4" w:rsidR="00B40F79" w:rsidRPr="00F73F89" w:rsidRDefault="00B40F79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B4F9BC1" w14:textId="77777777" w:rsidR="00B40F79" w:rsidRDefault="00B40F79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539F6F" w14:textId="6D6A1FB7" w:rsidR="00C24B91" w:rsidRPr="00F73F89" w:rsidRDefault="00C24B91" w:rsidP="008C69DE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0583893C" w14:textId="77777777" w:rsidR="00B40F79" w:rsidRDefault="00B40F79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618503F" w14:textId="581700B8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519EAD9E" w14:textId="77777777" w:rsidR="00B40F79" w:rsidRDefault="00B40F79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DCB6285" w14:textId="223475FA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341AFA28" w14:textId="77777777" w:rsidR="00B40F79" w:rsidRDefault="00B40F79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E8F55CA" w14:textId="4F777046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4" w:type="dxa"/>
          </w:tcPr>
          <w:p w14:paraId="16C3D030" w14:textId="77777777" w:rsidR="00B40F79" w:rsidRDefault="00B40F79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DB1F8C" w14:textId="09FBAA60" w:rsidR="00C24B91" w:rsidRPr="00F73F89" w:rsidRDefault="00C24B91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</w:tr>
      <w:tr w:rsidR="00E822F4" w:rsidRPr="00F73F89" w14:paraId="1D771B61" w14:textId="77777777" w:rsidTr="008C69DE">
        <w:tc>
          <w:tcPr>
            <w:tcW w:w="2127" w:type="dxa"/>
          </w:tcPr>
          <w:p w14:paraId="1518B435" w14:textId="77777777" w:rsidR="00E822F4" w:rsidRPr="00F73F89" w:rsidRDefault="00E822F4" w:rsidP="00E822F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7EC776" w14:textId="77777777" w:rsidR="00E822F4" w:rsidRDefault="00E822F4" w:rsidP="00E822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  <w:p w14:paraId="2A7494CC" w14:textId="71167476" w:rsidR="00B40F79" w:rsidRPr="00F73F89" w:rsidRDefault="00B40F79" w:rsidP="00E822F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51535A0" w14:textId="745B42C0" w:rsidR="00E822F4" w:rsidRPr="00F73F89" w:rsidRDefault="00E822F4" w:rsidP="00E822F4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2A4236AA" w14:textId="4525145E" w:rsidR="00E822F4" w:rsidRPr="00F73F89" w:rsidRDefault="00E822F4" w:rsidP="00E822F4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0EA683A8" w14:textId="3A8B2C0C" w:rsidR="00E822F4" w:rsidRPr="00F73F89" w:rsidRDefault="00E822F4" w:rsidP="00E822F4">
            <w:pPr>
              <w:pStyle w:val="ListParagraph"/>
              <w:ind w:left="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3E6CAA4F" w14:textId="0825904B" w:rsidR="00E822F4" w:rsidRPr="00F73F89" w:rsidRDefault="00E822F4" w:rsidP="00E822F4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4" w:type="dxa"/>
          </w:tcPr>
          <w:p w14:paraId="1418FB8D" w14:textId="241D4F1C" w:rsidR="00E822F4" w:rsidRPr="00F73F89" w:rsidRDefault="00E822F4" w:rsidP="00E822F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</w:tr>
      <w:tr w:rsidR="00D53D4F" w:rsidRPr="00F73F89" w14:paraId="25D6408C" w14:textId="77777777" w:rsidTr="008C69DE">
        <w:tc>
          <w:tcPr>
            <w:tcW w:w="2127" w:type="dxa"/>
          </w:tcPr>
          <w:p w14:paraId="580872F4" w14:textId="77777777" w:rsidR="00B40F79" w:rsidRDefault="00B40F79" w:rsidP="00D53D4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AE37F1" w14:textId="77777777" w:rsidR="00B40F79" w:rsidRDefault="00B40F79" w:rsidP="00D53D4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2168D78" w14:textId="77777777" w:rsidR="00B40F79" w:rsidRDefault="00B40F79" w:rsidP="00D53D4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C028DC" w14:textId="77777777" w:rsidR="00B40F79" w:rsidRDefault="00B40F79" w:rsidP="00D53D4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695C3F" w14:textId="4BB8C73C" w:rsidR="00D53D4F" w:rsidRPr="00F73F89" w:rsidRDefault="00D53D4F" w:rsidP="00D53D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7982FE76" w14:textId="3168F30C" w:rsidR="00D538F9" w:rsidRDefault="00D538F9" w:rsidP="00D53D4F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6E008A69" w14:textId="38BE59AC" w:rsidR="00D53D4F" w:rsidRPr="00F73F89" w:rsidRDefault="00D53D4F" w:rsidP="00D53D4F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Oral description: Play a language game – Riddles: I have 2 legs, wings and a beak. What am I? I am round and red. Sometimes, mom puts me in your lunchbox. What am I? </w:t>
            </w:r>
          </w:p>
          <w:p w14:paraId="1D049B61" w14:textId="49799F7A" w:rsidR="00D53D4F" w:rsidRPr="00F73F89" w:rsidRDefault="00D53D4F" w:rsidP="00D53D4F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8F77197" w14:textId="77777777" w:rsidR="00D538F9" w:rsidRDefault="00D538F9" w:rsidP="00D538F9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37CD7D35" w14:textId="77777777" w:rsidR="00D538F9" w:rsidRPr="00F73F89" w:rsidRDefault="00D538F9" w:rsidP="00D538F9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Oral description: Play a language game – Riddles: I have 2 legs, wings and a beak. What am I? I am round and red. Sometimes, mom puts me in your lunchbox. What am I? </w:t>
            </w:r>
          </w:p>
          <w:p w14:paraId="54C9A9F2" w14:textId="5967D261" w:rsidR="00D53D4F" w:rsidRPr="00F73F89" w:rsidRDefault="00D53D4F" w:rsidP="00D53D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44C7FA6" w14:textId="77777777" w:rsidR="006215BD" w:rsidRDefault="006215BD" w:rsidP="006215BD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578998F8" w14:textId="54556A40" w:rsidR="00D53D4F" w:rsidRPr="00F73F89" w:rsidRDefault="00D538F9" w:rsidP="00D53D4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Use pictures and learners describe the object in the picture to their friend/class. The friend/class guess what it is being described.</w:t>
            </w:r>
          </w:p>
        </w:tc>
        <w:tc>
          <w:tcPr>
            <w:tcW w:w="2693" w:type="dxa"/>
          </w:tcPr>
          <w:p w14:paraId="44F531D2" w14:textId="77777777" w:rsidR="006215BD" w:rsidRDefault="006215BD" w:rsidP="006215BD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54BE4167" w14:textId="1848E1BB" w:rsidR="00D53D4F" w:rsidRPr="00F73F89" w:rsidRDefault="006215BD" w:rsidP="00D53D4F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Use pictures and learners describe the object in the picture to their friend/class. The friend/class guess what it is being described.</w:t>
            </w:r>
          </w:p>
        </w:tc>
        <w:tc>
          <w:tcPr>
            <w:tcW w:w="2694" w:type="dxa"/>
          </w:tcPr>
          <w:p w14:paraId="07B3C78D" w14:textId="77777777" w:rsidR="006215BD" w:rsidRDefault="006215BD" w:rsidP="006215BD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21DFE80F" w14:textId="0BCA5298" w:rsidR="00D53D4F" w:rsidRPr="00F73F89" w:rsidRDefault="006215BD" w:rsidP="00D53D4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Use pictures and learners describe the object in the picture to their friend/class. The friend/class guess what it is being described.</w:t>
            </w:r>
          </w:p>
        </w:tc>
      </w:tr>
      <w:tr w:rsidR="0041283E" w:rsidRPr="00F73F89" w14:paraId="79C9CF14" w14:textId="77777777" w:rsidTr="008C69DE">
        <w:tc>
          <w:tcPr>
            <w:tcW w:w="2127" w:type="dxa"/>
          </w:tcPr>
          <w:p w14:paraId="67B36AC7" w14:textId="77777777" w:rsidR="00B40F79" w:rsidRDefault="00B40F79" w:rsidP="004128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76FE12" w14:textId="08EC2E28" w:rsidR="0041283E" w:rsidRPr="00F73F89" w:rsidRDefault="0041283E" w:rsidP="004128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693" w:type="dxa"/>
          </w:tcPr>
          <w:p w14:paraId="4925FE66" w14:textId="77777777" w:rsidR="00B40F79" w:rsidRDefault="00B40F79" w:rsidP="00412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AFDCFC2" w14:textId="6914419C" w:rsidR="0041283E" w:rsidRPr="00F73F89" w:rsidRDefault="0041283E" w:rsidP="0041283E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1F2426FC" w14:textId="77777777" w:rsidR="00B40F79" w:rsidRDefault="00B40F79" w:rsidP="00412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180970" w14:textId="519D6B24" w:rsidR="0041283E" w:rsidRPr="00F73F89" w:rsidRDefault="0041283E" w:rsidP="0041283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7BE39627" w14:textId="77777777" w:rsidR="00B40F79" w:rsidRDefault="00B40F79" w:rsidP="00412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2EDDDD" w14:textId="48F86265" w:rsidR="0041283E" w:rsidRPr="00F73F89" w:rsidRDefault="0041283E" w:rsidP="004128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71C01446" w14:textId="77777777" w:rsidR="00B40F79" w:rsidRDefault="00B40F79" w:rsidP="0041283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022866" w14:textId="650451B9" w:rsidR="0041283E" w:rsidRPr="00F73F89" w:rsidRDefault="0041283E" w:rsidP="0041283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4" w:type="dxa"/>
          </w:tcPr>
          <w:p w14:paraId="78D520C6" w14:textId="77777777" w:rsidR="00B40F79" w:rsidRDefault="00B40F79" w:rsidP="00412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633F3211" w14:textId="77777777" w:rsidR="0041283E" w:rsidRDefault="0041283E" w:rsidP="00412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ion</w:t>
            </w:r>
          </w:p>
          <w:p w14:paraId="75D4A4F9" w14:textId="235732A9" w:rsidR="00B40F79" w:rsidRPr="00F73F89" w:rsidRDefault="00B40F79" w:rsidP="004128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F73F89" w14:paraId="03AC1035" w14:textId="77777777" w:rsidTr="008C69DE">
        <w:tc>
          <w:tcPr>
            <w:tcW w:w="2127" w:type="dxa"/>
          </w:tcPr>
          <w:p w14:paraId="4E1A1E63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0C9A00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F73F89">
              <w:rPr>
                <w:rFonts w:ascii="Arial" w:hAnsi="Arial" w:cs="Arial"/>
                <w:sz w:val="20"/>
                <w:szCs w:val="20"/>
              </w:rPr>
              <w:t>Title –</w:t>
            </w:r>
            <w:r w:rsidRPr="00F73F89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0D7CCA45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686B7F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4BF0A3FA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69CF9A8A" w14:textId="6A0EC1E2" w:rsidR="00B40F79" w:rsidRPr="00F73F89" w:rsidRDefault="00C24B91" w:rsidP="006215B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30560830" w14:textId="30FF21A9" w:rsidR="00EF78F6" w:rsidRPr="00F73F89" w:rsidRDefault="00EF78F6" w:rsidP="00EF78F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04A0DD01" w14:textId="329F7893" w:rsidR="00C24B91" w:rsidRPr="00F73F89" w:rsidRDefault="00C24B91" w:rsidP="00EF78F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2A7AEAB" w14:textId="1E59D8FC" w:rsidR="00EF78F6" w:rsidRPr="00F73F89" w:rsidRDefault="00EF78F6" w:rsidP="00EF78F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First read – Make inferences </w:t>
            </w:r>
          </w:p>
          <w:p w14:paraId="6E8ABEAC" w14:textId="176EFDA6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1B54439" w14:textId="1934C5BF" w:rsidR="00EF78F6" w:rsidRPr="00F73F89" w:rsidRDefault="00EF78F6" w:rsidP="00EF78F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11603200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CEADE83" w14:textId="03D59839" w:rsidR="00EF78F6" w:rsidRPr="00F73F89" w:rsidRDefault="00EF78F6" w:rsidP="00EF78F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Second read – Make inferences </w:t>
            </w:r>
          </w:p>
          <w:p w14:paraId="358A4965" w14:textId="00B95E13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34D5A873" w14:textId="626710A9" w:rsidR="00C24B91" w:rsidRPr="00F73F89" w:rsidRDefault="00EF78F6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Post read activity (Learners recount the story.)</w:t>
            </w:r>
          </w:p>
        </w:tc>
      </w:tr>
      <w:tr w:rsidR="00C24B91" w:rsidRPr="00F73F89" w14:paraId="0E651472" w14:textId="77777777" w:rsidTr="008C69DE">
        <w:tc>
          <w:tcPr>
            <w:tcW w:w="2127" w:type="dxa"/>
          </w:tcPr>
          <w:p w14:paraId="7AF67F37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7B6980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F73F89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628B2B8A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5E373CF" w14:textId="35B0865E" w:rsidR="00C24B91" w:rsidRPr="00F73F89" w:rsidRDefault="00FE2ECF" w:rsidP="00FE2ECF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Revise plurals and sounds and words taught </w:t>
            </w:r>
          </w:p>
        </w:tc>
        <w:tc>
          <w:tcPr>
            <w:tcW w:w="2693" w:type="dxa"/>
          </w:tcPr>
          <w:p w14:paraId="727E22DE" w14:textId="68B1DC6F" w:rsidR="00C24B91" w:rsidRPr="00F73F89" w:rsidRDefault="00FE2ECF" w:rsidP="008C69DE">
            <w:pPr>
              <w:pStyle w:val="ListParagraph"/>
              <w:ind w:left="0" w:firstLine="3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Revise plurals and sounds and words taught</w:t>
            </w:r>
          </w:p>
        </w:tc>
        <w:tc>
          <w:tcPr>
            <w:tcW w:w="2693" w:type="dxa"/>
          </w:tcPr>
          <w:p w14:paraId="3B7C874A" w14:textId="77777777" w:rsidR="00FE2ECF" w:rsidRPr="00F73F89" w:rsidRDefault="00FE2ECF" w:rsidP="00FE2EC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Rhyming words </w:t>
            </w:r>
          </w:p>
          <w:p w14:paraId="35ECD8A5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12436A" w14:textId="77777777" w:rsidR="00FE2ECF" w:rsidRPr="00F73F89" w:rsidRDefault="00FE2ECF" w:rsidP="00FE2EC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 xml:space="preserve">Sound differentiation – initial sounds </w:t>
            </w:r>
          </w:p>
          <w:p w14:paraId="5A3FFF31" w14:textId="17F1AC1D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42DDF0E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4ED2F746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C24B91" w:rsidRPr="00F73F89" w14:paraId="27966D04" w14:textId="77777777" w:rsidTr="008C69DE">
        <w:tc>
          <w:tcPr>
            <w:tcW w:w="2127" w:type="dxa"/>
          </w:tcPr>
          <w:p w14:paraId="56CE0EFD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DB00A4" w14:textId="77777777" w:rsidR="00C24B91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F73F89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3A21D4E1" w14:textId="03B625F6" w:rsidR="00B40F79" w:rsidRPr="00F73F89" w:rsidRDefault="00B40F79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EF094D4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1DE202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746102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BA745A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0E6675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7D4E1B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02A0CBF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837B1EF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B200A7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CFF6EA" w14:textId="77777777" w:rsidR="00C24B91" w:rsidRPr="00F73F89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5C9E21C" w14:textId="585535F2" w:rsidR="009015DD" w:rsidRPr="00F73F89" w:rsidRDefault="009015DD" w:rsidP="009015DD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Make a list of what you would like to buy for the holiday.</w:t>
            </w:r>
          </w:p>
          <w:p w14:paraId="7E7D4A40" w14:textId="6BE2CCC0" w:rsidR="00C24B91" w:rsidRPr="00F73F89" w:rsidRDefault="00C24B91" w:rsidP="00124490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4490" w:rsidRPr="00F73F89" w14:paraId="3CBBCB6A" w14:textId="77777777" w:rsidTr="008C69DE">
        <w:tc>
          <w:tcPr>
            <w:tcW w:w="2127" w:type="dxa"/>
          </w:tcPr>
          <w:p w14:paraId="771D3A0B" w14:textId="77777777" w:rsidR="00124490" w:rsidRPr="00F73F89" w:rsidRDefault="00124490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E6D95F" w14:textId="77777777" w:rsidR="00124490" w:rsidRDefault="00124490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  <w:p w14:paraId="6D0AB016" w14:textId="55B48F35" w:rsidR="00B40F79" w:rsidRPr="00F73F89" w:rsidRDefault="00B40F79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E121BC0" w14:textId="77777777" w:rsidR="00124490" w:rsidRPr="00F73F89" w:rsidRDefault="00124490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5E15EB" w14:textId="77777777" w:rsidR="00B40F79" w:rsidRDefault="00B40F79" w:rsidP="0012449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BF73FC" w14:textId="552DC151" w:rsidR="00124490" w:rsidRPr="00F73F89" w:rsidRDefault="00F73F89" w:rsidP="00124490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Complete the activities in the DBE Workbook</w:t>
            </w:r>
          </w:p>
        </w:tc>
        <w:tc>
          <w:tcPr>
            <w:tcW w:w="2693" w:type="dxa"/>
          </w:tcPr>
          <w:p w14:paraId="76D15F36" w14:textId="77777777" w:rsidR="00124490" w:rsidRPr="00F73F89" w:rsidRDefault="00124490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8E3629B" w14:textId="77777777" w:rsidR="00B40F79" w:rsidRDefault="00B40F79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93EA48F" w14:textId="4F7BBBE0" w:rsidR="00124490" w:rsidRPr="00F73F89" w:rsidRDefault="00F73F89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Complete the activities in the DBE Workbook</w:t>
            </w:r>
          </w:p>
        </w:tc>
        <w:tc>
          <w:tcPr>
            <w:tcW w:w="2694" w:type="dxa"/>
          </w:tcPr>
          <w:p w14:paraId="533BEB39" w14:textId="77777777" w:rsidR="00124490" w:rsidRPr="00F73F89" w:rsidRDefault="00124490" w:rsidP="008C69DE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F73F89" w14:paraId="796CA011" w14:textId="77777777" w:rsidTr="008C69DE">
        <w:tc>
          <w:tcPr>
            <w:tcW w:w="2127" w:type="dxa"/>
          </w:tcPr>
          <w:p w14:paraId="50E0FE5B" w14:textId="775A690C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8AC2F9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0066A31A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8BCB59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1A050A4D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68DC4D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7D855E2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6385C3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520F4854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56AB17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F73F89">
              <w:rPr>
                <w:rFonts w:ascii="Arial" w:hAnsi="Arial" w:cs="Arial"/>
                <w:sz w:val="20"/>
                <w:szCs w:val="20"/>
              </w:rPr>
              <w:t>EFAL DBE W/B p_____</w:t>
            </w:r>
          </w:p>
          <w:p w14:paraId="2AEE4C67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2F5C3FE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F73F89" w14:paraId="2DE5E783" w14:textId="77777777" w:rsidTr="008C69DE">
        <w:tc>
          <w:tcPr>
            <w:tcW w:w="2127" w:type="dxa"/>
          </w:tcPr>
          <w:p w14:paraId="5745A03D" w14:textId="05D26E3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212BF0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3F89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049F5F9F" w14:textId="77777777" w:rsidR="00C24B91" w:rsidRPr="00F73F8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1240A89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EB51751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44C477B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D5F1759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40F66C2" w14:textId="77777777" w:rsidR="00C24B91" w:rsidRPr="00F73F8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7EF478E" w14:textId="79020045" w:rsidR="00C24B91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    </w:t>
      </w:r>
    </w:p>
    <w:p w14:paraId="619910EA" w14:textId="1109CE45" w:rsidR="00C24B91" w:rsidRDefault="00C24B91" w:rsidP="00C24B91">
      <w:pPr>
        <w:rPr>
          <w:rFonts w:ascii="Arial" w:hAnsi="Arial" w:cs="Arial"/>
          <w:sz w:val="18"/>
          <w:szCs w:val="18"/>
        </w:rPr>
      </w:pPr>
    </w:p>
    <w:p w14:paraId="00427593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2F94E5CA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03B67B6B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1FBED00F" w14:textId="264AB32B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1AC850D0" w14:textId="11D10D63" w:rsidR="00B40F79" w:rsidRDefault="00B40F79" w:rsidP="00C24B91">
      <w:pPr>
        <w:rPr>
          <w:rFonts w:ascii="Arial" w:hAnsi="Arial" w:cs="Arial"/>
          <w:b/>
          <w:sz w:val="18"/>
          <w:szCs w:val="18"/>
        </w:rPr>
      </w:pPr>
    </w:p>
    <w:p w14:paraId="1BFB4FEE" w14:textId="781298FE" w:rsidR="00B40F79" w:rsidRDefault="00B40F79" w:rsidP="00C24B91">
      <w:pPr>
        <w:rPr>
          <w:rFonts w:ascii="Arial" w:hAnsi="Arial" w:cs="Arial"/>
          <w:b/>
          <w:sz w:val="18"/>
          <w:szCs w:val="18"/>
        </w:rPr>
      </w:pPr>
    </w:p>
    <w:p w14:paraId="7C844E9E" w14:textId="7AC8F776" w:rsidR="00BE32F7" w:rsidRDefault="00BE32F7" w:rsidP="00C24B91">
      <w:pPr>
        <w:rPr>
          <w:rFonts w:ascii="Arial" w:hAnsi="Arial" w:cs="Arial"/>
          <w:b/>
          <w:sz w:val="18"/>
          <w:szCs w:val="18"/>
        </w:rPr>
      </w:pPr>
    </w:p>
    <w:p w14:paraId="0ACA51A5" w14:textId="77777777" w:rsidR="00BE32F7" w:rsidRDefault="00BE32F7" w:rsidP="00C24B91">
      <w:pPr>
        <w:rPr>
          <w:rFonts w:ascii="Arial" w:hAnsi="Arial" w:cs="Arial"/>
          <w:b/>
          <w:sz w:val="18"/>
          <w:szCs w:val="18"/>
        </w:rPr>
      </w:pPr>
    </w:p>
    <w:p w14:paraId="1EFA98EB" w14:textId="77777777" w:rsidR="00B40F79" w:rsidRDefault="00B40F79" w:rsidP="00C24B91">
      <w:pPr>
        <w:rPr>
          <w:rFonts w:ascii="Arial" w:hAnsi="Arial" w:cs="Arial"/>
          <w:b/>
          <w:sz w:val="18"/>
          <w:szCs w:val="18"/>
        </w:rPr>
      </w:pPr>
    </w:p>
    <w:p w14:paraId="26D6EE26" w14:textId="77777777" w:rsidR="00124490" w:rsidRDefault="00124490" w:rsidP="00C24B91">
      <w:pPr>
        <w:rPr>
          <w:rFonts w:ascii="Arial" w:hAnsi="Arial" w:cs="Arial"/>
          <w:b/>
          <w:sz w:val="18"/>
          <w:szCs w:val="18"/>
        </w:rPr>
      </w:pPr>
    </w:p>
    <w:p w14:paraId="482AC44A" w14:textId="26850A1D" w:rsidR="00C24B91" w:rsidRPr="0058557B" w:rsidRDefault="00124490" w:rsidP="00C24B9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4B94509B" wp14:editId="21ABC906">
            <wp:simplePos x="0" y="0"/>
            <wp:positionH relativeFrom="column">
              <wp:posOffset>-619125</wp:posOffset>
            </wp:positionH>
            <wp:positionV relativeFrom="paragraph">
              <wp:posOffset>-243840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</w:rPr>
        <w:t xml:space="preserve">                                      </w:t>
      </w:r>
      <w:r w:rsidR="00B40F79">
        <w:rPr>
          <w:rFonts w:ascii="Arial" w:hAnsi="Arial" w:cs="Arial"/>
          <w:b/>
          <w:sz w:val="18"/>
          <w:szCs w:val="18"/>
        </w:rPr>
        <w:t xml:space="preserve">                                 </w:t>
      </w:r>
      <w:r w:rsidR="00C24B91" w:rsidRPr="0058557B">
        <w:rPr>
          <w:rFonts w:ascii="Arial" w:hAnsi="Arial" w:cs="Arial"/>
          <w:b/>
          <w:sz w:val="20"/>
          <w:szCs w:val="20"/>
        </w:rPr>
        <w:t>ECD/FOUNDATION PHASE</w:t>
      </w:r>
    </w:p>
    <w:p w14:paraId="2BB91836" w14:textId="4108C46E" w:rsidR="00C24B91" w:rsidRPr="0058557B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8557B">
        <w:rPr>
          <w:rFonts w:ascii="Arial" w:hAnsi="Arial" w:cs="Arial"/>
          <w:b/>
          <w:sz w:val="20"/>
          <w:szCs w:val="20"/>
        </w:rPr>
        <w:t xml:space="preserve">                   </w:t>
      </w:r>
      <w:r w:rsidR="00B40F79" w:rsidRPr="0058557B">
        <w:rPr>
          <w:rFonts w:ascii="Arial" w:hAnsi="Arial" w:cs="Arial"/>
          <w:b/>
          <w:sz w:val="20"/>
          <w:szCs w:val="20"/>
        </w:rPr>
        <w:t xml:space="preserve">                 </w:t>
      </w:r>
      <w:r w:rsidRPr="0058557B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76E29479" w14:textId="7EEA161E" w:rsidR="00C24B91" w:rsidRPr="0058557B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8557B">
        <w:rPr>
          <w:rFonts w:ascii="Arial" w:hAnsi="Arial" w:cs="Arial"/>
          <w:b/>
          <w:sz w:val="20"/>
          <w:szCs w:val="20"/>
        </w:rPr>
        <w:t xml:space="preserve">  GRADE 1 TERM </w:t>
      </w:r>
      <w:r w:rsidR="001957EE" w:rsidRPr="0058557B">
        <w:rPr>
          <w:rFonts w:ascii="Arial" w:hAnsi="Arial" w:cs="Arial"/>
          <w:b/>
          <w:sz w:val="20"/>
          <w:szCs w:val="20"/>
        </w:rPr>
        <w:t>4</w:t>
      </w:r>
      <w:r w:rsidRPr="0058557B">
        <w:rPr>
          <w:rFonts w:ascii="Arial" w:hAnsi="Arial" w:cs="Arial"/>
          <w:b/>
          <w:sz w:val="20"/>
          <w:szCs w:val="20"/>
        </w:rPr>
        <w:t xml:space="preserve">                                      </w:t>
      </w:r>
      <w:r w:rsidR="00532731" w:rsidRPr="0058557B">
        <w:rPr>
          <w:rFonts w:ascii="Arial" w:hAnsi="Arial" w:cs="Arial"/>
          <w:b/>
          <w:sz w:val="20"/>
          <w:szCs w:val="20"/>
        </w:rPr>
        <w:t xml:space="preserve">             </w:t>
      </w:r>
      <w:r w:rsidR="00B40F79" w:rsidRPr="0058557B">
        <w:rPr>
          <w:rFonts w:ascii="Arial" w:hAnsi="Arial" w:cs="Arial"/>
          <w:b/>
          <w:sz w:val="20"/>
          <w:szCs w:val="20"/>
        </w:rPr>
        <w:t xml:space="preserve">                       </w:t>
      </w:r>
      <w:r w:rsidR="00532731" w:rsidRPr="0058557B">
        <w:rPr>
          <w:rFonts w:ascii="Arial" w:hAnsi="Arial" w:cs="Arial"/>
          <w:b/>
          <w:sz w:val="20"/>
          <w:szCs w:val="20"/>
        </w:rPr>
        <w:t>MAXIMUM TIME OF 3 HOURS</w:t>
      </w:r>
      <w:r w:rsidRPr="0058557B">
        <w:rPr>
          <w:rFonts w:ascii="Arial" w:hAnsi="Arial" w:cs="Arial"/>
          <w:b/>
          <w:sz w:val="20"/>
          <w:szCs w:val="20"/>
        </w:rPr>
        <w:t xml:space="preserve">                  Week: 10</w:t>
      </w:r>
      <w:r w:rsidR="00532731" w:rsidRPr="0058557B">
        <w:rPr>
          <w:rFonts w:ascii="Arial" w:hAnsi="Arial" w:cs="Arial"/>
          <w:b/>
          <w:sz w:val="20"/>
          <w:szCs w:val="20"/>
        </w:rPr>
        <w:t xml:space="preserve"> – </w:t>
      </w:r>
      <w:r w:rsidR="00340E04" w:rsidRPr="0058557B">
        <w:rPr>
          <w:rFonts w:ascii="Arial" w:hAnsi="Arial" w:cs="Arial"/>
          <w:b/>
          <w:bCs/>
          <w:sz w:val="20"/>
          <w:szCs w:val="20"/>
        </w:rPr>
        <w:t>Consolidation and Revision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58557B" w14:paraId="1F337AD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1F2E2981" w14:textId="3AA95FE0" w:rsidR="00C24B91" w:rsidRPr="0058557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8FAF9ED" w14:textId="77777777" w:rsidR="00C24B91" w:rsidRPr="0058557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52DE8D" w14:textId="77777777" w:rsidR="00C24B91" w:rsidRPr="0058557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309ED1" w14:textId="77777777" w:rsidR="00C24B91" w:rsidRPr="0058557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949785E" w14:textId="77777777" w:rsidR="00C24B91" w:rsidRPr="0058557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29B69B8" w14:textId="77777777" w:rsidR="00C24B91" w:rsidRPr="0058557B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C24B91" w:rsidRPr="0058557B" w14:paraId="7A70B28F" w14:textId="77777777" w:rsidTr="008C69DE">
        <w:tc>
          <w:tcPr>
            <w:tcW w:w="2127" w:type="dxa"/>
          </w:tcPr>
          <w:p w14:paraId="14FBFFB2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50B9DB" w14:textId="77777777" w:rsidR="00C24B91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  <w:p w14:paraId="228D10A1" w14:textId="34830482" w:rsidR="0058557B" w:rsidRPr="0058557B" w:rsidRDefault="0058557B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98D006C" w14:textId="77777777" w:rsidR="0058557B" w:rsidRDefault="0058557B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8C3B679" w14:textId="30F6DD1A" w:rsidR="00C24B91" w:rsidRPr="0058557B" w:rsidRDefault="00C24B91" w:rsidP="008C69DE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554384AB" w14:textId="77777777" w:rsidR="0058557B" w:rsidRDefault="0058557B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73C0C76" w14:textId="0155D7C6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78752703" w14:textId="77777777" w:rsidR="0058557B" w:rsidRDefault="0058557B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B6CFCD" w14:textId="1A4587BD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3" w:type="dxa"/>
          </w:tcPr>
          <w:p w14:paraId="17D3A095" w14:textId="77777777" w:rsidR="0058557B" w:rsidRDefault="0058557B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14EC983" w14:textId="416697A0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  <w:tc>
          <w:tcPr>
            <w:tcW w:w="2694" w:type="dxa"/>
          </w:tcPr>
          <w:p w14:paraId="7BAEDCCC" w14:textId="77777777" w:rsidR="0058557B" w:rsidRDefault="0058557B" w:rsidP="008C69D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695587F" w14:textId="2CC4243C" w:rsidR="00C24B91" w:rsidRPr="0058557B" w:rsidRDefault="00C24B91" w:rsidP="008C69D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  <w:lang w:val="en-US"/>
              </w:rPr>
              <w:t>Greeting</w:t>
            </w:r>
          </w:p>
        </w:tc>
      </w:tr>
      <w:tr w:rsidR="00DA23A1" w:rsidRPr="0058557B" w14:paraId="3D38ED1F" w14:textId="77777777" w:rsidTr="008C69DE">
        <w:tc>
          <w:tcPr>
            <w:tcW w:w="2127" w:type="dxa"/>
          </w:tcPr>
          <w:p w14:paraId="494A0081" w14:textId="77777777" w:rsidR="0058557B" w:rsidRDefault="0058557B" w:rsidP="00DA23A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7F2184" w14:textId="7E59777D" w:rsidR="00DA23A1" w:rsidRPr="0058557B" w:rsidRDefault="00DA23A1" w:rsidP="00DA23A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SONG / RHYME</w:t>
            </w:r>
          </w:p>
        </w:tc>
        <w:tc>
          <w:tcPr>
            <w:tcW w:w="2693" w:type="dxa"/>
          </w:tcPr>
          <w:p w14:paraId="686D9094" w14:textId="77777777" w:rsidR="0058557B" w:rsidRDefault="0058557B" w:rsidP="00DA23A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944F133" w14:textId="370225B6" w:rsidR="00DA23A1" w:rsidRPr="0058557B" w:rsidRDefault="00DA23A1" w:rsidP="00DA23A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004B2CCA" w14:textId="77777777" w:rsidR="0058557B" w:rsidRDefault="0058557B" w:rsidP="00DA23A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663DFD" w14:textId="4E507952" w:rsidR="00DA23A1" w:rsidRPr="0058557B" w:rsidRDefault="00DA23A1" w:rsidP="00DA23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671604DF" w14:textId="77777777" w:rsidR="0058557B" w:rsidRDefault="0058557B" w:rsidP="00DA23A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8DB943" w14:textId="5F01E75F" w:rsidR="00DA23A1" w:rsidRPr="0058557B" w:rsidRDefault="00DA23A1" w:rsidP="00DA23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3" w:type="dxa"/>
          </w:tcPr>
          <w:p w14:paraId="0A566692" w14:textId="77777777" w:rsidR="0058557B" w:rsidRDefault="0058557B" w:rsidP="00DA23A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5C9458" w14:textId="52C5D3AD" w:rsidR="00DA23A1" w:rsidRPr="0058557B" w:rsidRDefault="00DA23A1" w:rsidP="00DA23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</w:tc>
        <w:tc>
          <w:tcPr>
            <w:tcW w:w="2694" w:type="dxa"/>
          </w:tcPr>
          <w:p w14:paraId="1CDA5073" w14:textId="77777777" w:rsidR="0058557B" w:rsidRDefault="0058557B" w:rsidP="00DA23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</w:p>
          <w:p w14:paraId="6F55BF54" w14:textId="77777777" w:rsidR="00DA23A1" w:rsidRDefault="00DA23A1" w:rsidP="00DA23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e all the songs and rhymes learnt this term</w:t>
            </w:r>
          </w:p>
          <w:p w14:paraId="0C5F4078" w14:textId="7E4D1CC5" w:rsidR="0058557B" w:rsidRPr="0058557B" w:rsidRDefault="0058557B" w:rsidP="00DA23A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9173E" w:rsidRPr="0058557B" w14:paraId="426208D7" w14:textId="77777777" w:rsidTr="008C69DE">
        <w:tc>
          <w:tcPr>
            <w:tcW w:w="2127" w:type="dxa"/>
          </w:tcPr>
          <w:p w14:paraId="771F6FD5" w14:textId="77777777" w:rsidR="0058557B" w:rsidRDefault="0058557B" w:rsidP="004917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EF635C" w14:textId="77777777" w:rsidR="0058557B" w:rsidRDefault="0058557B" w:rsidP="004917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D3FB97" w14:textId="77777777" w:rsidR="0058557B" w:rsidRDefault="0058557B" w:rsidP="004917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6FB19F" w14:textId="77777777" w:rsidR="0058557B" w:rsidRDefault="0058557B" w:rsidP="004917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5387DC" w14:textId="77777777" w:rsidR="0058557B" w:rsidRDefault="0058557B" w:rsidP="0049173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317A85" w14:textId="76FDDEA6" w:rsidR="0049173E" w:rsidRPr="0058557B" w:rsidRDefault="0049173E" w:rsidP="0049173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693" w:type="dxa"/>
          </w:tcPr>
          <w:p w14:paraId="0D1CA059" w14:textId="77777777" w:rsidR="0049173E" w:rsidRPr="0058557B" w:rsidRDefault="0049173E" w:rsidP="0049173E">
            <w:pPr>
              <w:pStyle w:val="ListParagraph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1E403E6A" w14:textId="77777777" w:rsidR="0049173E" w:rsidRPr="0058557B" w:rsidRDefault="0049173E" w:rsidP="0049173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Oral description: Play a language game – Riddles: I have 2 legs, wings and a beak. What am I? I am round and red. Sometimes, mom puts me in your lunchbox. What am I? </w:t>
            </w:r>
          </w:p>
          <w:p w14:paraId="69362252" w14:textId="66E19ED2" w:rsidR="0049173E" w:rsidRPr="0058557B" w:rsidRDefault="0049173E" w:rsidP="0049173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3FF2894F" w14:textId="77777777" w:rsidR="00D62858" w:rsidRPr="0058557B" w:rsidRDefault="00D62858" w:rsidP="00D62858">
            <w:pPr>
              <w:pStyle w:val="ListParagraph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568A7F0E" w14:textId="77777777" w:rsidR="00D62858" w:rsidRPr="0058557B" w:rsidRDefault="00D62858" w:rsidP="00D62858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Oral description: Play a language game – Riddles: I have 2 legs, wings and a beak. What am I? I am round and red. Sometimes, mom puts me in your lunchbox. What am I? </w:t>
            </w:r>
          </w:p>
          <w:p w14:paraId="5CCF941B" w14:textId="6511B70E" w:rsidR="0049173E" w:rsidRPr="0058557B" w:rsidRDefault="0049173E" w:rsidP="004917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CB3A23A" w14:textId="77777777" w:rsidR="00D62858" w:rsidRPr="0058557B" w:rsidRDefault="00D62858" w:rsidP="00D62858">
            <w:pPr>
              <w:pStyle w:val="ListParagraph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2271B45D" w14:textId="1A364058" w:rsidR="0049173E" w:rsidRPr="0058557B" w:rsidRDefault="0020135D" w:rsidP="0049173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Use pictures and learners describe the object in the picture to their friend/class. The friend/class guess what it is being described.</w:t>
            </w:r>
          </w:p>
        </w:tc>
        <w:tc>
          <w:tcPr>
            <w:tcW w:w="2693" w:type="dxa"/>
          </w:tcPr>
          <w:p w14:paraId="5D41B3D6" w14:textId="77777777" w:rsidR="00D62858" w:rsidRPr="0058557B" w:rsidRDefault="00D62858" w:rsidP="00D62858">
            <w:pPr>
              <w:pStyle w:val="ListParagraph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7F21247B" w14:textId="3C9D0A69" w:rsidR="0049173E" w:rsidRPr="0058557B" w:rsidRDefault="00D62858" w:rsidP="00D6285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Use pictures and learners describe the object in the picture to their friend/class. The friend/class guess what it is being described.</w:t>
            </w:r>
          </w:p>
        </w:tc>
        <w:tc>
          <w:tcPr>
            <w:tcW w:w="2694" w:type="dxa"/>
          </w:tcPr>
          <w:p w14:paraId="6FA526AC" w14:textId="77777777" w:rsidR="00D62858" w:rsidRPr="0058557B" w:rsidRDefault="00D62858" w:rsidP="00D62858">
            <w:pPr>
              <w:pStyle w:val="ListParagraph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bCs/>
                <w:sz w:val="20"/>
                <w:szCs w:val="20"/>
              </w:rPr>
              <w:t>Revision and assessment:</w:t>
            </w:r>
          </w:p>
          <w:p w14:paraId="35817493" w14:textId="2DC98E18" w:rsidR="0049173E" w:rsidRPr="0058557B" w:rsidRDefault="00D62858" w:rsidP="00D62858">
            <w:pPr>
              <w:pStyle w:val="ListParagraph"/>
              <w:ind w:left="42" w:hanging="4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Use pictures and learners describe the object in the picture to their friend/class. The friend/class guess what it is being described.</w:t>
            </w:r>
          </w:p>
        </w:tc>
      </w:tr>
      <w:tr w:rsidR="00413B20" w:rsidRPr="0058557B" w14:paraId="2B8929CD" w14:textId="77777777" w:rsidTr="008C69DE">
        <w:tc>
          <w:tcPr>
            <w:tcW w:w="2127" w:type="dxa"/>
          </w:tcPr>
          <w:p w14:paraId="0BAB74DA" w14:textId="77777777" w:rsidR="0058557B" w:rsidRDefault="0058557B" w:rsidP="00413B2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F9E6FD" w14:textId="138FB8A6" w:rsidR="00413B20" w:rsidRPr="0058557B" w:rsidRDefault="00413B20" w:rsidP="00413B2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SIGHT WORDS</w:t>
            </w:r>
          </w:p>
        </w:tc>
        <w:tc>
          <w:tcPr>
            <w:tcW w:w="2693" w:type="dxa"/>
          </w:tcPr>
          <w:p w14:paraId="7F7EE1AC" w14:textId="77777777" w:rsidR="0058557B" w:rsidRDefault="0058557B" w:rsidP="00413B2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F1F4B4F" w14:textId="4BAE79AE" w:rsidR="00413B20" w:rsidRPr="0058557B" w:rsidRDefault="00413B20" w:rsidP="00413B2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5EAA90B3" w14:textId="77777777" w:rsidR="0058557B" w:rsidRDefault="0058557B" w:rsidP="00413B2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98CF8C" w14:textId="41A47F0B" w:rsidR="00413B20" w:rsidRPr="0058557B" w:rsidRDefault="00413B20" w:rsidP="00413B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11204B5C" w14:textId="77777777" w:rsidR="0058557B" w:rsidRDefault="0058557B" w:rsidP="00413B2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5EEA08" w14:textId="507E1CB6" w:rsidR="00413B20" w:rsidRPr="0058557B" w:rsidRDefault="00413B20" w:rsidP="00413B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3" w:type="dxa"/>
          </w:tcPr>
          <w:p w14:paraId="22DBC21D" w14:textId="77777777" w:rsidR="0058557B" w:rsidRDefault="0058557B" w:rsidP="00413B2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44E2EA" w14:textId="1EF7C8B6" w:rsidR="00413B20" w:rsidRPr="0058557B" w:rsidRDefault="00413B20" w:rsidP="00413B2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2694" w:type="dxa"/>
          </w:tcPr>
          <w:p w14:paraId="565B29C4" w14:textId="77777777" w:rsidR="0058557B" w:rsidRDefault="0058557B" w:rsidP="00413B20">
            <w:pPr>
              <w:pStyle w:val="ListParagraph"/>
              <w:ind w:left="360" w:hanging="318"/>
              <w:rPr>
                <w:rFonts w:ascii="Arial" w:hAnsi="Arial" w:cs="Arial"/>
                <w:sz w:val="20"/>
                <w:szCs w:val="20"/>
              </w:rPr>
            </w:pPr>
          </w:p>
          <w:p w14:paraId="6F5481EF" w14:textId="77777777" w:rsidR="00413B20" w:rsidRDefault="00413B20" w:rsidP="00413B20">
            <w:pPr>
              <w:pStyle w:val="ListParagraph"/>
              <w:ind w:left="360" w:hanging="318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</w:t>
            </w:r>
          </w:p>
          <w:p w14:paraId="00C1F2B8" w14:textId="025E1B93" w:rsidR="0058557B" w:rsidRPr="0058557B" w:rsidRDefault="0058557B" w:rsidP="00413B20">
            <w:pPr>
              <w:pStyle w:val="ListParagraph"/>
              <w:ind w:left="360" w:hanging="318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24B91" w:rsidRPr="0058557B" w14:paraId="7104B7D2" w14:textId="77777777" w:rsidTr="008C69DE">
        <w:tc>
          <w:tcPr>
            <w:tcW w:w="2127" w:type="dxa"/>
          </w:tcPr>
          <w:p w14:paraId="481576B7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781644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58557B">
              <w:rPr>
                <w:rFonts w:ascii="Arial" w:hAnsi="Arial" w:cs="Arial"/>
                <w:sz w:val="20"/>
                <w:szCs w:val="20"/>
              </w:rPr>
              <w:t>Title –</w:t>
            </w:r>
            <w:r w:rsidRPr="0058557B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6BFB37AB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939CD3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7CF40E4F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D5EDBA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5F0DCA51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  <w:p w14:paraId="5E29F464" w14:textId="77777777" w:rsidR="00C24B91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1765C9" w14:textId="1FA6D444" w:rsidR="0020135D" w:rsidRPr="0058557B" w:rsidRDefault="0020135D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90006E" w14:textId="349E6587" w:rsidR="00240631" w:rsidRPr="0058557B" w:rsidRDefault="00240631" w:rsidP="0024063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Pre read activity - Predict </w:t>
            </w:r>
          </w:p>
          <w:p w14:paraId="580A7991" w14:textId="13CC80B3" w:rsidR="00C24B91" w:rsidRPr="0058557B" w:rsidRDefault="00C24B91" w:rsidP="0024063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ECB46B" w14:textId="2948CE4C" w:rsidR="00240631" w:rsidRPr="0058557B" w:rsidRDefault="00240631" w:rsidP="0024063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First read – Make inferences </w:t>
            </w:r>
          </w:p>
          <w:p w14:paraId="332A4D37" w14:textId="255D9CD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CF780D6" w14:textId="5FEF4C17" w:rsidR="00240631" w:rsidRPr="0058557B" w:rsidRDefault="00240631" w:rsidP="0024063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Story illustration </w:t>
            </w:r>
          </w:p>
          <w:p w14:paraId="341CF939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709B3D0" w14:textId="1F20AE64" w:rsidR="00240631" w:rsidRPr="0058557B" w:rsidRDefault="00240631" w:rsidP="0024063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Second read – Make inferences </w:t>
            </w:r>
          </w:p>
          <w:p w14:paraId="7BFF5F69" w14:textId="3F1DD4C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BB8864A" w14:textId="47211C52" w:rsidR="00C24B91" w:rsidRPr="0058557B" w:rsidRDefault="00240631" w:rsidP="00936D31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Post read activity (Learners recount the story.)</w:t>
            </w:r>
          </w:p>
        </w:tc>
      </w:tr>
      <w:tr w:rsidR="0072254E" w:rsidRPr="0058557B" w14:paraId="13BD3C6A" w14:textId="77777777" w:rsidTr="008C69DE">
        <w:tc>
          <w:tcPr>
            <w:tcW w:w="2127" w:type="dxa"/>
          </w:tcPr>
          <w:p w14:paraId="5D0CE5B4" w14:textId="77777777" w:rsidR="0072254E" w:rsidRPr="0058557B" w:rsidRDefault="0072254E" w:rsidP="0072254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D51251" w14:textId="77777777" w:rsidR="0072254E" w:rsidRPr="0058557B" w:rsidRDefault="0072254E" w:rsidP="0072254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58557B">
              <w:rPr>
                <w:rFonts w:ascii="Arial" w:hAnsi="Arial" w:cs="Arial"/>
                <w:sz w:val="20"/>
                <w:szCs w:val="20"/>
              </w:rPr>
              <w:t>. Use own Phonics programme</w:t>
            </w:r>
          </w:p>
          <w:p w14:paraId="532C84CB" w14:textId="77777777" w:rsidR="0072254E" w:rsidRPr="0058557B" w:rsidRDefault="0072254E" w:rsidP="0072254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CF207A4" w14:textId="77777777" w:rsidR="00E04211" w:rsidRDefault="00E04211" w:rsidP="0072254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1DF560A" w14:textId="4196B030" w:rsidR="0072254E" w:rsidRPr="0058557B" w:rsidRDefault="0072254E" w:rsidP="0072254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 of all phonics taught this year</w:t>
            </w:r>
          </w:p>
        </w:tc>
        <w:tc>
          <w:tcPr>
            <w:tcW w:w="2693" w:type="dxa"/>
          </w:tcPr>
          <w:p w14:paraId="56B18294" w14:textId="77777777" w:rsidR="00E04211" w:rsidRDefault="00E04211" w:rsidP="0072254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</w:rPr>
            </w:pPr>
          </w:p>
          <w:p w14:paraId="11C07889" w14:textId="7C1BEF1F" w:rsidR="0072254E" w:rsidRPr="0058557B" w:rsidRDefault="0072254E" w:rsidP="0072254E">
            <w:pPr>
              <w:pStyle w:val="ListParagraph"/>
              <w:ind w:left="3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 of all phonics taught this year</w:t>
            </w:r>
          </w:p>
        </w:tc>
        <w:tc>
          <w:tcPr>
            <w:tcW w:w="2693" w:type="dxa"/>
          </w:tcPr>
          <w:p w14:paraId="480C944A" w14:textId="77777777" w:rsidR="00E04211" w:rsidRDefault="00E04211" w:rsidP="0072254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3CBC7A41" w14:textId="72EB4D97" w:rsidR="0072254E" w:rsidRPr="0058557B" w:rsidRDefault="0072254E" w:rsidP="0072254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 of all phonics taught this year</w:t>
            </w:r>
          </w:p>
        </w:tc>
        <w:tc>
          <w:tcPr>
            <w:tcW w:w="2693" w:type="dxa"/>
          </w:tcPr>
          <w:p w14:paraId="467F7BD0" w14:textId="77777777" w:rsidR="00E04211" w:rsidRDefault="00E04211" w:rsidP="0072254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E7EE8B" w14:textId="25A1AD3B" w:rsidR="0072254E" w:rsidRPr="0058557B" w:rsidRDefault="0072254E" w:rsidP="0072254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 of all phonics taught this year</w:t>
            </w:r>
          </w:p>
        </w:tc>
        <w:tc>
          <w:tcPr>
            <w:tcW w:w="2694" w:type="dxa"/>
          </w:tcPr>
          <w:p w14:paraId="3E31F6F0" w14:textId="77777777" w:rsidR="00E04211" w:rsidRDefault="00E04211" w:rsidP="0072254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6DC8CD" w14:textId="23BDAA10" w:rsidR="0072254E" w:rsidRPr="0058557B" w:rsidRDefault="0072254E" w:rsidP="0072254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Revision of all phonics taught this year</w:t>
            </w:r>
          </w:p>
        </w:tc>
      </w:tr>
      <w:tr w:rsidR="00C24B91" w:rsidRPr="0058557B" w14:paraId="143A4E0F" w14:textId="77777777" w:rsidTr="008C69DE">
        <w:tc>
          <w:tcPr>
            <w:tcW w:w="2127" w:type="dxa"/>
          </w:tcPr>
          <w:p w14:paraId="5DC35D1D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D7FAA0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58557B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3AB6A4D7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BDEA859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ED0272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A83BE62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2B8FE5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13BF2F3" w14:textId="77777777" w:rsidR="00C24B91" w:rsidRPr="0058557B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EB089B0" w14:textId="77777777" w:rsidR="00657F76" w:rsidRPr="0058557B" w:rsidRDefault="00657F76" w:rsidP="00657F7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Writing frame: </w:t>
            </w:r>
          </w:p>
          <w:p w14:paraId="459EE886" w14:textId="7A2E0FC8" w:rsidR="00657F76" w:rsidRPr="0058557B" w:rsidRDefault="00657F76" w:rsidP="00657F76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This holiday, I am going to …… </w:t>
            </w:r>
          </w:p>
          <w:p w14:paraId="2BFFED2B" w14:textId="64679564" w:rsidR="00C24B91" w:rsidRPr="0058557B" w:rsidRDefault="00657F76" w:rsidP="00657F7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 xml:space="preserve">       Draw a picture</w:t>
            </w:r>
          </w:p>
        </w:tc>
      </w:tr>
      <w:tr w:rsidR="00936D31" w:rsidRPr="0058557B" w14:paraId="6A8AB1BA" w14:textId="77777777" w:rsidTr="008C69DE">
        <w:tc>
          <w:tcPr>
            <w:tcW w:w="2127" w:type="dxa"/>
          </w:tcPr>
          <w:p w14:paraId="7B93FDA0" w14:textId="77777777" w:rsidR="00E04211" w:rsidRDefault="00E0421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7F936C" w14:textId="1DDB27D6" w:rsidR="00936D31" w:rsidRPr="0058557B" w:rsidRDefault="00936D3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EXTENSION ACTIVITY</w:t>
            </w:r>
          </w:p>
        </w:tc>
        <w:tc>
          <w:tcPr>
            <w:tcW w:w="2693" w:type="dxa"/>
          </w:tcPr>
          <w:p w14:paraId="6E4779BD" w14:textId="77777777" w:rsidR="00936D31" w:rsidRPr="0058557B" w:rsidRDefault="00936D3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598B5A" w14:textId="77777777" w:rsidR="00E04211" w:rsidRDefault="00E04211" w:rsidP="00936D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1629E4" w14:textId="7775EEDD" w:rsidR="00936D31" w:rsidRPr="0058557B" w:rsidRDefault="0058557B" w:rsidP="00936D31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Complete the activities in the DBE Workbook</w:t>
            </w:r>
          </w:p>
        </w:tc>
        <w:tc>
          <w:tcPr>
            <w:tcW w:w="2693" w:type="dxa"/>
          </w:tcPr>
          <w:p w14:paraId="3851EEC3" w14:textId="77777777" w:rsidR="00936D31" w:rsidRPr="0058557B" w:rsidRDefault="00936D3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81D53A" w14:textId="77777777" w:rsidR="00E04211" w:rsidRDefault="00E04211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A6CF961" w14:textId="77777777" w:rsidR="00936D31" w:rsidRDefault="0058557B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Complete the activities in the DBE Workbook</w:t>
            </w:r>
          </w:p>
          <w:p w14:paraId="3A418E00" w14:textId="78DE1232" w:rsidR="00E04211" w:rsidRPr="0058557B" w:rsidRDefault="00E04211" w:rsidP="008C69DE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FF163B2" w14:textId="77777777" w:rsidR="00936D31" w:rsidRPr="0058557B" w:rsidRDefault="00936D31" w:rsidP="00936D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58557B" w14:paraId="3B26D946" w14:textId="77777777" w:rsidTr="008C69DE">
        <w:tc>
          <w:tcPr>
            <w:tcW w:w="2127" w:type="dxa"/>
          </w:tcPr>
          <w:p w14:paraId="1BD15B36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9A4DE37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54EDB547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5041B4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7F57939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384997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D6BDD13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0D1D16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821A025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098C66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58557B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25C008C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E8DA605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58557B" w14:paraId="4203586B" w14:textId="77777777" w:rsidTr="008C69DE">
        <w:tc>
          <w:tcPr>
            <w:tcW w:w="2127" w:type="dxa"/>
          </w:tcPr>
          <w:p w14:paraId="5C6A1989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628511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8557B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7797D761" w14:textId="77777777" w:rsidR="00C24B91" w:rsidRPr="0058557B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172EAE55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4E2C3B9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A7B9009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1517E9D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E73229B" w14:textId="77777777" w:rsidR="00C24B91" w:rsidRPr="0058557B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63DEFC" w14:textId="77777777" w:rsidR="00C24B91" w:rsidRPr="003116A7" w:rsidRDefault="00C24B91" w:rsidP="00C24B91">
      <w:pPr>
        <w:rPr>
          <w:rFonts w:ascii="Arial" w:hAnsi="Arial" w:cs="Arial"/>
          <w:sz w:val="18"/>
          <w:szCs w:val="18"/>
        </w:rPr>
      </w:pPr>
    </w:p>
    <w:p w14:paraId="4E7176D0" w14:textId="77777777" w:rsidR="00C24B91" w:rsidRPr="003116A7" w:rsidRDefault="00C24B91" w:rsidP="00F126C9">
      <w:pPr>
        <w:rPr>
          <w:rFonts w:ascii="Arial" w:hAnsi="Arial" w:cs="Arial"/>
          <w:sz w:val="18"/>
          <w:szCs w:val="18"/>
        </w:rPr>
      </w:pPr>
    </w:p>
    <w:sectPr w:rsidR="00C24B91" w:rsidRPr="003116A7" w:rsidSect="00C7498C">
      <w:pgSz w:w="16838" w:h="11906" w:orient="landscape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D2652" w14:textId="77777777" w:rsidR="008E6025" w:rsidRDefault="008E6025" w:rsidP="00CA09F2">
      <w:pPr>
        <w:spacing w:after="0" w:line="240" w:lineRule="auto"/>
      </w:pPr>
      <w:r>
        <w:separator/>
      </w:r>
    </w:p>
  </w:endnote>
  <w:endnote w:type="continuationSeparator" w:id="0">
    <w:p w14:paraId="100B76D4" w14:textId="77777777" w:rsidR="008E6025" w:rsidRDefault="008E6025" w:rsidP="00CA0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897C0" w14:textId="77777777" w:rsidR="008E6025" w:rsidRDefault="008E6025" w:rsidP="00CA09F2">
      <w:pPr>
        <w:spacing w:after="0" w:line="240" w:lineRule="auto"/>
      </w:pPr>
      <w:r>
        <w:separator/>
      </w:r>
    </w:p>
  </w:footnote>
  <w:footnote w:type="continuationSeparator" w:id="0">
    <w:p w14:paraId="212625F4" w14:textId="77777777" w:rsidR="008E6025" w:rsidRDefault="008E6025" w:rsidP="00CA09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E20507"/>
    <w:multiLevelType w:val="hybridMultilevel"/>
    <w:tmpl w:val="0CC05F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641F"/>
    <w:multiLevelType w:val="hybridMultilevel"/>
    <w:tmpl w:val="61A0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86946"/>
    <w:multiLevelType w:val="hybridMultilevel"/>
    <w:tmpl w:val="D6B0DD1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F056C4"/>
    <w:multiLevelType w:val="hybridMultilevel"/>
    <w:tmpl w:val="9BAC99C6"/>
    <w:lvl w:ilvl="0" w:tplc="AB72C47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40CE3"/>
    <w:multiLevelType w:val="hybridMultilevel"/>
    <w:tmpl w:val="2B96960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05360"/>
    <w:multiLevelType w:val="hybridMultilevel"/>
    <w:tmpl w:val="A9187352"/>
    <w:lvl w:ilvl="0" w:tplc="1C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8" w15:restartNumberingAfterBreak="0">
    <w:nsid w:val="428E7591"/>
    <w:multiLevelType w:val="hybridMultilevel"/>
    <w:tmpl w:val="50A09B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9A7B24"/>
    <w:multiLevelType w:val="hybridMultilevel"/>
    <w:tmpl w:val="C3760F24"/>
    <w:lvl w:ilvl="0" w:tplc="1C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0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E0F014B"/>
    <w:multiLevelType w:val="hybridMultilevel"/>
    <w:tmpl w:val="B72EEAC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956B2E"/>
    <w:multiLevelType w:val="hybridMultilevel"/>
    <w:tmpl w:val="5C56B58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080494"/>
    <w:multiLevelType w:val="hybridMultilevel"/>
    <w:tmpl w:val="4300E97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4"/>
  </w:num>
  <w:num w:numId="5">
    <w:abstractNumId w:val="3"/>
  </w:num>
  <w:num w:numId="6">
    <w:abstractNumId w:val="16"/>
  </w:num>
  <w:num w:numId="7">
    <w:abstractNumId w:val="1"/>
  </w:num>
  <w:num w:numId="8">
    <w:abstractNumId w:val="14"/>
  </w:num>
  <w:num w:numId="9">
    <w:abstractNumId w:val="15"/>
  </w:num>
  <w:num w:numId="10">
    <w:abstractNumId w:val="5"/>
  </w:num>
  <w:num w:numId="11">
    <w:abstractNumId w:val="12"/>
  </w:num>
  <w:num w:numId="12">
    <w:abstractNumId w:val="8"/>
  </w:num>
  <w:num w:numId="13">
    <w:abstractNumId w:val="9"/>
  </w:num>
  <w:num w:numId="14">
    <w:abstractNumId w:val="6"/>
  </w:num>
  <w:num w:numId="15">
    <w:abstractNumId w:val="0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DQxMDK0tDA2MDZU0lEKTi0uzszPAykwrgUA74E9NywAAAA="/>
  </w:docVars>
  <w:rsids>
    <w:rsidRoot w:val="00530322"/>
    <w:rsid w:val="000071A1"/>
    <w:rsid w:val="000143BD"/>
    <w:rsid w:val="000162C5"/>
    <w:rsid w:val="0001747D"/>
    <w:rsid w:val="00032C76"/>
    <w:rsid w:val="00036293"/>
    <w:rsid w:val="00052C34"/>
    <w:rsid w:val="00070C2E"/>
    <w:rsid w:val="00072F2E"/>
    <w:rsid w:val="00083A37"/>
    <w:rsid w:val="000878F8"/>
    <w:rsid w:val="00097788"/>
    <w:rsid w:val="000A0F61"/>
    <w:rsid w:val="000A4BAD"/>
    <w:rsid w:val="000B0A44"/>
    <w:rsid w:val="000B57B9"/>
    <w:rsid w:val="000B6147"/>
    <w:rsid w:val="000C5161"/>
    <w:rsid w:val="000D2430"/>
    <w:rsid w:val="000E1D7F"/>
    <w:rsid w:val="000E4938"/>
    <w:rsid w:val="00121826"/>
    <w:rsid w:val="00124490"/>
    <w:rsid w:val="00127C16"/>
    <w:rsid w:val="00131C96"/>
    <w:rsid w:val="001541D7"/>
    <w:rsid w:val="001550F4"/>
    <w:rsid w:val="0015799E"/>
    <w:rsid w:val="0018623E"/>
    <w:rsid w:val="0018658B"/>
    <w:rsid w:val="001957EE"/>
    <w:rsid w:val="001B75F7"/>
    <w:rsid w:val="001C2FA6"/>
    <w:rsid w:val="001C4F77"/>
    <w:rsid w:val="001E7D7E"/>
    <w:rsid w:val="001F55F5"/>
    <w:rsid w:val="001F6A72"/>
    <w:rsid w:val="0020135D"/>
    <w:rsid w:val="002034AA"/>
    <w:rsid w:val="00217919"/>
    <w:rsid w:val="00233187"/>
    <w:rsid w:val="00233287"/>
    <w:rsid w:val="00240631"/>
    <w:rsid w:val="00244D7B"/>
    <w:rsid w:val="00245DEA"/>
    <w:rsid w:val="00250165"/>
    <w:rsid w:val="00257147"/>
    <w:rsid w:val="002602A8"/>
    <w:rsid w:val="00273B68"/>
    <w:rsid w:val="002914F4"/>
    <w:rsid w:val="00291FD7"/>
    <w:rsid w:val="002A2756"/>
    <w:rsid w:val="002A4E4C"/>
    <w:rsid w:val="002B6C1D"/>
    <w:rsid w:val="002C23B7"/>
    <w:rsid w:val="002C3A73"/>
    <w:rsid w:val="002D22F1"/>
    <w:rsid w:val="002D7401"/>
    <w:rsid w:val="002E2438"/>
    <w:rsid w:val="002E4D7C"/>
    <w:rsid w:val="00304E8D"/>
    <w:rsid w:val="003116A7"/>
    <w:rsid w:val="003230B2"/>
    <w:rsid w:val="00327C9D"/>
    <w:rsid w:val="00340E04"/>
    <w:rsid w:val="00341A06"/>
    <w:rsid w:val="00341C70"/>
    <w:rsid w:val="00343279"/>
    <w:rsid w:val="00356292"/>
    <w:rsid w:val="00371A54"/>
    <w:rsid w:val="0037561F"/>
    <w:rsid w:val="00387D0C"/>
    <w:rsid w:val="003C0D58"/>
    <w:rsid w:val="003E075B"/>
    <w:rsid w:val="003E3C21"/>
    <w:rsid w:val="003F086A"/>
    <w:rsid w:val="0041283E"/>
    <w:rsid w:val="00413B20"/>
    <w:rsid w:val="0042013E"/>
    <w:rsid w:val="00442FFE"/>
    <w:rsid w:val="00444923"/>
    <w:rsid w:val="004545C1"/>
    <w:rsid w:val="00466C65"/>
    <w:rsid w:val="0046700F"/>
    <w:rsid w:val="00486B64"/>
    <w:rsid w:val="00491224"/>
    <w:rsid w:val="0049173E"/>
    <w:rsid w:val="004962A2"/>
    <w:rsid w:val="004B2690"/>
    <w:rsid w:val="004B77DD"/>
    <w:rsid w:val="004C2700"/>
    <w:rsid w:val="004C487E"/>
    <w:rsid w:val="004D0BA6"/>
    <w:rsid w:val="004D20C6"/>
    <w:rsid w:val="004D63A4"/>
    <w:rsid w:val="004E5000"/>
    <w:rsid w:val="004F200C"/>
    <w:rsid w:val="00501011"/>
    <w:rsid w:val="0050229A"/>
    <w:rsid w:val="0050497D"/>
    <w:rsid w:val="00505701"/>
    <w:rsid w:val="005069AA"/>
    <w:rsid w:val="005219B9"/>
    <w:rsid w:val="00530322"/>
    <w:rsid w:val="00530D97"/>
    <w:rsid w:val="00532731"/>
    <w:rsid w:val="00534DCB"/>
    <w:rsid w:val="00536A37"/>
    <w:rsid w:val="00551409"/>
    <w:rsid w:val="0055256D"/>
    <w:rsid w:val="00557EEA"/>
    <w:rsid w:val="00557F27"/>
    <w:rsid w:val="00566EE4"/>
    <w:rsid w:val="005723A1"/>
    <w:rsid w:val="00576C95"/>
    <w:rsid w:val="005813C6"/>
    <w:rsid w:val="0058557B"/>
    <w:rsid w:val="00586068"/>
    <w:rsid w:val="005A0AB5"/>
    <w:rsid w:val="005A26AB"/>
    <w:rsid w:val="005B0148"/>
    <w:rsid w:val="005C1AB9"/>
    <w:rsid w:val="005C26D5"/>
    <w:rsid w:val="005E0F07"/>
    <w:rsid w:val="005F05B7"/>
    <w:rsid w:val="00620188"/>
    <w:rsid w:val="006215BD"/>
    <w:rsid w:val="00622ACD"/>
    <w:rsid w:val="006478F1"/>
    <w:rsid w:val="00647E53"/>
    <w:rsid w:val="00657F76"/>
    <w:rsid w:val="0066396E"/>
    <w:rsid w:val="00674699"/>
    <w:rsid w:val="006770E4"/>
    <w:rsid w:val="006814D1"/>
    <w:rsid w:val="00692EB8"/>
    <w:rsid w:val="006A41AC"/>
    <w:rsid w:val="006A597D"/>
    <w:rsid w:val="006B4143"/>
    <w:rsid w:val="006D2C67"/>
    <w:rsid w:val="006E33FE"/>
    <w:rsid w:val="006F2112"/>
    <w:rsid w:val="006F583E"/>
    <w:rsid w:val="0072254E"/>
    <w:rsid w:val="00722BB8"/>
    <w:rsid w:val="0072539F"/>
    <w:rsid w:val="00730FB8"/>
    <w:rsid w:val="00744707"/>
    <w:rsid w:val="00746F31"/>
    <w:rsid w:val="0075045A"/>
    <w:rsid w:val="007572B5"/>
    <w:rsid w:val="0077072E"/>
    <w:rsid w:val="00793E19"/>
    <w:rsid w:val="00796226"/>
    <w:rsid w:val="007B0CC5"/>
    <w:rsid w:val="007B5E96"/>
    <w:rsid w:val="007C2902"/>
    <w:rsid w:val="007D55EB"/>
    <w:rsid w:val="007D78E6"/>
    <w:rsid w:val="00800931"/>
    <w:rsid w:val="00801904"/>
    <w:rsid w:val="0080421A"/>
    <w:rsid w:val="0080456B"/>
    <w:rsid w:val="008166E1"/>
    <w:rsid w:val="00820483"/>
    <w:rsid w:val="00822D38"/>
    <w:rsid w:val="00823F29"/>
    <w:rsid w:val="00825272"/>
    <w:rsid w:val="0082746B"/>
    <w:rsid w:val="008373B0"/>
    <w:rsid w:val="00841701"/>
    <w:rsid w:val="00845F51"/>
    <w:rsid w:val="008514A5"/>
    <w:rsid w:val="00855198"/>
    <w:rsid w:val="00893CA7"/>
    <w:rsid w:val="00894E67"/>
    <w:rsid w:val="00896378"/>
    <w:rsid w:val="0089790B"/>
    <w:rsid w:val="008A08BD"/>
    <w:rsid w:val="008B5D2F"/>
    <w:rsid w:val="008C115A"/>
    <w:rsid w:val="008C4F04"/>
    <w:rsid w:val="008C69DE"/>
    <w:rsid w:val="008D1F66"/>
    <w:rsid w:val="008E26DF"/>
    <w:rsid w:val="008E6025"/>
    <w:rsid w:val="008F5245"/>
    <w:rsid w:val="009015DD"/>
    <w:rsid w:val="00901B61"/>
    <w:rsid w:val="009037BD"/>
    <w:rsid w:val="00917143"/>
    <w:rsid w:val="00927934"/>
    <w:rsid w:val="00930F0E"/>
    <w:rsid w:val="00936D31"/>
    <w:rsid w:val="009731A5"/>
    <w:rsid w:val="00973460"/>
    <w:rsid w:val="00980385"/>
    <w:rsid w:val="00994F8E"/>
    <w:rsid w:val="009A0498"/>
    <w:rsid w:val="009A1122"/>
    <w:rsid w:val="009B2604"/>
    <w:rsid w:val="009B452E"/>
    <w:rsid w:val="009D1B87"/>
    <w:rsid w:val="009D6583"/>
    <w:rsid w:val="009D68EC"/>
    <w:rsid w:val="009E1BDE"/>
    <w:rsid w:val="009E22D5"/>
    <w:rsid w:val="009E40BA"/>
    <w:rsid w:val="009E4915"/>
    <w:rsid w:val="009E5DD4"/>
    <w:rsid w:val="009F1069"/>
    <w:rsid w:val="009F7A92"/>
    <w:rsid w:val="00A06C5C"/>
    <w:rsid w:val="00A12338"/>
    <w:rsid w:val="00A14651"/>
    <w:rsid w:val="00A17006"/>
    <w:rsid w:val="00A26557"/>
    <w:rsid w:val="00A44F9D"/>
    <w:rsid w:val="00A5383E"/>
    <w:rsid w:val="00A62082"/>
    <w:rsid w:val="00A64D0D"/>
    <w:rsid w:val="00A917D8"/>
    <w:rsid w:val="00AC2E4D"/>
    <w:rsid w:val="00AC4BCD"/>
    <w:rsid w:val="00AC6C40"/>
    <w:rsid w:val="00AD3E52"/>
    <w:rsid w:val="00AE3F17"/>
    <w:rsid w:val="00AF009F"/>
    <w:rsid w:val="00B20FF1"/>
    <w:rsid w:val="00B30723"/>
    <w:rsid w:val="00B328DA"/>
    <w:rsid w:val="00B40ACD"/>
    <w:rsid w:val="00B40F79"/>
    <w:rsid w:val="00B55F46"/>
    <w:rsid w:val="00B67BEA"/>
    <w:rsid w:val="00B83162"/>
    <w:rsid w:val="00B840C3"/>
    <w:rsid w:val="00B90819"/>
    <w:rsid w:val="00BA0DD1"/>
    <w:rsid w:val="00BA1976"/>
    <w:rsid w:val="00BA5088"/>
    <w:rsid w:val="00BA56E2"/>
    <w:rsid w:val="00BC6B16"/>
    <w:rsid w:val="00BD5FEC"/>
    <w:rsid w:val="00BD603F"/>
    <w:rsid w:val="00BE32F7"/>
    <w:rsid w:val="00BF6160"/>
    <w:rsid w:val="00C17F98"/>
    <w:rsid w:val="00C24B91"/>
    <w:rsid w:val="00C344B9"/>
    <w:rsid w:val="00C35829"/>
    <w:rsid w:val="00C358ED"/>
    <w:rsid w:val="00C42083"/>
    <w:rsid w:val="00C463EA"/>
    <w:rsid w:val="00C52614"/>
    <w:rsid w:val="00C61854"/>
    <w:rsid w:val="00C653F8"/>
    <w:rsid w:val="00C72E08"/>
    <w:rsid w:val="00C7498C"/>
    <w:rsid w:val="00C80BEB"/>
    <w:rsid w:val="00C87FBF"/>
    <w:rsid w:val="00C94492"/>
    <w:rsid w:val="00C9728B"/>
    <w:rsid w:val="00CA09F2"/>
    <w:rsid w:val="00CA35DA"/>
    <w:rsid w:val="00CA6051"/>
    <w:rsid w:val="00CB1C9D"/>
    <w:rsid w:val="00CB2CCF"/>
    <w:rsid w:val="00CB4A2F"/>
    <w:rsid w:val="00CB7594"/>
    <w:rsid w:val="00CC4606"/>
    <w:rsid w:val="00CE5998"/>
    <w:rsid w:val="00CF00C1"/>
    <w:rsid w:val="00CF2C21"/>
    <w:rsid w:val="00D05E86"/>
    <w:rsid w:val="00D21C4E"/>
    <w:rsid w:val="00D35DB9"/>
    <w:rsid w:val="00D41A47"/>
    <w:rsid w:val="00D51D6A"/>
    <w:rsid w:val="00D538F9"/>
    <w:rsid w:val="00D53D4F"/>
    <w:rsid w:val="00D55B04"/>
    <w:rsid w:val="00D62858"/>
    <w:rsid w:val="00D80E27"/>
    <w:rsid w:val="00D94CDE"/>
    <w:rsid w:val="00D958BE"/>
    <w:rsid w:val="00D95E2C"/>
    <w:rsid w:val="00D96CFB"/>
    <w:rsid w:val="00D97FCB"/>
    <w:rsid w:val="00DA23A1"/>
    <w:rsid w:val="00DA6CEF"/>
    <w:rsid w:val="00DC22E3"/>
    <w:rsid w:val="00DE0873"/>
    <w:rsid w:val="00DE2763"/>
    <w:rsid w:val="00DE6DA6"/>
    <w:rsid w:val="00DF158B"/>
    <w:rsid w:val="00E04211"/>
    <w:rsid w:val="00E04980"/>
    <w:rsid w:val="00E22E42"/>
    <w:rsid w:val="00E31931"/>
    <w:rsid w:val="00E33286"/>
    <w:rsid w:val="00E40875"/>
    <w:rsid w:val="00E47BD1"/>
    <w:rsid w:val="00E751CE"/>
    <w:rsid w:val="00E822F4"/>
    <w:rsid w:val="00E91992"/>
    <w:rsid w:val="00E91EEC"/>
    <w:rsid w:val="00EB4883"/>
    <w:rsid w:val="00ED6B23"/>
    <w:rsid w:val="00ED70D7"/>
    <w:rsid w:val="00ED7DDB"/>
    <w:rsid w:val="00EE2D22"/>
    <w:rsid w:val="00EF78F6"/>
    <w:rsid w:val="00EF790A"/>
    <w:rsid w:val="00F01E65"/>
    <w:rsid w:val="00F10E98"/>
    <w:rsid w:val="00F126C9"/>
    <w:rsid w:val="00F15C77"/>
    <w:rsid w:val="00F24063"/>
    <w:rsid w:val="00F263A1"/>
    <w:rsid w:val="00F43809"/>
    <w:rsid w:val="00F43CC9"/>
    <w:rsid w:val="00F56F1D"/>
    <w:rsid w:val="00F66FBE"/>
    <w:rsid w:val="00F73F89"/>
    <w:rsid w:val="00FB36E0"/>
    <w:rsid w:val="00FC0556"/>
    <w:rsid w:val="00FE2ECF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69336E74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0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9F2"/>
  </w:style>
  <w:style w:type="paragraph" w:styleId="Footer">
    <w:name w:val="footer"/>
    <w:basedOn w:val="Normal"/>
    <w:link w:val="FooterChar"/>
    <w:uiPriority w:val="99"/>
    <w:unhideWhenUsed/>
    <w:rsid w:val="00CA0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50EC0-DB97-4375-9304-3105EE214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933</Words>
  <Characters>22424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2</cp:revision>
  <dcterms:created xsi:type="dcterms:W3CDTF">2021-11-15T08:31:00Z</dcterms:created>
  <dcterms:modified xsi:type="dcterms:W3CDTF">2021-11-15T08:31:00Z</dcterms:modified>
</cp:coreProperties>
</file>